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B2C42" w14:textId="265C7993" w:rsidR="00474ED2" w:rsidRPr="00903183" w:rsidRDefault="00474ED2" w:rsidP="00474ED2">
      <w:pPr>
        <w:rPr>
          <w:rFonts w:ascii="Arial" w:hAnsi="Arial" w:cs="Arial"/>
          <w:b/>
          <w:sz w:val="24"/>
          <w:szCs w:val="24"/>
        </w:rPr>
      </w:pPr>
    </w:p>
    <w:p w14:paraId="5B7D9480" w14:textId="77777777" w:rsidR="00474ED2" w:rsidRPr="00903183" w:rsidRDefault="00474ED2" w:rsidP="00474ED2">
      <w:pPr>
        <w:jc w:val="center"/>
        <w:rPr>
          <w:rFonts w:ascii="Arial" w:hAnsi="Arial" w:cs="Arial"/>
          <w:b/>
          <w:sz w:val="24"/>
          <w:szCs w:val="24"/>
        </w:rPr>
      </w:pPr>
    </w:p>
    <w:p w14:paraId="3D7C0370" w14:textId="7C72E1B3" w:rsidR="00474ED2" w:rsidRDefault="00736887" w:rsidP="00736887">
      <w:pPr>
        <w:jc w:val="center"/>
        <w:rPr>
          <w:rFonts w:ascii="Arial" w:hAnsi="Arial" w:cs="Arial"/>
          <w:b/>
          <w:sz w:val="24"/>
          <w:szCs w:val="24"/>
        </w:rPr>
      </w:pPr>
      <w:r w:rsidRPr="00736887">
        <w:rPr>
          <w:rFonts w:eastAsia="Calibri"/>
          <w:noProof/>
          <w:lang w:val="en-IE" w:eastAsia="en-IE"/>
        </w:rPr>
        <w:drawing>
          <wp:inline distT="0" distB="0" distL="0" distR="0" wp14:anchorId="60D96F00" wp14:editId="10842E6A">
            <wp:extent cx="2859405" cy="14020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405" cy="1402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498164" w14:textId="43308902" w:rsidR="001B55ED" w:rsidRPr="00903183" w:rsidRDefault="001B55ED" w:rsidP="0073688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3804E785" wp14:editId="3701905A">
            <wp:extent cx="2695575" cy="704850"/>
            <wp:effectExtent l="0" t="0" r="9525" b="0"/>
            <wp:docPr id="13" name="Picture 1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2887" cy="70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A5E38" w14:textId="35DEA0B4" w:rsidR="00474ED2" w:rsidRPr="00903183" w:rsidRDefault="00474ED2" w:rsidP="00474ED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32"/>
          <w:szCs w:val="32"/>
          <w:lang w:eastAsia="en-GB"/>
        </w:rPr>
      </w:pPr>
    </w:p>
    <w:p w14:paraId="634F7C1E" w14:textId="5E9191E3" w:rsidR="00C0277B" w:rsidRPr="001351F4" w:rsidRDefault="00F41AD8">
      <w:pPr>
        <w:spacing w:before="100" w:beforeAutospacing="1" w:after="100" w:afterAutospacing="1" w:line="240" w:lineRule="auto"/>
        <w:jc w:val="center"/>
        <w:outlineLvl w:val="0"/>
        <w:rPr>
          <w:rFonts w:ascii="Arial" w:hAnsi="Arial" w:cs="Arial"/>
          <w:b/>
          <w:bCs/>
          <w:i/>
          <w:color w:val="000000" w:themeColor="text1"/>
          <w:kern w:val="36"/>
          <w:sz w:val="48"/>
          <w:szCs w:val="48"/>
          <w:lang w:eastAsia="en-GB"/>
        </w:rPr>
      </w:pPr>
      <w:r w:rsidRPr="001351F4">
        <w:rPr>
          <w:rFonts w:ascii="Arial" w:hAnsi="Arial" w:cs="Arial"/>
          <w:b/>
          <w:bCs/>
          <w:i/>
          <w:color w:val="000000" w:themeColor="text1"/>
          <w:kern w:val="36"/>
          <w:sz w:val="48"/>
          <w:szCs w:val="48"/>
          <w:lang w:eastAsia="en-GB"/>
        </w:rPr>
        <w:t>‘</w:t>
      </w:r>
      <w:r w:rsidR="00F842CF" w:rsidRPr="001351F4">
        <w:rPr>
          <w:rFonts w:ascii="Arial" w:hAnsi="Arial" w:cs="Arial"/>
          <w:b/>
          <w:bCs/>
          <w:i/>
          <w:color w:val="000000" w:themeColor="text1"/>
          <w:kern w:val="36"/>
          <w:sz w:val="48"/>
          <w:szCs w:val="48"/>
          <w:lang w:eastAsia="en-GB"/>
        </w:rPr>
        <w:t xml:space="preserve">Neighbourhood </w:t>
      </w:r>
      <w:r w:rsidR="006F73D5">
        <w:rPr>
          <w:rFonts w:ascii="Arial" w:hAnsi="Arial" w:cs="Arial"/>
          <w:b/>
          <w:bCs/>
          <w:i/>
          <w:color w:val="000000" w:themeColor="text1"/>
          <w:kern w:val="36"/>
          <w:sz w:val="48"/>
          <w:szCs w:val="48"/>
          <w:lang w:eastAsia="en-GB"/>
        </w:rPr>
        <w:t>Support</w:t>
      </w:r>
      <w:r w:rsidR="00EF527A" w:rsidRPr="001351F4">
        <w:rPr>
          <w:rFonts w:ascii="Arial" w:hAnsi="Arial" w:cs="Arial"/>
          <w:b/>
          <w:bCs/>
          <w:i/>
          <w:color w:val="000000" w:themeColor="text1"/>
          <w:kern w:val="36"/>
          <w:sz w:val="48"/>
          <w:szCs w:val="48"/>
          <w:lang w:eastAsia="en-GB"/>
        </w:rPr>
        <w:t xml:space="preserve"> </w:t>
      </w:r>
      <w:r w:rsidR="004608D0" w:rsidRPr="001351F4">
        <w:rPr>
          <w:rFonts w:ascii="Arial" w:hAnsi="Arial" w:cs="Arial"/>
          <w:b/>
          <w:bCs/>
          <w:i/>
          <w:color w:val="000000" w:themeColor="text1"/>
          <w:kern w:val="36"/>
          <w:sz w:val="48"/>
          <w:szCs w:val="48"/>
          <w:lang w:eastAsia="en-GB"/>
        </w:rPr>
        <w:t>Grant’</w:t>
      </w:r>
      <w:r w:rsidR="00B22989" w:rsidRPr="001351F4">
        <w:rPr>
          <w:rFonts w:ascii="Arial" w:hAnsi="Arial" w:cs="Arial"/>
          <w:b/>
          <w:bCs/>
          <w:i/>
          <w:color w:val="000000" w:themeColor="text1"/>
          <w:kern w:val="36"/>
          <w:sz w:val="48"/>
          <w:szCs w:val="48"/>
          <w:lang w:eastAsia="en-GB"/>
        </w:rPr>
        <w:t xml:space="preserve"> (NSG)</w:t>
      </w:r>
    </w:p>
    <w:p w14:paraId="593D3487" w14:textId="77777777" w:rsidR="00474ED2" w:rsidRPr="00903183" w:rsidRDefault="00474ED2" w:rsidP="00474ED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32"/>
          <w:szCs w:val="32"/>
          <w:lang w:eastAsia="en-GB"/>
        </w:rPr>
      </w:pPr>
    </w:p>
    <w:p w14:paraId="4BC6087D" w14:textId="77777777" w:rsidR="00BE5756" w:rsidRPr="00526DB8" w:rsidRDefault="00BE5756" w:rsidP="00474E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40"/>
          <w:szCs w:val="40"/>
          <w:lang w:eastAsia="en-GB"/>
        </w:rPr>
      </w:pPr>
      <w:r w:rsidRPr="00526DB8">
        <w:rPr>
          <w:rFonts w:ascii="Arial" w:hAnsi="Arial" w:cs="Arial"/>
          <w:sz w:val="40"/>
          <w:szCs w:val="40"/>
          <w:lang w:eastAsia="en-GB"/>
        </w:rPr>
        <w:t xml:space="preserve">Local Neighbourhood </w:t>
      </w:r>
    </w:p>
    <w:p w14:paraId="1C150300" w14:textId="66EA3FB0" w:rsidR="00474ED2" w:rsidRPr="00903183" w:rsidRDefault="00736887" w:rsidP="00474E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  <w:lang w:eastAsia="en-GB"/>
        </w:rPr>
      </w:pPr>
      <w:r w:rsidRPr="00526DB8">
        <w:rPr>
          <w:rFonts w:ascii="Arial" w:hAnsi="Arial" w:cs="Arial"/>
          <w:sz w:val="40"/>
          <w:szCs w:val="40"/>
          <w:lang w:eastAsia="en-GB"/>
        </w:rPr>
        <w:t>S</w:t>
      </w:r>
      <w:r w:rsidR="006F73D5">
        <w:rPr>
          <w:rFonts w:ascii="Arial" w:hAnsi="Arial" w:cs="Arial"/>
          <w:sz w:val="40"/>
          <w:szCs w:val="40"/>
          <w:lang w:eastAsia="en-GB"/>
        </w:rPr>
        <w:t>upport</w:t>
      </w:r>
      <w:r w:rsidRPr="00526DB8">
        <w:rPr>
          <w:rFonts w:ascii="Arial" w:hAnsi="Arial" w:cs="Arial"/>
          <w:sz w:val="40"/>
          <w:szCs w:val="40"/>
          <w:lang w:eastAsia="en-GB"/>
        </w:rPr>
        <w:t xml:space="preserve"> </w:t>
      </w:r>
      <w:r w:rsidR="005E4CDE" w:rsidRPr="00526DB8">
        <w:rPr>
          <w:rFonts w:ascii="Arial" w:hAnsi="Arial" w:cs="Arial"/>
          <w:sz w:val="40"/>
          <w:szCs w:val="40"/>
          <w:lang w:eastAsia="en-GB"/>
        </w:rPr>
        <w:t xml:space="preserve">Grant </w:t>
      </w:r>
      <w:r w:rsidR="00474ED2" w:rsidRPr="00526DB8">
        <w:rPr>
          <w:rFonts w:ascii="Arial" w:hAnsi="Arial" w:cs="Arial"/>
          <w:sz w:val="40"/>
          <w:szCs w:val="40"/>
          <w:lang w:eastAsia="en-GB"/>
        </w:rPr>
        <w:t>Application Form</w:t>
      </w:r>
      <w:r w:rsidR="00474ED2" w:rsidRPr="00903183">
        <w:rPr>
          <w:rFonts w:ascii="Arial" w:hAnsi="Arial" w:cs="Arial"/>
          <w:b/>
          <w:sz w:val="40"/>
          <w:szCs w:val="40"/>
          <w:lang w:eastAsia="en-GB"/>
        </w:rPr>
        <w:t xml:space="preserve"> </w:t>
      </w:r>
      <w:r w:rsidR="00474ED2" w:rsidRPr="001351F4">
        <w:rPr>
          <w:rFonts w:ascii="Arial" w:hAnsi="Arial" w:cs="Arial"/>
          <w:b/>
          <w:color w:val="000000" w:themeColor="text1"/>
          <w:sz w:val="24"/>
          <w:szCs w:val="24"/>
          <w:lang w:eastAsia="en-GB"/>
        </w:rPr>
        <w:t>(</w:t>
      </w:r>
      <w:r w:rsidR="00474ED2" w:rsidRPr="001351F4">
        <w:rPr>
          <w:rFonts w:ascii="Arial" w:hAnsi="Arial" w:cs="Arial"/>
          <w:b/>
          <w:color w:val="000000" w:themeColor="text1"/>
          <w:lang w:eastAsia="en-GB"/>
        </w:rPr>
        <w:t>20</w:t>
      </w:r>
      <w:r w:rsidR="003B5598" w:rsidRPr="001351F4">
        <w:rPr>
          <w:rFonts w:ascii="Arial" w:hAnsi="Arial" w:cs="Arial"/>
          <w:b/>
          <w:color w:val="000000" w:themeColor="text1"/>
          <w:lang w:eastAsia="en-GB"/>
        </w:rPr>
        <w:t>22/23</w:t>
      </w:r>
      <w:r w:rsidR="00474ED2" w:rsidRPr="001351F4">
        <w:rPr>
          <w:rFonts w:ascii="Arial" w:hAnsi="Arial" w:cs="Arial"/>
          <w:b/>
          <w:color w:val="000000" w:themeColor="text1"/>
          <w:sz w:val="24"/>
          <w:szCs w:val="24"/>
          <w:lang w:eastAsia="en-GB"/>
        </w:rPr>
        <w:t>)</w:t>
      </w:r>
      <w:r>
        <w:rPr>
          <w:rFonts w:ascii="Arial" w:hAnsi="Arial" w:cs="Arial"/>
          <w:b/>
          <w:sz w:val="24"/>
          <w:szCs w:val="24"/>
          <w:lang w:eastAsia="en-GB"/>
        </w:rPr>
        <w:br/>
      </w:r>
    </w:p>
    <w:p w14:paraId="6D20D650" w14:textId="782486C4" w:rsidR="00474ED2" w:rsidRDefault="00474ED2" w:rsidP="00474E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  <w:lang w:eastAsia="en-GB"/>
        </w:rPr>
      </w:pPr>
    </w:p>
    <w:p w14:paraId="1FCAA790" w14:textId="7C8246BB" w:rsidR="005E4CDE" w:rsidRPr="00903183" w:rsidRDefault="005E4CDE" w:rsidP="00474E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  <w:lang w:eastAsia="en-GB"/>
        </w:rPr>
      </w:pPr>
    </w:p>
    <w:p w14:paraId="3C8AF363" w14:textId="00500F8D" w:rsidR="00474ED2" w:rsidRPr="00903183" w:rsidRDefault="00474ED2" w:rsidP="00474E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  <w:lang w:eastAsia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32"/>
      </w:tblGrid>
      <w:tr w:rsidR="00474ED2" w:rsidRPr="00526DB8" w14:paraId="06C92945" w14:textId="77777777" w:rsidTr="00AF0C63">
        <w:trPr>
          <w:trHeight w:val="690"/>
          <w:jc w:val="center"/>
        </w:trPr>
        <w:tc>
          <w:tcPr>
            <w:tcW w:w="34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9A80005" w14:textId="77777777" w:rsidR="00474ED2" w:rsidRPr="00526DB8" w:rsidRDefault="00474ED2" w:rsidP="00AF0C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26DB8">
              <w:rPr>
                <w:rFonts w:ascii="Arial" w:hAnsi="Arial" w:cs="Arial"/>
                <w:sz w:val="32"/>
                <w:szCs w:val="32"/>
                <w:lang w:eastAsia="en-GB"/>
              </w:rPr>
              <w:t>Name of project:</w:t>
            </w:r>
          </w:p>
        </w:tc>
        <w:tc>
          <w:tcPr>
            <w:tcW w:w="4832" w:type="dxa"/>
            <w:tcBorders>
              <w:left w:val="single" w:sz="4" w:space="0" w:color="auto"/>
            </w:tcBorders>
            <w:shd w:val="clear" w:color="auto" w:fill="auto"/>
          </w:tcPr>
          <w:p w14:paraId="7D159E99" w14:textId="4C2D418E" w:rsidR="00474ED2" w:rsidRPr="00526DB8" w:rsidRDefault="00474ED2" w:rsidP="00AF0C63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  <w:p w14:paraId="41724B2B" w14:textId="77777777" w:rsidR="00AF0C63" w:rsidRPr="00526DB8" w:rsidRDefault="00AF0C63" w:rsidP="00AF0C63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</w:p>
          <w:p w14:paraId="58BA8690" w14:textId="77777777" w:rsidR="00605D92" w:rsidRPr="00526DB8" w:rsidRDefault="00605D92" w:rsidP="00AF0C63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74ED2" w:rsidRPr="00526DB8" w14:paraId="5F6913D8" w14:textId="77777777" w:rsidTr="00C83653">
        <w:trPr>
          <w:trHeight w:val="639"/>
          <w:jc w:val="center"/>
        </w:trPr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40DF35" w14:textId="77777777" w:rsidR="00474ED2" w:rsidRPr="00526DB8" w:rsidRDefault="00474ED2" w:rsidP="00AF0C63">
            <w:pPr>
              <w:spacing w:after="0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83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9BFD55C" w14:textId="16E63015" w:rsidR="00474ED2" w:rsidRPr="00526DB8" w:rsidRDefault="00474ED2" w:rsidP="00AF0C63">
            <w:pPr>
              <w:spacing w:after="0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74ED2" w:rsidRPr="00526DB8" w14:paraId="0C567793" w14:textId="77777777" w:rsidTr="00AF0C63">
        <w:trPr>
          <w:trHeight w:val="707"/>
          <w:jc w:val="center"/>
        </w:trPr>
        <w:tc>
          <w:tcPr>
            <w:tcW w:w="34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D2B351C" w14:textId="3CD12313" w:rsidR="00474ED2" w:rsidRPr="00526DB8" w:rsidRDefault="00C92DBC" w:rsidP="00C92DBC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32"/>
                <w:szCs w:val="32"/>
                <w:lang w:eastAsia="en-GB"/>
              </w:rPr>
              <w:t xml:space="preserve">     Locality</w:t>
            </w:r>
            <w:r w:rsidR="00474ED2" w:rsidRPr="00526DB8">
              <w:rPr>
                <w:rFonts w:ascii="Arial" w:hAnsi="Arial" w:cs="Arial"/>
                <w:sz w:val="32"/>
                <w:szCs w:val="32"/>
                <w:lang w:eastAsia="en-GB"/>
              </w:rPr>
              <w:t>:</w:t>
            </w:r>
          </w:p>
        </w:tc>
        <w:tc>
          <w:tcPr>
            <w:tcW w:w="483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A165BC" w14:textId="77777777" w:rsidR="00AF0C63" w:rsidRPr="00526DB8" w:rsidRDefault="00AF0C63" w:rsidP="00AF0C63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</w:p>
          <w:p w14:paraId="13C8D316" w14:textId="77777777" w:rsidR="00AF0C63" w:rsidRPr="00526DB8" w:rsidRDefault="00AF0C63" w:rsidP="00AF0C63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</w:p>
          <w:p w14:paraId="1A56BB27" w14:textId="77777777" w:rsidR="00AF0C63" w:rsidRPr="00526DB8" w:rsidRDefault="00AF0C63" w:rsidP="00AF0C63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pPr w:leftFromText="180" w:rightFromText="180" w:vertAnchor="text" w:horzAnchor="margin" w:tblpX="4497" w:tblpY="4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33"/>
      </w:tblGrid>
      <w:tr w:rsidR="00DC159C" w:rsidRPr="00526DB8" w14:paraId="48541D53" w14:textId="77777777" w:rsidTr="00D108BA">
        <w:tc>
          <w:tcPr>
            <w:tcW w:w="4933" w:type="dxa"/>
            <w:shd w:val="clear" w:color="auto" w:fill="auto"/>
          </w:tcPr>
          <w:p w14:paraId="0E4C1322" w14:textId="65E439E0" w:rsidR="00DC159C" w:rsidRPr="00526DB8" w:rsidRDefault="00DC159C" w:rsidP="00D108BA">
            <w:pPr>
              <w:spacing w:after="0" w:line="240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526DB8">
              <w:rPr>
                <w:rFonts w:ascii="Arial" w:hAnsi="Arial" w:cs="Arial"/>
                <w:i/>
              </w:rPr>
              <w:t>Start date:</w:t>
            </w:r>
          </w:p>
          <w:p w14:paraId="5FBD6B30" w14:textId="77777777" w:rsidR="00DC159C" w:rsidRPr="00526DB8" w:rsidRDefault="00DC159C" w:rsidP="00D108BA">
            <w:pPr>
              <w:spacing w:after="0" w:line="360" w:lineRule="auto"/>
              <w:rPr>
                <w:rFonts w:ascii="Arial" w:hAnsi="Arial" w:cs="Arial"/>
                <w:i/>
              </w:rPr>
            </w:pPr>
          </w:p>
          <w:p w14:paraId="1786CA22" w14:textId="6F165BD3" w:rsidR="00DC159C" w:rsidRPr="00526DB8" w:rsidRDefault="00F41AD8" w:rsidP="00D108BA">
            <w:pPr>
              <w:spacing w:after="0" w:line="360" w:lineRule="auto"/>
              <w:rPr>
                <w:rFonts w:ascii="Arial" w:hAnsi="Arial" w:cs="Arial"/>
                <w:i/>
              </w:rPr>
            </w:pPr>
            <w:r w:rsidRPr="00526DB8">
              <w:rPr>
                <w:rFonts w:ascii="Arial" w:hAnsi="Arial" w:cs="Arial"/>
                <w:i/>
              </w:rPr>
              <w:t>End date</w:t>
            </w:r>
            <w:r w:rsidR="00DC159C" w:rsidRPr="00526DB8">
              <w:rPr>
                <w:rFonts w:ascii="Arial" w:hAnsi="Arial" w:cs="Arial"/>
                <w:i/>
              </w:rPr>
              <w:t>:</w:t>
            </w:r>
          </w:p>
          <w:p w14:paraId="29053878" w14:textId="77777777" w:rsidR="00DC159C" w:rsidRPr="00526DB8" w:rsidRDefault="00DC159C" w:rsidP="00D108BA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</w:tbl>
    <w:p w14:paraId="6C3602EA" w14:textId="01E87101" w:rsidR="005E4CDE" w:rsidRPr="00526DB8" w:rsidRDefault="005E4CDE" w:rsidP="00474ED2">
      <w:pPr>
        <w:jc w:val="center"/>
        <w:rPr>
          <w:rFonts w:ascii="Arial" w:hAnsi="Arial" w:cs="Arial"/>
          <w:sz w:val="28"/>
          <w:szCs w:val="28"/>
        </w:rPr>
      </w:pPr>
    </w:p>
    <w:p w14:paraId="6F1AB3E8" w14:textId="54192902" w:rsidR="00672C17" w:rsidRPr="00526DB8" w:rsidRDefault="00672C17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7E0BBFBF" w14:textId="0B19DEE0" w:rsidR="00DC159C" w:rsidRPr="00526DB8" w:rsidRDefault="00C92DBC" w:rsidP="00F41AD8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</w:t>
      </w:r>
      <w:r w:rsidR="00F41AD8" w:rsidRPr="00526DB8">
        <w:rPr>
          <w:rFonts w:ascii="Arial" w:hAnsi="Arial" w:cs="Arial"/>
          <w:sz w:val="32"/>
          <w:szCs w:val="32"/>
        </w:rPr>
        <w:t>Timeline:</w:t>
      </w:r>
    </w:p>
    <w:p w14:paraId="782AE502" w14:textId="112E94EC" w:rsidR="00EF527A" w:rsidRPr="00672C17" w:rsidRDefault="001351F4" w:rsidP="00DC159C">
      <w:pPr>
        <w:spacing w:after="0" w:line="240" w:lineRule="auto"/>
        <w:rPr>
          <w:rFonts w:ascii="Arial" w:hAnsi="Arial" w:cs="Arial"/>
          <w:b/>
        </w:rPr>
      </w:pPr>
      <w:r w:rsidRPr="00E02313">
        <w:rPr>
          <w:rFonts w:ascii="Arial" w:hAnsi="Arial" w:cs="Arial"/>
          <w:b/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6F0B1FD1" wp14:editId="1D37A6C1">
                <wp:simplePos x="0" y="0"/>
                <wp:positionH relativeFrom="margin">
                  <wp:posOffset>0</wp:posOffset>
                </wp:positionH>
                <wp:positionV relativeFrom="paragraph">
                  <wp:posOffset>739140</wp:posOffset>
                </wp:positionV>
                <wp:extent cx="3390900" cy="704850"/>
                <wp:effectExtent l="0" t="0" r="1905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A9747" w14:textId="071F0A68" w:rsidR="00E02313" w:rsidRDefault="001351F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CDEFF43" wp14:editId="4BE9919B">
                                  <wp:extent cx="2990850" cy="517411"/>
                                  <wp:effectExtent l="0" t="0" r="0" b="0"/>
                                  <wp:docPr id="3" name="Picture 3" descr="Graphical user interface, 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Graphical user interface, 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18838" cy="5222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0B1F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8.2pt;width:267pt;height:55.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" strokecolor="white [3212]">
                <v:textbox>
                  <w:txbxContent>
                    <w:p w14:paraId="3FEA9747" w14:textId="071F0A68" w:rsidR="00E02313" w:rsidRDefault="001351F4">
                      <w:r>
                        <w:rPr>
                          <w:noProof/>
                        </w:rPr>
                        <w:drawing>
                          <wp:inline distT="0" distB="0" distL="0" distR="0" wp14:anchorId="4CDEFF43" wp14:editId="4BE9919B">
                            <wp:extent cx="2990850" cy="517411"/>
                            <wp:effectExtent l="0" t="0" r="0" b="0"/>
                            <wp:docPr id="3" name="Picture 3" descr="Graphical user interface, 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Graphical user interface, text&#10;&#10;Description automatically generated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18838" cy="5222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96C44" w:rsidRPr="00E02313">
        <w:rPr>
          <w:rFonts w:ascii="Arial" w:hAnsi="Arial" w:cs="Arial"/>
          <w:b/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07457456" wp14:editId="22178C6C">
                <wp:simplePos x="0" y="0"/>
                <wp:positionH relativeFrom="margin">
                  <wp:posOffset>1628775</wp:posOffset>
                </wp:positionH>
                <wp:positionV relativeFrom="paragraph">
                  <wp:posOffset>711835</wp:posOffset>
                </wp:positionV>
                <wp:extent cx="2238375" cy="123825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92" y="21600"/>
                    <wp:lineTo x="2169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09A4D" w14:textId="4C32CF21" w:rsidR="00E02313" w:rsidRDefault="00E02313"/>
                          <w:p w14:paraId="462C2A4D" w14:textId="5441008D" w:rsidR="00E02313" w:rsidRDefault="00E0231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57456" id="_x0000_s1027" type="#_x0000_t202" style="position:absolute;margin-left:128.25pt;margin-top:56.05pt;width:176.25pt;height:97.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" strokecolor="white [3212]">
                <v:textbox>
                  <w:txbxContent>
                    <w:p w14:paraId="73509A4D" w14:textId="4C32CF21" w:rsidR="00E02313" w:rsidRDefault="00E02313"/>
                    <w:p w14:paraId="462C2A4D" w14:textId="5441008D" w:rsidR="00E02313" w:rsidRDefault="00E02313"/>
                  </w:txbxContent>
                </v:textbox>
                <w10:wrap type="through" anchorx="margin"/>
              </v:shape>
            </w:pict>
          </mc:Fallback>
        </mc:AlternateContent>
      </w:r>
      <w:r w:rsidR="00296C44" w:rsidRPr="00296C44">
        <w:rPr>
          <w:rFonts w:ascii="Arial" w:hAnsi="Arial" w:cs="Arial"/>
          <w:b/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05188C87" wp14:editId="749BC432">
                <wp:simplePos x="0" y="0"/>
                <wp:positionH relativeFrom="column">
                  <wp:posOffset>4279900</wp:posOffset>
                </wp:positionH>
                <wp:positionV relativeFrom="paragraph">
                  <wp:posOffset>1516380</wp:posOffset>
                </wp:positionV>
                <wp:extent cx="2360930" cy="1404620"/>
                <wp:effectExtent l="0" t="0" r="27940" b="1206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7654F" w14:textId="3E98764F" w:rsidR="00296C44" w:rsidRDefault="00296C44">
                            <w:r w:rsidRPr="00296C44">
                              <w:rPr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 wp14:anchorId="7DF77838" wp14:editId="33CB0E9B">
                                  <wp:extent cx="2443480" cy="516752"/>
                                  <wp:effectExtent l="0" t="0" r="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3480" cy="5167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188C87" id="_x0000_s1028" type="#_x0000_t202" style="position:absolute;margin-left:337pt;margin-top:119.4pt;width:185.9pt;height:110.6pt;z-index:2516618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" strokecolor="white [3212]">
                <v:textbox style="mso-fit-shape-to-text:t">
                  <w:txbxContent>
                    <w:p w14:paraId="3727654F" w14:textId="3E98764F" w:rsidR="00296C44" w:rsidRDefault="00296C44">
                      <w:r w:rsidRPr="00296C44">
                        <w:rPr>
                          <w:noProof/>
                          <w:lang w:val="en-IE" w:eastAsia="en-IE"/>
                        </w:rPr>
                        <w:drawing>
                          <wp:inline distT="0" distB="0" distL="0" distR="0" wp14:anchorId="7DF77838" wp14:editId="33CB0E9B">
                            <wp:extent cx="2443480" cy="516752"/>
                            <wp:effectExtent l="0" t="0" r="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43480" cy="5167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02313">
        <w:rPr>
          <w:rFonts w:ascii="Arial" w:hAnsi="Arial" w:cs="Arial"/>
          <w:b/>
        </w:rPr>
        <w:t xml:space="preserve"> </w:t>
      </w:r>
      <w:r w:rsidR="00DC159C">
        <w:rPr>
          <w:rFonts w:ascii="Arial" w:hAnsi="Arial" w:cs="Arial"/>
          <w:b/>
        </w:rPr>
        <w:br w:type="page"/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646"/>
        <w:gridCol w:w="6810"/>
      </w:tblGrid>
      <w:tr w:rsidR="000275BC" w:rsidRPr="00134924" w14:paraId="776F42F8" w14:textId="77777777" w:rsidTr="00134924">
        <w:tc>
          <w:tcPr>
            <w:tcW w:w="3708" w:type="dxa"/>
            <w:shd w:val="clear" w:color="auto" w:fill="auto"/>
            <w:vAlign w:val="center"/>
          </w:tcPr>
          <w:p w14:paraId="3CA8F57C" w14:textId="03B96959" w:rsidR="000275BC" w:rsidRPr="00134924" w:rsidRDefault="000275BC" w:rsidP="00CF639A">
            <w:pPr>
              <w:rPr>
                <w:rFonts w:ascii="Arial" w:hAnsi="Arial" w:cs="Arial"/>
                <w:b/>
              </w:rPr>
            </w:pPr>
            <w:r w:rsidRPr="00134924">
              <w:rPr>
                <w:rFonts w:ascii="Arial" w:hAnsi="Arial" w:cs="Arial"/>
                <w:b/>
              </w:rPr>
              <w:lastRenderedPageBreak/>
              <w:t>Name</w:t>
            </w:r>
            <w:r w:rsidR="00C92DBC">
              <w:rPr>
                <w:rFonts w:ascii="Arial" w:hAnsi="Arial" w:cs="Arial"/>
                <w:b/>
              </w:rPr>
              <w:t xml:space="preserve"> </w:t>
            </w:r>
            <w:r w:rsidRPr="00134924">
              <w:rPr>
                <w:rFonts w:ascii="Arial" w:hAnsi="Arial" w:cs="Arial"/>
                <w:b/>
              </w:rPr>
              <w:t xml:space="preserve">of </w:t>
            </w:r>
            <w:r w:rsidR="00CF639A">
              <w:rPr>
                <w:rFonts w:ascii="Arial" w:hAnsi="Arial" w:cs="Arial"/>
                <w:b/>
              </w:rPr>
              <w:t>organiser</w:t>
            </w:r>
            <w:r w:rsidR="00C92DBC">
              <w:rPr>
                <w:rFonts w:ascii="Arial" w:hAnsi="Arial" w:cs="Arial"/>
                <w:b/>
              </w:rPr>
              <w:t>(s)</w:t>
            </w:r>
            <w:r w:rsidR="00CF639A">
              <w:rPr>
                <w:rFonts w:ascii="Arial" w:hAnsi="Arial" w:cs="Arial"/>
                <w:b/>
              </w:rPr>
              <w:t xml:space="preserve"> or group </w:t>
            </w:r>
          </w:p>
        </w:tc>
        <w:tc>
          <w:tcPr>
            <w:tcW w:w="6974" w:type="dxa"/>
            <w:shd w:val="clear" w:color="auto" w:fill="auto"/>
          </w:tcPr>
          <w:p w14:paraId="3C15518D" w14:textId="77777777" w:rsidR="00F2566E" w:rsidRPr="00134924" w:rsidRDefault="00F2566E" w:rsidP="00F2566E">
            <w:pPr>
              <w:spacing w:after="0"/>
              <w:rPr>
                <w:rFonts w:ascii="Arial" w:hAnsi="Arial" w:cs="Arial"/>
              </w:rPr>
            </w:pPr>
          </w:p>
          <w:p w14:paraId="1A549766" w14:textId="7B0B2032" w:rsidR="00C0277B" w:rsidRPr="00134924" w:rsidRDefault="00C0277B" w:rsidP="00F2566E">
            <w:pPr>
              <w:spacing w:after="0"/>
              <w:rPr>
                <w:rFonts w:ascii="Arial" w:hAnsi="Arial" w:cs="Arial"/>
              </w:rPr>
            </w:pPr>
          </w:p>
          <w:p w14:paraId="46384300" w14:textId="53A2744D" w:rsidR="00C0277B" w:rsidRPr="00134924" w:rsidRDefault="00C0277B" w:rsidP="00F2566E">
            <w:pPr>
              <w:spacing w:after="0"/>
              <w:rPr>
                <w:rFonts w:ascii="Arial" w:hAnsi="Arial" w:cs="Arial"/>
              </w:rPr>
            </w:pPr>
          </w:p>
        </w:tc>
      </w:tr>
      <w:tr w:rsidR="000275BC" w:rsidRPr="00134924" w14:paraId="7CD9F8DE" w14:textId="77777777" w:rsidTr="00134924">
        <w:tc>
          <w:tcPr>
            <w:tcW w:w="3708" w:type="dxa"/>
            <w:shd w:val="clear" w:color="auto" w:fill="auto"/>
            <w:vAlign w:val="center"/>
          </w:tcPr>
          <w:p w14:paraId="02691A7C" w14:textId="0454BB94" w:rsidR="000275BC" w:rsidRPr="00134924" w:rsidRDefault="000275BC" w:rsidP="006D3F04">
            <w:pPr>
              <w:rPr>
                <w:rFonts w:ascii="Arial" w:hAnsi="Arial" w:cs="Arial"/>
                <w:b/>
              </w:rPr>
            </w:pPr>
            <w:r w:rsidRPr="00134924">
              <w:rPr>
                <w:rFonts w:ascii="Arial" w:hAnsi="Arial" w:cs="Arial"/>
                <w:b/>
              </w:rPr>
              <w:t>Name of main contact</w:t>
            </w:r>
          </w:p>
        </w:tc>
        <w:tc>
          <w:tcPr>
            <w:tcW w:w="6974" w:type="dxa"/>
            <w:shd w:val="clear" w:color="auto" w:fill="auto"/>
          </w:tcPr>
          <w:p w14:paraId="1529BA3A" w14:textId="77777777" w:rsidR="000275BC" w:rsidRPr="00134924" w:rsidRDefault="000275BC" w:rsidP="006D3F04">
            <w:pPr>
              <w:rPr>
                <w:rFonts w:ascii="Arial" w:hAnsi="Arial" w:cs="Arial"/>
              </w:rPr>
            </w:pPr>
          </w:p>
        </w:tc>
      </w:tr>
      <w:tr w:rsidR="000275BC" w:rsidRPr="00134924" w14:paraId="6E3E7EAA" w14:textId="77777777" w:rsidTr="00134924">
        <w:tc>
          <w:tcPr>
            <w:tcW w:w="3708" w:type="dxa"/>
            <w:shd w:val="clear" w:color="auto" w:fill="auto"/>
            <w:vAlign w:val="center"/>
          </w:tcPr>
          <w:p w14:paraId="5AA06512" w14:textId="7AAAD99F" w:rsidR="000275BC" w:rsidRPr="00134924" w:rsidRDefault="005E03CB" w:rsidP="006D3F04">
            <w:pPr>
              <w:rPr>
                <w:rFonts w:ascii="Arial" w:hAnsi="Arial" w:cs="Arial"/>
                <w:b/>
              </w:rPr>
            </w:pPr>
            <w:r w:rsidRPr="00134924">
              <w:rPr>
                <w:rFonts w:ascii="Arial" w:hAnsi="Arial" w:cs="Arial"/>
                <w:b/>
              </w:rPr>
              <w:t xml:space="preserve">Main Contact </w:t>
            </w:r>
            <w:r w:rsidR="000275BC" w:rsidRPr="00134924">
              <w:rPr>
                <w:rFonts w:ascii="Arial" w:hAnsi="Arial" w:cs="Arial"/>
                <w:b/>
              </w:rPr>
              <w:t>details</w:t>
            </w:r>
          </w:p>
        </w:tc>
        <w:tc>
          <w:tcPr>
            <w:tcW w:w="6974" w:type="dxa"/>
            <w:shd w:val="clear" w:color="auto" w:fill="auto"/>
          </w:tcPr>
          <w:p w14:paraId="56523CDA" w14:textId="77777777" w:rsidR="000275BC" w:rsidRPr="00134924" w:rsidRDefault="000275BC" w:rsidP="00F065FD">
            <w:pPr>
              <w:spacing w:after="0"/>
              <w:rPr>
                <w:rFonts w:ascii="Arial" w:hAnsi="Arial" w:cs="Arial"/>
              </w:rPr>
            </w:pPr>
            <w:r w:rsidRPr="00134924">
              <w:rPr>
                <w:rFonts w:ascii="Arial" w:hAnsi="Arial" w:cs="Arial"/>
              </w:rPr>
              <w:t>Address:</w:t>
            </w:r>
          </w:p>
          <w:p w14:paraId="002975CE" w14:textId="18D0A488" w:rsidR="00F065FD" w:rsidRPr="00134924" w:rsidRDefault="00F065FD" w:rsidP="00F065FD">
            <w:pPr>
              <w:spacing w:after="0"/>
              <w:rPr>
                <w:rFonts w:ascii="Arial" w:hAnsi="Arial" w:cs="Arial"/>
              </w:rPr>
            </w:pPr>
          </w:p>
          <w:p w14:paraId="51990513" w14:textId="6F787BE1" w:rsidR="000275BC" w:rsidRPr="00134924" w:rsidRDefault="005E03CB" w:rsidP="00F065FD">
            <w:pPr>
              <w:spacing w:after="0"/>
              <w:rPr>
                <w:rFonts w:ascii="Arial" w:hAnsi="Arial" w:cs="Arial"/>
              </w:rPr>
            </w:pPr>
            <w:r w:rsidRPr="00134924">
              <w:rPr>
                <w:rFonts w:ascii="Arial" w:hAnsi="Arial" w:cs="Arial"/>
              </w:rPr>
              <w:t xml:space="preserve">Mobile </w:t>
            </w:r>
            <w:r w:rsidR="000275BC" w:rsidRPr="00134924">
              <w:rPr>
                <w:rFonts w:ascii="Arial" w:hAnsi="Arial" w:cs="Arial"/>
              </w:rPr>
              <w:t>Phone number:</w:t>
            </w:r>
          </w:p>
          <w:p w14:paraId="76648E4E" w14:textId="0453AAEB" w:rsidR="000275BC" w:rsidRPr="00134924" w:rsidRDefault="000275BC" w:rsidP="00F065FD">
            <w:pPr>
              <w:spacing w:after="0"/>
              <w:rPr>
                <w:rFonts w:ascii="Arial" w:hAnsi="Arial" w:cs="Arial"/>
              </w:rPr>
            </w:pPr>
          </w:p>
          <w:p w14:paraId="0AB43DDA" w14:textId="77777777" w:rsidR="000275BC" w:rsidRPr="00134924" w:rsidRDefault="000275BC" w:rsidP="00F065FD">
            <w:pPr>
              <w:spacing w:after="0"/>
              <w:rPr>
                <w:rFonts w:ascii="Arial" w:hAnsi="Arial" w:cs="Arial"/>
              </w:rPr>
            </w:pPr>
            <w:r w:rsidRPr="00134924">
              <w:rPr>
                <w:rFonts w:ascii="Arial" w:hAnsi="Arial" w:cs="Arial"/>
              </w:rPr>
              <w:t xml:space="preserve">Email: </w:t>
            </w:r>
          </w:p>
          <w:p w14:paraId="3084B5C8" w14:textId="07A29C52" w:rsidR="00F065FD" w:rsidRPr="00134924" w:rsidRDefault="00F065FD" w:rsidP="00F065FD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77779662" w14:textId="77777777" w:rsidR="000275BC" w:rsidRPr="00134924" w:rsidRDefault="000275BC" w:rsidP="000275BC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D7434D" w:rsidRPr="00134924" w14:paraId="7C3026BD" w14:textId="77777777" w:rsidTr="00134924">
        <w:tc>
          <w:tcPr>
            <w:tcW w:w="10682" w:type="dxa"/>
          </w:tcPr>
          <w:p w14:paraId="5AE0CE35" w14:textId="1C2F1088" w:rsidR="00DC159C" w:rsidRPr="00134924" w:rsidRDefault="00DC159C" w:rsidP="000275BC">
            <w:pPr>
              <w:spacing w:after="0"/>
              <w:rPr>
                <w:rFonts w:ascii="Arial" w:hAnsi="Arial" w:cs="Arial"/>
                <w:b/>
              </w:rPr>
            </w:pPr>
            <w:r w:rsidRPr="00134924">
              <w:rPr>
                <w:rFonts w:ascii="Arial" w:hAnsi="Arial" w:cs="Arial"/>
                <w:b/>
              </w:rPr>
              <w:t>Project Details</w:t>
            </w:r>
          </w:p>
          <w:p w14:paraId="4E6B1FF6" w14:textId="15C38B67" w:rsidR="00D87821" w:rsidRPr="00134924" w:rsidRDefault="00D87821" w:rsidP="000275BC">
            <w:pPr>
              <w:spacing w:after="0"/>
              <w:rPr>
                <w:rFonts w:ascii="Arial" w:hAnsi="Arial" w:cs="Arial"/>
              </w:rPr>
            </w:pPr>
          </w:p>
          <w:p w14:paraId="38CBE54F" w14:textId="220630F1" w:rsidR="00C92DBC" w:rsidRPr="00D108BA" w:rsidRDefault="00BE5756" w:rsidP="00D108B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</w:rPr>
            </w:pPr>
            <w:r w:rsidRPr="00134924">
              <w:rPr>
                <w:rFonts w:ascii="Arial" w:hAnsi="Arial" w:cs="Arial"/>
              </w:rPr>
              <w:t>What do you propose to do?</w:t>
            </w:r>
            <w:r w:rsidR="005E03CB" w:rsidRPr="00134924">
              <w:rPr>
                <w:rFonts w:ascii="Arial" w:hAnsi="Arial" w:cs="Arial"/>
              </w:rPr>
              <w:t xml:space="preserve"> </w:t>
            </w:r>
            <w:r w:rsidR="00C92DBC" w:rsidRPr="00D108BA">
              <w:rPr>
                <w:rFonts w:ascii="Arial" w:hAnsi="Arial" w:cs="Arial"/>
              </w:rPr>
              <w:t xml:space="preserve">What will </w:t>
            </w:r>
            <w:r w:rsidR="00A50AEE" w:rsidRPr="00D108BA">
              <w:rPr>
                <w:rFonts w:ascii="Arial" w:hAnsi="Arial" w:cs="Arial"/>
              </w:rPr>
              <w:t xml:space="preserve">be </w:t>
            </w:r>
            <w:r w:rsidR="00C92DBC" w:rsidRPr="00D108BA">
              <w:rPr>
                <w:rFonts w:ascii="Arial" w:hAnsi="Arial" w:cs="Arial"/>
              </w:rPr>
              <w:t>the outcome of the project?</w:t>
            </w:r>
          </w:p>
          <w:p w14:paraId="160B57B5" w14:textId="7BF5E5E2" w:rsidR="00C92DBC" w:rsidRPr="00A50AEE" w:rsidRDefault="00C92DBC" w:rsidP="00A50AEE">
            <w:pPr>
              <w:spacing w:after="0"/>
              <w:rPr>
                <w:rFonts w:ascii="Arial" w:hAnsi="Arial" w:cs="Arial"/>
              </w:rPr>
            </w:pPr>
          </w:p>
          <w:p w14:paraId="541B8DF5" w14:textId="0EFFE434" w:rsidR="00A50AEE" w:rsidRDefault="00A50AEE" w:rsidP="00A50AEE">
            <w:pPr>
              <w:spacing w:after="0"/>
              <w:rPr>
                <w:rFonts w:ascii="Arial" w:hAnsi="Arial" w:cs="Arial"/>
              </w:rPr>
            </w:pPr>
          </w:p>
          <w:p w14:paraId="09E25FB5" w14:textId="433245BB" w:rsidR="004332E3" w:rsidRDefault="004332E3" w:rsidP="00A50AEE">
            <w:pPr>
              <w:spacing w:after="0"/>
              <w:rPr>
                <w:rFonts w:ascii="Arial" w:hAnsi="Arial" w:cs="Arial"/>
              </w:rPr>
            </w:pPr>
          </w:p>
          <w:p w14:paraId="7AA9F005" w14:textId="77777777" w:rsidR="004332E3" w:rsidRDefault="004332E3" w:rsidP="00A50AEE">
            <w:pPr>
              <w:spacing w:after="0"/>
              <w:rPr>
                <w:rFonts w:ascii="Arial" w:hAnsi="Arial" w:cs="Arial"/>
              </w:rPr>
            </w:pPr>
          </w:p>
          <w:p w14:paraId="266E3F38" w14:textId="77777777" w:rsidR="004332E3" w:rsidRDefault="004332E3" w:rsidP="00A50AEE">
            <w:pPr>
              <w:spacing w:after="0"/>
              <w:rPr>
                <w:rFonts w:ascii="Arial" w:hAnsi="Arial" w:cs="Arial"/>
              </w:rPr>
            </w:pPr>
          </w:p>
          <w:p w14:paraId="03227238" w14:textId="6D40151D" w:rsidR="00A50AEE" w:rsidRPr="00D87821" w:rsidRDefault="00A50AEE" w:rsidP="00D87821">
            <w:pPr>
              <w:spacing w:after="0"/>
              <w:rPr>
                <w:rFonts w:ascii="Arial" w:hAnsi="Arial" w:cs="Arial"/>
              </w:rPr>
            </w:pPr>
          </w:p>
          <w:p w14:paraId="355A9C23" w14:textId="3409AA76" w:rsidR="00DC159C" w:rsidRPr="00D87821" w:rsidRDefault="00DC159C" w:rsidP="006E273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</w:rPr>
            </w:pPr>
            <w:r w:rsidRPr="00D87821">
              <w:rPr>
                <w:rFonts w:ascii="Arial" w:hAnsi="Arial" w:cs="Arial"/>
              </w:rPr>
              <w:t>Where will the project take place?</w:t>
            </w:r>
            <w:r w:rsidR="00CF639A" w:rsidRPr="00D87821">
              <w:rPr>
                <w:rFonts w:ascii="Arial" w:hAnsi="Arial" w:cs="Arial"/>
              </w:rPr>
              <w:t xml:space="preserve"> </w:t>
            </w:r>
          </w:p>
          <w:p w14:paraId="02D4853B" w14:textId="2D2EB67C" w:rsidR="00A50AEE" w:rsidRDefault="00A50AEE" w:rsidP="00A50AEE">
            <w:pPr>
              <w:spacing w:after="0"/>
              <w:rPr>
                <w:rFonts w:ascii="Arial" w:hAnsi="Arial" w:cs="Arial"/>
              </w:rPr>
            </w:pPr>
          </w:p>
          <w:p w14:paraId="741B7043" w14:textId="6E7C0B87" w:rsidR="00D87821" w:rsidRDefault="00D87821" w:rsidP="00A50AEE">
            <w:pPr>
              <w:spacing w:after="0"/>
              <w:rPr>
                <w:rFonts w:ascii="Arial" w:hAnsi="Arial" w:cs="Arial"/>
              </w:rPr>
            </w:pPr>
          </w:p>
          <w:p w14:paraId="27D31F1F" w14:textId="695DC372" w:rsidR="004332E3" w:rsidRDefault="004332E3" w:rsidP="00A50AEE">
            <w:pPr>
              <w:spacing w:after="0"/>
              <w:rPr>
                <w:rFonts w:ascii="Arial" w:hAnsi="Arial" w:cs="Arial"/>
              </w:rPr>
            </w:pPr>
          </w:p>
          <w:p w14:paraId="4D1FEECA" w14:textId="6469EEE5" w:rsidR="004332E3" w:rsidRDefault="004332E3" w:rsidP="00A50AEE">
            <w:pPr>
              <w:spacing w:after="0"/>
              <w:rPr>
                <w:rFonts w:ascii="Arial" w:hAnsi="Arial" w:cs="Arial"/>
              </w:rPr>
            </w:pPr>
          </w:p>
          <w:p w14:paraId="4EFEA36D" w14:textId="77777777" w:rsidR="004332E3" w:rsidRPr="00A50AEE" w:rsidRDefault="004332E3" w:rsidP="00A50AEE">
            <w:pPr>
              <w:spacing w:after="0"/>
              <w:rPr>
                <w:rFonts w:ascii="Arial" w:hAnsi="Arial" w:cs="Arial"/>
              </w:rPr>
            </w:pPr>
          </w:p>
          <w:p w14:paraId="7CF6FD8D" w14:textId="77777777" w:rsidR="00A50AEE" w:rsidRPr="00134924" w:rsidRDefault="00A50AEE" w:rsidP="00DC159C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3BB165A4" w14:textId="71DD3F2A" w:rsidR="00A50AEE" w:rsidRDefault="005E03CB" w:rsidP="00A50AEE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hAnsi="Arial" w:cs="Arial"/>
              </w:rPr>
            </w:pPr>
            <w:r w:rsidRPr="00134924">
              <w:rPr>
                <w:rFonts w:ascii="Arial" w:hAnsi="Arial" w:cs="Arial"/>
              </w:rPr>
              <w:t>Who will it benefit?</w:t>
            </w:r>
            <w:r w:rsidR="00C92DBC">
              <w:rPr>
                <w:rFonts w:ascii="Arial" w:hAnsi="Arial" w:cs="Arial"/>
              </w:rPr>
              <w:t xml:space="preserve"> </w:t>
            </w:r>
            <w:r w:rsidRPr="00C92DBC">
              <w:rPr>
                <w:rFonts w:ascii="Arial" w:hAnsi="Arial" w:cs="Arial"/>
              </w:rPr>
              <w:t xml:space="preserve">How many people will </w:t>
            </w:r>
            <w:r w:rsidR="00A50AEE">
              <w:rPr>
                <w:rFonts w:ascii="Arial" w:hAnsi="Arial" w:cs="Arial"/>
              </w:rPr>
              <w:t xml:space="preserve">it </w:t>
            </w:r>
            <w:r w:rsidRPr="00C92DBC">
              <w:rPr>
                <w:rFonts w:ascii="Arial" w:hAnsi="Arial" w:cs="Arial"/>
              </w:rPr>
              <w:t>benefit?</w:t>
            </w:r>
          </w:p>
          <w:p w14:paraId="3421DE8C" w14:textId="12637741" w:rsidR="00A50AEE" w:rsidRDefault="00A50AEE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0CE2BCA7" w14:textId="5D189752" w:rsidR="00A50AEE" w:rsidRDefault="00A50AEE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1371F9C3" w14:textId="19D07D71" w:rsidR="004332E3" w:rsidRDefault="004332E3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6E6920A7" w14:textId="77777777" w:rsidR="004332E3" w:rsidRDefault="004332E3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62907364" w14:textId="77777777" w:rsidR="004332E3" w:rsidRDefault="004332E3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022DAC11" w14:textId="77777777" w:rsidR="00D87821" w:rsidRDefault="00D87821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62EB49B6" w14:textId="4B318368" w:rsidR="00674C84" w:rsidRDefault="00D87821" w:rsidP="00A50AEE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w </w:t>
            </w:r>
            <w:proofErr w:type="gramStart"/>
            <w:r>
              <w:rPr>
                <w:rFonts w:ascii="Arial" w:hAnsi="Arial" w:cs="Arial"/>
              </w:rPr>
              <w:t xml:space="preserve">will </w:t>
            </w:r>
            <w:r w:rsidR="00674C84" w:rsidRPr="00A50AEE">
              <w:rPr>
                <w:rFonts w:ascii="Arial" w:hAnsi="Arial" w:cs="Arial"/>
              </w:rPr>
              <w:t>your project will</w:t>
            </w:r>
            <w:proofErr w:type="gramEnd"/>
            <w:r w:rsidR="00674C84" w:rsidRPr="00A50AEE">
              <w:rPr>
                <w:rFonts w:ascii="Arial" w:hAnsi="Arial" w:cs="Arial"/>
              </w:rPr>
              <w:t xml:space="preserve"> be </w:t>
            </w:r>
            <w:r w:rsidR="00A50AEE" w:rsidRPr="00A50AEE">
              <w:rPr>
                <w:rFonts w:ascii="Arial" w:hAnsi="Arial" w:cs="Arial"/>
              </w:rPr>
              <w:t xml:space="preserve">maintained or </w:t>
            </w:r>
            <w:r w:rsidR="00674C84" w:rsidRPr="00A50AEE">
              <w:rPr>
                <w:rFonts w:ascii="Arial" w:hAnsi="Arial" w:cs="Arial"/>
              </w:rPr>
              <w:t>sustained</w:t>
            </w:r>
            <w:r w:rsidR="00A50AEE" w:rsidRPr="00A50AEE">
              <w:rPr>
                <w:rFonts w:ascii="Arial" w:hAnsi="Arial" w:cs="Arial"/>
              </w:rPr>
              <w:t xml:space="preserve"> beyond project completion</w:t>
            </w:r>
            <w:r w:rsidR="00674C84" w:rsidRPr="00A50AEE">
              <w:rPr>
                <w:rFonts w:ascii="Arial" w:hAnsi="Arial" w:cs="Arial"/>
              </w:rPr>
              <w:t>?</w:t>
            </w:r>
          </w:p>
          <w:p w14:paraId="5D9972D3" w14:textId="66E6C0F3" w:rsidR="00A50AEE" w:rsidRDefault="00A50AEE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3D850F35" w14:textId="5216A73E" w:rsidR="00A50AEE" w:rsidRDefault="00A50AEE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4A1AEA09" w14:textId="77777777" w:rsidR="004332E3" w:rsidRDefault="004332E3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07FDCB13" w14:textId="5AA79F90" w:rsidR="00E01AAF" w:rsidRDefault="00E01AAF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6BA14827" w14:textId="2559EF24" w:rsidR="004332E3" w:rsidRDefault="004332E3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0637EC02" w14:textId="77777777" w:rsidR="004332E3" w:rsidRPr="00A50AEE" w:rsidRDefault="004332E3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35AB656F" w14:textId="12EC7C23" w:rsidR="00A50AEE" w:rsidRPr="00A50AEE" w:rsidRDefault="00D87821" w:rsidP="00A50AEE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</w:t>
            </w:r>
            <w:r w:rsidR="00A50AEE" w:rsidRPr="00A50AEE">
              <w:rPr>
                <w:rFonts w:ascii="Arial" w:hAnsi="Arial" w:cs="Arial"/>
              </w:rPr>
              <w:t>risks, if any,</w:t>
            </w:r>
            <w:r>
              <w:rPr>
                <w:rFonts w:ascii="Arial" w:hAnsi="Arial" w:cs="Arial"/>
              </w:rPr>
              <w:t xml:space="preserve"> </w:t>
            </w:r>
            <w:r w:rsidR="00A50AEE" w:rsidRPr="00A50AEE">
              <w:rPr>
                <w:rFonts w:ascii="Arial" w:hAnsi="Arial" w:cs="Arial"/>
              </w:rPr>
              <w:t>may be involved in the project?</w:t>
            </w:r>
          </w:p>
          <w:p w14:paraId="63A25BFB" w14:textId="6E7057D7" w:rsidR="00D7434D" w:rsidRPr="00A50AEE" w:rsidRDefault="00D7434D" w:rsidP="00A50AEE">
            <w:pPr>
              <w:pStyle w:val="ListParagraph"/>
              <w:spacing w:after="0"/>
              <w:rPr>
                <w:rFonts w:ascii="Arial" w:hAnsi="Arial" w:cs="Arial"/>
              </w:rPr>
            </w:pPr>
          </w:p>
          <w:p w14:paraId="56F4CDB2" w14:textId="0591466C" w:rsidR="00D7434D" w:rsidRDefault="00D7434D" w:rsidP="000275BC">
            <w:pPr>
              <w:spacing w:after="0"/>
              <w:rPr>
                <w:rFonts w:ascii="Arial" w:hAnsi="Arial" w:cs="Arial"/>
              </w:rPr>
            </w:pPr>
          </w:p>
          <w:p w14:paraId="314746F8" w14:textId="167A789B" w:rsidR="004332E3" w:rsidRDefault="004332E3" w:rsidP="000275BC">
            <w:pPr>
              <w:spacing w:after="0"/>
              <w:rPr>
                <w:rFonts w:ascii="Arial" w:hAnsi="Arial" w:cs="Arial"/>
              </w:rPr>
            </w:pPr>
          </w:p>
          <w:p w14:paraId="737183FC" w14:textId="64E144CB" w:rsidR="004332E3" w:rsidRDefault="004332E3" w:rsidP="000275BC">
            <w:pPr>
              <w:spacing w:after="0"/>
              <w:rPr>
                <w:rFonts w:ascii="Arial" w:hAnsi="Arial" w:cs="Arial"/>
              </w:rPr>
            </w:pPr>
          </w:p>
          <w:p w14:paraId="31190F77" w14:textId="29731B67" w:rsidR="004332E3" w:rsidRDefault="004332E3" w:rsidP="000275BC">
            <w:pPr>
              <w:spacing w:after="0"/>
              <w:rPr>
                <w:rFonts w:ascii="Arial" w:hAnsi="Arial" w:cs="Arial"/>
              </w:rPr>
            </w:pPr>
          </w:p>
          <w:p w14:paraId="3FEF09B9" w14:textId="5054C6BD" w:rsidR="004332E3" w:rsidRDefault="004332E3" w:rsidP="000275BC">
            <w:pPr>
              <w:spacing w:after="0"/>
              <w:rPr>
                <w:rFonts w:ascii="Arial" w:hAnsi="Arial" w:cs="Arial"/>
              </w:rPr>
            </w:pPr>
          </w:p>
          <w:p w14:paraId="5F5913E7" w14:textId="77777777" w:rsidR="004332E3" w:rsidRDefault="004332E3" w:rsidP="000275BC">
            <w:pPr>
              <w:spacing w:after="0"/>
              <w:rPr>
                <w:rFonts w:ascii="Arial" w:hAnsi="Arial" w:cs="Arial"/>
              </w:rPr>
            </w:pPr>
          </w:p>
          <w:p w14:paraId="66AFAA96" w14:textId="2E643FEA" w:rsidR="00E01AAF" w:rsidRPr="00134924" w:rsidRDefault="00E01AAF" w:rsidP="000275BC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5E4B103A" w14:textId="77777777" w:rsidR="00D7434D" w:rsidRPr="00134924" w:rsidRDefault="00D7434D" w:rsidP="000275BC">
      <w:pPr>
        <w:spacing w:after="0"/>
        <w:rPr>
          <w:rFonts w:ascii="Arial" w:hAnsi="Arial" w:cs="Arial"/>
        </w:rPr>
      </w:pPr>
    </w:p>
    <w:tbl>
      <w:tblPr>
        <w:tblpPr w:leftFromText="180" w:rightFromText="180" w:vertAnchor="text" w:horzAnchor="margin" w:tblpY="269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5E03CB" w:rsidRPr="00134924" w14:paraId="553A6651" w14:textId="77777777" w:rsidTr="00134924">
        <w:tc>
          <w:tcPr>
            <w:tcW w:w="10682" w:type="dxa"/>
            <w:shd w:val="clear" w:color="auto" w:fill="auto"/>
          </w:tcPr>
          <w:p w14:paraId="40D6CA2D" w14:textId="45D822E7" w:rsidR="00DC159C" w:rsidRPr="00134924" w:rsidRDefault="00F41AD8" w:rsidP="005E03CB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34924">
              <w:rPr>
                <w:rFonts w:ascii="Arial" w:hAnsi="Arial" w:cs="Arial"/>
                <w:b/>
              </w:rPr>
              <w:t>Partners Involved</w:t>
            </w:r>
          </w:p>
          <w:p w14:paraId="0B9A1456" w14:textId="77777777" w:rsidR="00DC159C" w:rsidRPr="00134924" w:rsidRDefault="00DC159C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0A6F7FC2" w14:textId="05198217" w:rsidR="00DC159C" w:rsidRPr="00A50AEE" w:rsidRDefault="005E03CB" w:rsidP="00A50AEE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A50AEE">
              <w:rPr>
                <w:rFonts w:ascii="Arial" w:hAnsi="Arial" w:cs="Arial"/>
              </w:rPr>
              <w:t xml:space="preserve">Who will deliver </w:t>
            </w:r>
            <w:r w:rsidR="00CF639A" w:rsidRPr="00A50AEE">
              <w:rPr>
                <w:rFonts w:ascii="Arial" w:hAnsi="Arial" w:cs="Arial"/>
              </w:rPr>
              <w:t>the project? (List the neighbours</w:t>
            </w:r>
            <w:r w:rsidRPr="00A50AEE">
              <w:rPr>
                <w:rFonts w:ascii="Arial" w:hAnsi="Arial" w:cs="Arial"/>
              </w:rPr>
              <w:t xml:space="preserve"> involved). </w:t>
            </w:r>
          </w:p>
          <w:p w14:paraId="2DE6BB0D" w14:textId="13DCF791" w:rsidR="00DC159C" w:rsidRDefault="00DC159C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1F122A34" w14:textId="16E9CD08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226B71F7" w14:textId="775D7D8D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58A674FF" w14:textId="77777777" w:rsidR="004332E3" w:rsidRPr="00134924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706264E1" w14:textId="086A383D" w:rsidR="00DC159C" w:rsidRDefault="00DC159C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2060B308" w14:textId="29D61E32" w:rsidR="00674C84" w:rsidRPr="00134924" w:rsidRDefault="00674C84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5FE631AA" w14:textId="372E9165" w:rsidR="00674C84" w:rsidRPr="00A50AEE" w:rsidRDefault="00C0277B" w:rsidP="002E7FC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A50AEE">
              <w:rPr>
                <w:rFonts w:ascii="Arial" w:hAnsi="Arial" w:cs="Arial"/>
              </w:rPr>
              <w:t xml:space="preserve">How will </w:t>
            </w:r>
            <w:r w:rsidR="00674C84" w:rsidRPr="00A50AEE">
              <w:rPr>
                <w:rFonts w:ascii="Arial" w:hAnsi="Arial" w:cs="Arial"/>
              </w:rPr>
              <w:t>UCC staff and student</w:t>
            </w:r>
            <w:r w:rsidR="00CF639A" w:rsidRPr="00A50AEE">
              <w:rPr>
                <w:rFonts w:ascii="Arial" w:hAnsi="Arial" w:cs="Arial"/>
              </w:rPr>
              <w:t xml:space="preserve"> volunteers</w:t>
            </w:r>
            <w:r w:rsidR="00A50AEE" w:rsidRPr="00A50AEE">
              <w:rPr>
                <w:rFonts w:ascii="Arial" w:hAnsi="Arial" w:cs="Arial"/>
              </w:rPr>
              <w:t>,</w:t>
            </w:r>
            <w:r w:rsidR="00CF639A" w:rsidRPr="00A50AEE">
              <w:rPr>
                <w:rFonts w:ascii="Arial" w:hAnsi="Arial" w:cs="Arial"/>
              </w:rPr>
              <w:t xml:space="preserve"> </w:t>
            </w:r>
            <w:r w:rsidR="00A50AEE" w:rsidRPr="00A50AEE">
              <w:rPr>
                <w:rFonts w:ascii="Arial" w:hAnsi="Arial" w:cs="Arial"/>
              </w:rPr>
              <w:t xml:space="preserve">or other resources, </w:t>
            </w:r>
            <w:r w:rsidRPr="00A50AEE">
              <w:rPr>
                <w:rFonts w:ascii="Arial" w:hAnsi="Arial" w:cs="Arial"/>
              </w:rPr>
              <w:t>be involved</w:t>
            </w:r>
            <w:r w:rsidR="000B008C" w:rsidRPr="00A50AEE">
              <w:rPr>
                <w:rFonts w:ascii="Arial" w:hAnsi="Arial" w:cs="Arial"/>
              </w:rPr>
              <w:t xml:space="preserve">, if any? </w:t>
            </w:r>
          </w:p>
          <w:p w14:paraId="76C6CE2E" w14:textId="77777777" w:rsidR="00674C84" w:rsidRPr="00134924" w:rsidRDefault="00674C84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1E55C16E" w14:textId="04E32E56" w:rsidR="00674C84" w:rsidRDefault="00674C84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1A754899" w14:textId="546CDEAD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6FA76F9B" w14:textId="05718892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6F90F4DF" w14:textId="77777777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59B8E15B" w14:textId="77777777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7D5386E0" w14:textId="77777777" w:rsidR="00134924" w:rsidRPr="00134924" w:rsidRDefault="00134924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2C8B0316" w14:textId="322B56C6" w:rsidR="005E03CB" w:rsidRPr="00134924" w:rsidRDefault="00674C84" w:rsidP="005F3A5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A50AEE">
              <w:rPr>
                <w:rFonts w:ascii="Arial" w:hAnsi="Arial" w:cs="Arial"/>
              </w:rPr>
              <w:t xml:space="preserve">What </w:t>
            </w:r>
            <w:r w:rsidR="005E03CB" w:rsidRPr="00A50AEE">
              <w:rPr>
                <w:rFonts w:ascii="Arial" w:hAnsi="Arial" w:cs="Arial"/>
              </w:rPr>
              <w:t>other people or</w:t>
            </w:r>
            <w:r w:rsidR="00CF639A" w:rsidRPr="00A50AEE">
              <w:rPr>
                <w:rFonts w:ascii="Arial" w:hAnsi="Arial" w:cs="Arial"/>
              </w:rPr>
              <w:t xml:space="preserve"> o</w:t>
            </w:r>
            <w:r w:rsidR="00A50AEE" w:rsidRPr="00A50AEE">
              <w:rPr>
                <w:rFonts w:ascii="Arial" w:hAnsi="Arial" w:cs="Arial"/>
              </w:rPr>
              <w:t xml:space="preserve">rganisations, if any, </w:t>
            </w:r>
            <w:r w:rsidR="00CF639A" w:rsidRPr="00A50AEE">
              <w:rPr>
                <w:rFonts w:ascii="Arial" w:hAnsi="Arial" w:cs="Arial"/>
              </w:rPr>
              <w:t>are going to volunteer</w:t>
            </w:r>
            <w:r w:rsidR="005E03CB" w:rsidRPr="00A50AEE">
              <w:rPr>
                <w:rFonts w:ascii="Arial" w:hAnsi="Arial" w:cs="Arial"/>
              </w:rPr>
              <w:t xml:space="preserve"> </w:t>
            </w:r>
            <w:r w:rsidR="00A50AEE">
              <w:rPr>
                <w:rFonts w:ascii="Arial" w:hAnsi="Arial" w:cs="Arial"/>
              </w:rPr>
              <w:t>or provide resources?</w:t>
            </w:r>
          </w:p>
          <w:p w14:paraId="6C0238B5" w14:textId="24AA400B" w:rsidR="005E03CB" w:rsidRDefault="005E03CB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3267B39F" w14:textId="4F62BB7E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19BFBDB9" w14:textId="6BDE19BA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428DE543" w14:textId="58A11C5F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37CA4AF8" w14:textId="66AAD97E" w:rsidR="004332E3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4366A8F7" w14:textId="77777777" w:rsidR="004332E3" w:rsidRPr="00134924" w:rsidRDefault="004332E3" w:rsidP="005E03CB">
            <w:pPr>
              <w:spacing w:after="0" w:line="240" w:lineRule="auto"/>
              <w:rPr>
                <w:rFonts w:ascii="Arial" w:hAnsi="Arial" w:cs="Arial"/>
              </w:rPr>
            </w:pPr>
          </w:p>
          <w:p w14:paraId="553B1B92" w14:textId="4E13EA1A" w:rsidR="005E03CB" w:rsidRPr="00134924" w:rsidRDefault="005E03CB" w:rsidP="005E03CB">
            <w:pPr>
              <w:spacing w:after="0"/>
              <w:rPr>
                <w:rFonts w:ascii="Arial" w:hAnsi="Arial" w:cs="Arial"/>
              </w:rPr>
            </w:pPr>
          </w:p>
          <w:p w14:paraId="579DA11B" w14:textId="77777777" w:rsidR="005E03CB" w:rsidRPr="00134924" w:rsidRDefault="005E03CB" w:rsidP="005E03CB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04501C9E" w14:textId="4E27EFFA" w:rsidR="002143B8" w:rsidRPr="00A50AEE" w:rsidRDefault="002143B8" w:rsidP="000275BC">
      <w:pPr>
        <w:rPr>
          <w:rFonts w:ascii="Arial" w:hAnsi="Arial" w:cs="Arial"/>
          <w:sz w:val="4"/>
          <w:szCs w:val="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DC159C" w:rsidRPr="00903183" w14:paraId="739EA03C" w14:textId="77777777" w:rsidTr="00134924">
        <w:trPr>
          <w:trHeight w:val="5448"/>
        </w:trPr>
        <w:tc>
          <w:tcPr>
            <w:tcW w:w="10682" w:type="dxa"/>
            <w:shd w:val="clear" w:color="auto" w:fill="auto"/>
          </w:tcPr>
          <w:p w14:paraId="0232C3A4" w14:textId="337873B7" w:rsidR="00737136" w:rsidRDefault="00DC159C" w:rsidP="00737136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34924">
              <w:rPr>
                <w:rFonts w:ascii="Arial" w:hAnsi="Arial" w:cs="Arial"/>
                <w:b/>
              </w:rPr>
              <w:t>Please detail your funding request in the t</w:t>
            </w:r>
            <w:r w:rsidR="00C0277B" w:rsidRPr="00134924">
              <w:rPr>
                <w:rFonts w:ascii="Arial" w:hAnsi="Arial" w:cs="Arial"/>
                <w:b/>
              </w:rPr>
              <w:t>able below (250 euro max)</w:t>
            </w:r>
          </w:p>
          <w:p w14:paraId="25BEF284" w14:textId="77777777" w:rsidR="00A50AEE" w:rsidRPr="00134924" w:rsidRDefault="00A50AEE" w:rsidP="00737136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403"/>
              <w:gridCol w:w="3405"/>
              <w:gridCol w:w="3422"/>
            </w:tblGrid>
            <w:tr w:rsidR="00737136" w:rsidRPr="00134924" w14:paraId="2368741E" w14:textId="77777777" w:rsidTr="00737136">
              <w:tc>
                <w:tcPr>
                  <w:tcW w:w="3483" w:type="dxa"/>
                  <w:shd w:val="clear" w:color="auto" w:fill="F2F2F2" w:themeFill="background1" w:themeFillShade="F2"/>
                </w:tcPr>
                <w:p w14:paraId="4F27D10D" w14:textId="526FB8C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 w:rsidRPr="00134924">
                    <w:rPr>
                      <w:rFonts w:ascii="Arial" w:hAnsi="Arial" w:cs="Arial"/>
                    </w:rPr>
                    <w:t>Item</w:t>
                  </w:r>
                </w:p>
              </w:tc>
              <w:tc>
                <w:tcPr>
                  <w:tcW w:w="3484" w:type="dxa"/>
                  <w:shd w:val="clear" w:color="auto" w:fill="F2F2F2" w:themeFill="background1" w:themeFillShade="F2"/>
                </w:tcPr>
                <w:p w14:paraId="458BCA92" w14:textId="484DB55F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 w:rsidRPr="00134924">
                    <w:rPr>
                      <w:rFonts w:ascii="Arial" w:hAnsi="Arial" w:cs="Arial"/>
                    </w:rPr>
                    <w:t>Cost</w:t>
                  </w:r>
                </w:p>
              </w:tc>
              <w:tc>
                <w:tcPr>
                  <w:tcW w:w="3484" w:type="dxa"/>
                  <w:shd w:val="clear" w:color="auto" w:fill="F2F2F2" w:themeFill="background1" w:themeFillShade="F2"/>
                </w:tcPr>
                <w:p w14:paraId="1EE71DA1" w14:textId="69A0D1BD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 w:rsidRPr="00134924">
                    <w:rPr>
                      <w:rFonts w:ascii="Arial" w:hAnsi="Arial" w:cs="Arial"/>
                    </w:rPr>
                    <w:t>Amount Requested</w:t>
                  </w:r>
                </w:p>
              </w:tc>
            </w:tr>
            <w:tr w:rsidR="00737136" w:rsidRPr="00134924" w14:paraId="48794A30" w14:textId="77777777" w:rsidTr="00737136">
              <w:tc>
                <w:tcPr>
                  <w:tcW w:w="3483" w:type="dxa"/>
                </w:tcPr>
                <w:p w14:paraId="11E5FAFB" w14:textId="77777777" w:rsidR="009F6728" w:rsidRDefault="009F6728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793B7970" w14:textId="21068340" w:rsidR="004332E3" w:rsidRPr="00134924" w:rsidRDefault="004332E3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</w:tcPr>
                <w:p w14:paraId="79AEB605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</w:tcPr>
                <w:p w14:paraId="3E89D33B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737136" w:rsidRPr="00134924" w14:paraId="7B8E4058" w14:textId="77777777" w:rsidTr="00737136">
              <w:tc>
                <w:tcPr>
                  <w:tcW w:w="3483" w:type="dxa"/>
                </w:tcPr>
                <w:p w14:paraId="51707F11" w14:textId="77777777" w:rsidR="00737136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701FDF6A" w14:textId="3EDA22A9" w:rsidR="004332E3" w:rsidRPr="00134924" w:rsidRDefault="004332E3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</w:tcPr>
                <w:p w14:paraId="11CAC665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</w:tcPr>
                <w:p w14:paraId="2B29BEEC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737136" w:rsidRPr="00134924" w14:paraId="61A04340" w14:textId="77777777" w:rsidTr="00737136">
              <w:tc>
                <w:tcPr>
                  <w:tcW w:w="3483" w:type="dxa"/>
                </w:tcPr>
                <w:p w14:paraId="78CEF0E6" w14:textId="77777777" w:rsidR="00737136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1B475D4B" w14:textId="63C78890" w:rsidR="004332E3" w:rsidRPr="00134924" w:rsidRDefault="004332E3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</w:tcPr>
                <w:p w14:paraId="1BD2BA53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</w:tcPr>
                <w:p w14:paraId="7E42BED7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737136" w:rsidRPr="00134924" w14:paraId="5F5CCCC0" w14:textId="77777777" w:rsidTr="00737136">
              <w:tc>
                <w:tcPr>
                  <w:tcW w:w="3483" w:type="dxa"/>
                </w:tcPr>
                <w:p w14:paraId="36A0278A" w14:textId="77777777" w:rsidR="00737136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5C40E5E9" w14:textId="35FC99AC" w:rsidR="004332E3" w:rsidRPr="00134924" w:rsidRDefault="004332E3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</w:tcPr>
                <w:p w14:paraId="40C0F88E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</w:tcPr>
                <w:p w14:paraId="460C426B" w14:textId="266FC3E9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737136" w:rsidRPr="00134924" w14:paraId="25D98FD6" w14:textId="77777777" w:rsidTr="00737136">
              <w:tc>
                <w:tcPr>
                  <w:tcW w:w="3483" w:type="dxa"/>
                  <w:shd w:val="clear" w:color="auto" w:fill="F2F2F2" w:themeFill="background1" w:themeFillShade="F2"/>
                </w:tcPr>
                <w:p w14:paraId="264D9629" w14:textId="77777777" w:rsidR="00737136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6D6D9CC4" w14:textId="39199A9F" w:rsidR="004332E3" w:rsidRPr="00134924" w:rsidRDefault="004332E3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  <w:shd w:val="clear" w:color="auto" w:fill="F2F2F2" w:themeFill="background1" w:themeFillShade="F2"/>
                </w:tcPr>
                <w:p w14:paraId="21240184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84" w:type="dxa"/>
                  <w:shd w:val="clear" w:color="auto" w:fill="F2F2F2" w:themeFill="background1" w:themeFillShade="F2"/>
                </w:tcPr>
                <w:p w14:paraId="7D5AF798" w14:textId="0A736642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 w:rsidRPr="00134924">
                    <w:rPr>
                      <w:rFonts w:ascii="Arial" w:hAnsi="Arial" w:cs="Arial"/>
                    </w:rPr>
                    <w:t>TOTAL</w:t>
                  </w:r>
                </w:p>
              </w:tc>
            </w:tr>
          </w:tbl>
          <w:p w14:paraId="0336F288" w14:textId="1EA7A8E1" w:rsidR="004332E3" w:rsidRPr="001351F4" w:rsidRDefault="004332E3" w:rsidP="00737136">
            <w:pPr>
              <w:spacing w:after="0" w:line="240" w:lineRule="auto"/>
              <w:rPr>
                <w:rFonts w:ascii="Arial" w:hAnsi="Arial" w:cs="Arial"/>
                <w:i/>
              </w:rPr>
            </w:pPr>
            <w:r w:rsidRPr="001351F4">
              <w:rPr>
                <w:rFonts w:ascii="Arial" w:hAnsi="Arial" w:cs="Arial"/>
                <w:i/>
              </w:rPr>
              <w:t>Please ensure that an itemised list is provided</w:t>
            </w:r>
          </w:p>
          <w:p w14:paraId="0488AF50" w14:textId="77777777" w:rsidR="004332E3" w:rsidRDefault="004332E3" w:rsidP="00737136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73404D6E" w14:textId="2EFBF365" w:rsidR="00A50AEE" w:rsidRDefault="00674C84" w:rsidP="00737136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34924">
              <w:rPr>
                <w:rFonts w:ascii="Arial" w:hAnsi="Arial" w:cs="Arial"/>
                <w:b/>
              </w:rPr>
              <w:t xml:space="preserve">Please detail the amount of </w:t>
            </w:r>
            <w:r w:rsidR="00737136" w:rsidRPr="00134924">
              <w:rPr>
                <w:rFonts w:ascii="Arial" w:hAnsi="Arial" w:cs="Arial"/>
                <w:b/>
              </w:rPr>
              <w:t xml:space="preserve">matched time </w:t>
            </w:r>
            <w:r w:rsidR="00EB3FBC">
              <w:rPr>
                <w:rFonts w:ascii="Arial" w:hAnsi="Arial" w:cs="Arial"/>
                <w:b/>
              </w:rPr>
              <w:t xml:space="preserve">and </w:t>
            </w:r>
            <w:r w:rsidR="00D87821">
              <w:rPr>
                <w:rFonts w:ascii="Arial" w:hAnsi="Arial" w:cs="Arial"/>
                <w:b/>
              </w:rPr>
              <w:t xml:space="preserve">any </w:t>
            </w:r>
            <w:r w:rsidR="00EB3FBC">
              <w:rPr>
                <w:rFonts w:ascii="Arial" w:hAnsi="Arial" w:cs="Arial"/>
                <w:b/>
              </w:rPr>
              <w:t xml:space="preserve">other resources </w:t>
            </w:r>
            <w:r w:rsidR="00526DB8" w:rsidRPr="00134924">
              <w:rPr>
                <w:rFonts w:ascii="Arial" w:hAnsi="Arial" w:cs="Arial"/>
                <w:b/>
              </w:rPr>
              <w:t>being volunteered</w:t>
            </w:r>
            <w:r w:rsidRPr="00134924">
              <w:rPr>
                <w:rFonts w:ascii="Arial" w:hAnsi="Arial" w:cs="Arial"/>
                <w:b/>
              </w:rPr>
              <w:t xml:space="preserve"> by neighbours.</w:t>
            </w:r>
          </w:p>
          <w:p w14:paraId="68314867" w14:textId="77777777" w:rsidR="00CD3C29" w:rsidRPr="00134924" w:rsidRDefault="00CD3C29" w:rsidP="00737136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10485" w:type="dxa"/>
              <w:tblLook w:val="04A0" w:firstRow="1" w:lastRow="0" w:firstColumn="1" w:lastColumn="0" w:noHBand="0" w:noVBand="1"/>
            </w:tblPr>
            <w:tblGrid>
              <w:gridCol w:w="6941"/>
              <w:gridCol w:w="3544"/>
            </w:tblGrid>
            <w:tr w:rsidR="00737136" w:rsidRPr="00134924" w14:paraId="5F057CEA" w14:textId="77777777" w:rsidTr="00737136">
              <w:tc>
                <w:tcPr>
                  <w:tcW w:w="6941" w:type="dxa"/>
                </w:tcPr>
                <w:p w14:paraId="06D97091" w14:textId="77777777" w:rsidR="00737136" w:rsidRDefault="00EB3FBC" w:rsidP="00B703D7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Number of neighbours </w:t>
                  </w:r>
                  <w:r w:rsidR="00B703D7">
                    <w:rPr>
                      <w:rFonts w:ascii="Arial" w:hAnsi="Arial" w:cs="Arial"/>
                    </w:rPr>
                    <w:t>involved</w:t>
                  </w:r>
                </w:p>
                <w:p w14:paraId="4CFC2981" w14:textId="098678EA" w:rsidR="004332E3" w:rsidRPr="00134924" w:rsidRDefault="004332E3" w:rsidP="00B703D7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</w:tcPr>
                <w:p w14:paraId="00D12876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737136" w:rsidRPr="00134924" w14:paraId="76261E93" w14:textId="77777777" w:rsidTr="00737136">
              <w:tc>
                <w:tcPr>
                  <w:tcW w:w="6941" w:type="dxa"/>
                </w:tcPr>
                <w:p w14:paraId="0E0090EF" w14:textId="77777777" w:rsidR="00737136" w:rsidRDefault="00B703D7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Total time volunteered</w:t>
                  </w:r>
                </w:p>
                <w:p w14:paraId="709611D2" w14:textId="5EC0300F" w:rsidR="004332E3" w:rsidRPr="00134924" w:rsidRDefault="004332E3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</w:tcPr>
                <w:p w14:paraId="483685F2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737136" w:rsidRPr="00134924" w14:paraId="1EA120C9" w14:textId="77777777" w:rsidTr="00737136">
              <w:tc>
                <w:tcPr>
                  <w:tcW w:w="6941" w:type="dxa"/>
                  <w:shd w:val="clear" w:color="auto" w:fill="F2F2F2" w:themeFill="background1" w:themeFillShade="F2"/>
                </w:tcPr>
                <w:p w14:paraId="1FAEBAAC" w14:textId="46C4E05D" w:rsidR="00737136" w:rsidRDefault="00B703D7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Other resources volunteered</w:t>
                  </w:r>
                </w:p>
                <w:p w14:paraId="09E02AD4" w14:textId="77777777" w:rsidR="004332E3" w:rsidRDefault="004332E3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4937CC75" w14:textId="3C152447" w:rsidR="00CF639A" w:rsidRDefault="00CF639A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121D84E6" w14:textId="77777777" w:rsidR="009F6728" w:rsidRDefault="009F6728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17697528" w14:textId="77777777" w:rsidR="009F6728" w:rsidRDefault="009F6728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2F6FD5A1" w14:textId="5B4C7844" w:rsidR="00CF639A" w:rsidRPr="00134924" w:rsidRDefault="00CF639A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  <w:shd w:val="clear" w:color="auto" w:fill="F2F2F2" w:themeFill="background1" w:themeFillShade="F2"/>
                </w:tcPr>
                <w:p w14:paraId="70634E70" w14:textId="77777777" w:rsidR="00737136" w:rsidRPr="00134924" w:rsidRDefault="00737136" w:rsidP="00737136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</w:tbl>
          <w:p w14:paraId="2856F9C0" w14:textId="77777777" w:rsidR="004332E3" w:rsidRDefault="004332E3" w:rsidP="00DC159C">
            <w:pPr>
              <w:spacing w:after="0" w:line="240" w:lineRule="auto"/>
              <w:rPr>
                <w:b/>
              </w:rPr>
            </w:pPr>
          </w:p>
          <w:p w14:paraId="4F260019" w14:textId="77777777" w:rsidR="004332E3" w:rsidRDefault="004332E3" w:rsidP="00DC159C">
            <w:pPr>
              <w:spacing w:after="0" w:line="240" w:lineRule="auto"/>
              <w:rPr>
                <w:b/>
              </w:rPr>
            </w:pPr>
          </w:p>
          <w:p w14:paraId="19416B8C" w14:textId="77777777" w:rsidR="004332E3" w:rsidRDefault="004332E3" w:rsidP="00DC159C">
            <w:pPr>
              <w:spacing w:after="0" w:line="240" w:lineRule="auto"/>
              <w:rPr>
                <w:b/>
              </w:rPr>
            </w:pPr>
          </w:p>
          <w:p w14:paraId="6DFE5176" w14:textId="77777777" w:rsidR="004332E3" w:rsidRDefault="004332E3" w:rsidP="00DC159C">
            <w:pPr>
              <w:spacing w:after="0" w:line="240" w:lineRule="auto"/>
              <w:rPr>
                <w:b/>
              </w:rPr>
            </w:pPr>
          </w:p>
          <w:p w14:paraId="2AF2E361" w14:textId="4E936E16" w:rsidR="00674C84" w:rsidRDefault="00CF639A" w:rsidP="00DC159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etail the amount of </w:t>
            </w:r>
            <w:r w:rsidR="00674C84" w:rsidRPr="00134924">
              <w:rPr>
                <w:rFonts w:ascii="Arial" w:hAnsi="Arial" w:cs="Arial"/>
                <w:b/>
              </w:rPr>
              <w:t>ti</w:t>
            </w:r>
            <w:r w:rsidR="00526DB8" w:rsidRPr="00134924">
              <w:rPr>
                <w:rFonts w:ascii="Arial" w:hAnsi="Arial" w:cs="Arial"/>
                <w:b/>
              </w:rPr>
              <w:t>me</w:t>
            </w:r>
            <w:r>
              <w:rPr>
                <w:rFonts w:ascii="Arial" w:hAnsi="Arial" w:cs="Arial"/>
                <w:b/>
              </w:rPr>
              <w:t xml:space="preserve"> or other resources</w:t>
            </w:r>
            <w:r w:rsidR="00526DB8" w:rsidRPr="00134924">
              <w:rPr>
                <w:rFonts w:ascii="Arial" w:hAnsi="Arial" w:cs="Arial"/>
                <w:b/>
              </w:rPr>
              <w:t xml:space="preserve"> being volunteered</w:t>
            </w:r>
            <w:r w:rsidR="00674C84" w:rsidRPr="00134924">
              <w:rPr>
                <w:rFonts w:ascii="Arial" w:hAnsi="Arial" w:cs="Arial"/>
                <w:b/>
              </w:rPr>
              <w:t xml:space="preserve"> by UCC students</w:t>
            </w:r>
            <w:r w:rsidR="00EB3FBC">
              <w:rPr>
                <w:rFonts w:ascii="Arial" w:hAnsi="Arial" w:cs="Arial"/>
                <w:b/>
              </w:rPr>
              <w:t xml:space="preserve"> and staff</w:t>
            </w:r>
            <w:r w:rsidR="00674C84" w:rsidRPr="00134924">
              <w:rPr>
                <w:rFonts w:ascii="Arial" w:hAnsi="Arial" w:cs="Arial"/>
                <w:b/>
              </w:rPr>
              <w:t>.</w:t>
            </w:r>
          </w:p>
          <w:p w14:paraId="14037500" w14:textId="77777777" w:rsidR="00CD3C29" w:rsidRPr="00134924" w:rsidRDefault="00CD3C29" w:rsidP="00DC159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10485" w:type="dxa"/>
              <w:tblLook w:val="04A0" w:firstRow="1" w:lastRow="0" w:firstColumn="1" w:lastColumn="0" w:noHBand="0" w:noVBand="1"/>
            </w:tblPr>
            <w:tblGrid>
              <w:gridCol w:w="6941"/>
              <w:gridCol w:w="3544"/>
            </w:tblGrid>
            <w:tr w:rsidR="00674C84" w:rsidRPr="00134924" w14:paraId="1B32DEA8" w14:textId="77777777" w:rsidTr="00272CC8">
              <w:tc>
                <w:tcPr>
                  <w:tcW w:w="6941" w:type="dxa"/>
                </w:tcPr>
                <w:p w14:paraId="0CFADAB5" w14:textId="77777777" w:rsidR="00674C84" w:rsidRDefault="00674C84" w:rsidP="00B703D7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 w:rsidRPr="00134924">
                    <w:rPr>
                      <w:rFonts w:ascii="Arial" w:hAnsi="Arial" w:cs="Arial"/>
                    </w:rPr>
                    <w:t xml:space="preserve">Number of UCC students </w:t>
                  </w:r>
                  <w:r w:rsidR="00B703D7">
                    <w:rPr>
                      <w:rFonts w:ascii="Arial" w:hAnsi="Arial" w:cs="Arial"/>
                    </w:rPr>
                    <w:t>involved</w:t>
                  </w:r>
                </w:p>
                <w:p w14:paraId="4A746F87" w14:textId="5088037E" w:rsidR="004332E3" w:rsidRPr="00134924" w:rsidRDefault="004332E3" w:rsidP="00B703D7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</w:tcPr>
                <w:p w14:paraId="6FE765A2" w14:textId="77777777" w:rsidR="00674C84" w:rsidRPr="00134924" w:rsidRDefault="00674C84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674C84" w:rsidRPr="00134924" w14:paraId="6D72CF22" w14:textId="77777777" w:rsidTr="00272CC8">
              <w:tc>
                <w:tcPr>
                  <w:tcW w:w="6941" w:type="dxa"/>
                </w:tcPr>
                <w:p w14:paraId="6E197F55" w14:textId="77777777" w:rsidR="00674C84" w:rsidRDefault="00EB3FBC" w:rsidP="00B703D7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Number of UCC staff </w:t>
                  </w:r>
                  <w:r w:rsidR="00B703D7">
                    <w:rPr>
                      <w:rFonts w:ascii="Arial" w:hAnsi="Arial" w:cs="Arial"/>
                    </w:rPr>
                    <w:t>involved</w:t>
                  </w:r>
                </w:p>
                <w:p w14:paraId="09948E9A" w14:textId="0EA514BE" w:rsidR="004332E3" w:rsidRPr="00134924" w:rsidRDefault="004332E3" w:rsidP="00B703D7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</w:tcPr>
                <w:p w14:paraId="232F6CEF" w14:textId="77777777" w:rsidR="00674C84" w:rsidRPr="00134924" w:rsidRDefault="00674C84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EB3FBC" w:rsidRPr="00134924" w14:paraId="222A50D9" w14:textId="77777777" w:rsidTr="00272CC8">
              <w:tc>
                <w:tcPr>
                  <w:tcW w:w="6941" w:type="dxa"/>
                  <w:shd w:val="clear" w:color="auto" w:fill="F2F2F2" w:themeFill="background1" w:themeFillShade="F2"/>
                </w:tcPr>
                <w:p w14:paraId="49D247BA" w14:textId="77777777" w:rsidR="00EB3FBC" w:rsidRDefault="00B703D7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Total time volunteered</w:t>
                  </w:r>
                </w:p>
                <w:p w14:paraId="6F70B92E" w14:textId="6336D690" w:rsidR="004332E3" w:rsidRPr="00134924" w:rsidRDefault="004332E3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  <w:shd w:val="clear" w:color="auto" w:fill="F2F2F2" w:themeFill="background1" w:themeFillShade="F2"/>
                </w:tcPr>
                <w:p w14:paraId="527D0B60" w14:textId="77777777" w:rsidR="00EB3FBC" w:rsidRPr="00134924" w:rsidRDefault="00EB3FBC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674C84" w:rsidRPr="00134924" w14:paraId="48242D40" w14:textId="77777777" w:rsidTr="00272CC8">
              <w:tc>
                <w:tcPr>
                  <w:tcW w:w="6941" w:type="dxa"/>
                  <w:shd w:val="clear" w:color="auto" w:fill="F2F2F2" w:themeFill="background1" w:themeFillShade="F2"/>
                </w:tcPr>
                <w:p w14:paraId="5538FBCE" w14:textId="23167640" w:rsidR="00CF639A" w:rsidRDefault="00B703D7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Other resources volunteered</w:t>
                  </w:r>
                </w:p>
                <w:p w14:paraId="2FC33A43" w14:textId="77777777" w:rsidR="004332E3" w:rsidRDefault="004332E3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5AB600A8" w14:textId="77777777" w:rsidR="00CF639A" w:rsidRDefault="00CF639A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43851674" w14:textId="11801B83" w:rsidR="00CF639A" w:rsidRDefault="00CF639A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7AAC2DA7" w14:textId="77777777" w:rsidR="009F6728" w:rsidRDefault="009F6728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68814209" w14:textId="43C04E35" w:rsidR="009F6728" w:rsidRPr="00134924" w:rsidRDefault="009F6728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  <w:shd w:val="clear" w:color="auto" w:fill="F2F2F2" w:themeFill="background1" w:themeFillShade="F2"/>
                </w:tcPr>
                <w:p w14:paraId="41CF48AF" w14:textId="77777777" w:rsidR="00674C84" w:rsidRPr="00134924" w:rsidRDefault="00674C84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</w:tbl>
          <w:p w14:paraId="60CA9977" w14:textId="19E98296" w:rsidR="00CD3C29" w:rsidRPr="00134924" w:rsidRDefault="00674C84" w:rsidP="00DC159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34924">
              <w:rPr>
                <w:rFonts w:ascii="Arial" w:hAnsi="Arial" w:cs="Arial"/>
                <w:b/>
              </w:rPr>
              <w:t>d)</w:t>
            </w:r>
            <w:r w:rsidRPr="00134924">
              <w:rPr>
                <w:b/>
              </w:rPr>
              <w:t xml:space="preserve"> </w:t>
            </w:r>
            <w:r w:rsidRPr="00134924">
              <w:rPr>
                <w:rFonts w:ascii="Arial" w:hAnsi="Arial" w:cs="Arial"/>
                <w:b/>
              </w:rPr>
              <w:t>Please detail the amount of matched ti</w:t>
            </w:r>
            <w:r w:rsidR="00526DB8" w:rsidRPr="00134924">
              <w:rPr>
                <w:rFonts w:ascii="Arial" w:hAnsi="Arial" w:cs="Arial"/>
                <w:b/>
              </w:rPr>
              <w:t xml:space="preserve">me </w:t>
            </w:r>
            <w:r w:rsidR="00EB3FBC">
              <w:rPr>
                <w:rFonts w:ascii="Arial" w:hAnsi="Arial" w:cs="Arial"/>
                <w:b/>
              </w:rPr>
              <w:t xml:space="preserve">or </w:t>
            </w:r>
            <w:r w:rsidR="00D87821">
              <w:rPr>
                <w:rFonts w:ascii="Arial" w:hAnsi="Arial" w:cs="Arial"/>
                <w:b/>
              </w:rPr>
              <w:t xml:space="preserve">other </w:t>
            </w:r>
            <w:r w:rsidR="00EB3FBC">
              <w:rPr>
                <w:rFonts w:ascii="Arial" w:hAnsi="Arial" w:cs="Arial"/>
                <w:b/>
              </w:rPr>
              <w:t xml:space="preserve">resources </w:t>
            </w:r>
            <w:r w:rsidR="00526DB8" w:rsidRPr="00134924">
              <w:rPr>
                <w:rFonts w:ascii="Arial" w:hAnsi="Arial" w:cs="Arial"/>
                <w:b/>
              </w:rPr>
              <w:t xml:space="preserve">being volunteered </w:t>
            </w:r>
            <w:r w:rsidR="00D87821">
              <w:rPr>
                <w:rFonts w:ascii="Arial" w:hAnsi="Arial" w:cs="Arial"/>
                <w:b/>
              </w:rPr>
              <w:t>by other organisations or businesses.</w:t>
            </w:r>
          </w:p>
          <w:tbl>
            <w:tblPr>
              <w:tblStyle w:val="TableGrid"/>
              <w:tblW w:w="10485" w:type="dxa"/>
              <w:tblLook w:val="04A0" w:firstRow="1" w:lastRow="0" w:firstColumn="1" w:lastColumn="0" w:noHBand="0" w:noVBand="1"/>
            </w:tblPr>
            <w:tblGrid>
              <w:gridCol w:w="6941"/>
              <w:gridCol w:w="3544"/>
            </w:tblGrid>
            <w:tr w:rsidR="004332E3" w:rsidRPr="00134924" w14:paraId="54D81E56" w14:textId="77777777" w:rsidTr="00272CC8">
              <w:tc>
                <w:tcPr>
                  <w:tcW w:w="6941" w:type="dxa"/>
                </w:tcPr>
                <w:p w14:paraId="47701046" w14:textId="77777777" w:rsidR="004332E3" w:rsidRDefault="004332E3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ame of organisation/business</w:t>
                  </w:r>
                </w:p>
                <w:p w14:paraId="1C6F0142" w14:textId="51F88E18" w:rsidR="004332E3" w:rsidRDefault="004332E3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</w:tcPr>
                <w:p w14:paraId="69900336" w14:textId="77777777" w:rsidR="004332E3" w:rsidRPr="00134924" w:rsidRDefault="004332E3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674C84" w:rsidRPr="00134924" w14:paraId="794EEE3D" w14:textId="77777777" w:rsidTr="00272CC8">
              <w:tc>
                <w:tcPr>
                  <w:tcW w:w="6941" w:type="dxa"/>
                </w:tcPr>
                <w:p w14:paraId="3C43A354" w14:textId="77777777" w:rsidR="00674C84" w:rsidRDefault="00B703D7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Number of staff involved </w:t>
                  </w:r>
                </w:p>
                <w:p w14:paraId="44A61009" w14:textId="6F9EDAFA" w:rsidR="004332E3" w:rsidRPr="00134924" w:rsidRDefault="004332E3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</w:tcPr>
                <w:p w14:paraId="31C1F7DF" w14:textId="77777777" w:rsidR="00674C84" w:rsidRPr="00134924" w:rsidRDefault="00674C84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674C84" w:rsidRPr="00134924" w14:paraId="7E3DCB13" w14:textId="77777777" w:rsidTr="00272CC8">
              <w:tc>
                <w:tcPr>
                  <w:tcW w:w="6941" w:type="dxa"/>
                </w:tcPr>
                <w:p w14:paraId="175320C5" w14:textId="77777777" w:rsidR="00674C84" w:rsidRDefault="00B703D7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Total time volunteered</w:t>
                  </w:r>
                </w:p>
                <w:p w14:paraId="64169E42" w14:textId="09DDA6C2" w:rsidR="004332E3" w:rsidRPr="00134924" w:rsidRDefault="004332E3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</w:tcPr>
                <w:p w14:paraId="52C22CCE" w14:textId="77777777" w:rsidR="00674C84" w:rsidRPr="00134924" w:rsidRDefault="00674C84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674C84" w:rsidRPr="00134924" w14:paraId="6344777A" w14:textId="77777777" w:rsidTr="00272CC8">
              <w:tc>
                <w:tcPr>
                  <w:tcW w:w="6941" w:type="dxa"/>
                  <w:shd w:val="clear" w:color="auto" w:fill="F2F2F2" w:themeFill="background1" w:themeFillShade="F2"/>
                </w:tcPr>
                <w:p w14:paraId="3EDA9EA7" w14:textId="6B1CD332" w:rsidR="00C0277B" w:rsidRDefault="00B703D7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  <w:r w:rsidRPr="00B703D7">
                    <w:rPr>
                      <w:rFonts w:ascii="Arial" w:hAnsi="Arial" w:cs="Arial"/>
                    </w:rPr>
                    <w:t>Other resources volunteered</w:t>
                  </w:r>
                </w:p>
                <w:p w14:paraId="4BDF16C1" w14:textId="77777777" w:rsidR="004332E3" w:rsidRPr="00B703D7" w:rsidRDefault="004332E3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34DC5E45" w14:textId="77777777" w:rsidR="00CF639A" w:rsidRDefault="00CF639A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20A3843F" w14:textId="3A60614B" w:rsidR="00CF639A" w:rsidRDefault="00CF639A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1E815D61" w14:textId="77777777" w:rsidR="009F6728" w:rsidRDefault="009F6728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  <w:p w14:paraId="23A49BDA" w14:textId="63BB39C1" w:rsidR="009F6728" w:rsidRPr="00134924" w:rsidRDefault="009F6728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544" w:type="dxa"/>
                  <w:shd w:val="clear" w:color="auto" w:fill="F2F2F2" w:themeFill="background1" w:themeFillShade="F2"/>
                </w:tcPr>
                <w:p w14:paraId="7CFBCF16" w14:textId="77777777" w:rsidR="00674C84" w:rsidRPr="00134924" w:rsidRDefault="00674C84" w:rsidP="00674C84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c>
            </w:tr>
          </w:tbl>
          <w:p w14:paraId="7E3FE0C3" w14:textId="27B0FFB6" w:rsidR="00674C84" w:rsidRPr="00134924" w:rsidRDefault="00674C84" w:rsidP="00DC159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C0277B" w14:paraId="0B8F02D4" w14:textId="77777777" w:rsidTr="00134924">
        <w:tc>
          <w:tcPr>
            <w:tcW w:w="10682" w:type="dxa"/>
          </w:tcPr>
          <w:p w14:paraId="63535DC5" w14:textId="77777777" w:rsidR="009F6728" w:rsidRPr="00E01AAF" w:rsidRDefault="009F6728" w:rsidP="00C0277B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  <w:p w14:paraId="7035F54C" w14:textId="6467206A" w:rsidR="00C0277B" w:rsidRPr="00CF639A" w:rsidRDefault="00C0277B" w:rsidP="00C0277B">
            <w:pPr>
              <w:rPr>
                <w:rFonts w:ascii="Arial" w:hAnsi="Arial" w:cs="Arial"/>
                <w:b/>
              </w:rPr>
            </w:pPr>
            <w:r w:rsidRPr="00CF639A">
              <w:rPr>
                <w:rFonts w:ascii="Arial" w:hAnsi="Arial" w:cs="Arial"/>
                <w:b/>
              </w:rPr>
              <w:t>DECLARATION</w:t>
            </w:r>
          </w:p>
          <w:p w14:paraId="78D73412" w14:textId="08F3280C" w:rsidR="00C0277B" w:rsidRPr="00CF639A" w:rsidRDefault="00C0277B" w:rsidP="00CF639A">
            <w:pPr>
              <w:pStyle w:val="NoSpacing"/>
              <w:rPr>
                <w:rFonts w:ascii="Arial" w:hAnsi="Arial" w:cs="Arial"/>
              </w:rPr>
            </w:pPr>
            <w:r w:rsidRPr="00CF639A">
              <w:rPr>
                <w:rFonts w:ascii="Arial" w:hAnsi="Arial" w:cs="Arial"/>
              </w:rPr>
              <w:t xml:space="preserve">I confirm that all the information contained within this application is accurate to the best of my knowledge and that I am authorised to apply for funding on behalf of my group / neighbours.  I understand that if </w:t>
            </w:r>
            <w:r w:rsidR="00526DB8" w:rsidRPr="00CF639A">
              <w:rPr>
                <w:rFonts w:ascii="Arial" w:hAnsi="Arial" w:cs="Arial"/>
              </w:rPr>
              <w:t xml:space="preserve">successful, </w:t>
            </w:r>
            <w:r w:rsidRPr="00CF639A">
              <w:rPr>
                <w:rFonts w:ascii="Arial" w:hAnsi="Arial" w:cs="Arial"/>
              </w:rPr>
              <w:t xml:space="preserve">there will be reporting </w:t>
            </w:r>
            <w:r w:rsidR="00526DB8" w:rsidRPr="00CF639A">
              <w:rPr>
                <w:rFonts w:ascii="Arial" w:hAnsi="Arial" w:cs="Arial"/>
              </w:rPr>
              <w:t>responsibilities to fulfil at the end of the project.</w:t>
            </w:r>
            <w:r w:rsidR="00E01AAF">
              <w:rPr>
                <w:rFonts w:ascii="Arial" w:hAnsi="Arial" w:cs="Arial"/>
              </w:rPr>
              <w:t xml:space="preserve"> </w:t>
            </w:r>
            <w:r w:rsidRPr="00CF639A">
              <w:rPr>
                <w:rFonts w:ascii="Arial" w:hAnsi="Arial" w:cs="Arial"/>
              </w:rPr>
              <w:t>I confirm that I have read the guidance notes associated with the completion of this form.</w:t>
            </w:r>
            <w:r w:rsidR="00E01AAF">
              <w:rPr>
                <w:rFonts w:ascii="Arial" w:hAnsi="Arial" w:cs="Arial"/>
              </w:rPr>
              <w:t xml:space="preserve"> </w:t>
            </w:r>
            <w:r w:rsidRPr="00CF639A">
              <w:rPr>
                <w:rFonts w:ascii="Arial" w:hAnsi="Arial" w:cs="Arial"/>
              </w:rPr>
              <w:t xml:space="preserve">I understand it is </w:t>
            </w:r>
            <w:r w:rsidR="00C21A6D">
              <w:rPr>
                <w:rFonts w:ascii="Arial" w:hAnsi="Arial" w:cs="Arial"/>
              </w:rPr>
              <w:t>my</w:t>
            </w:r>
            <w:r w:rsidRPr="00CF639A">
              <w:rPr>
                <w:rFonts w:ascii="Arial" w:hAnsi="Arial" w:cs="Arial"/>
              </w:rPr>
              <w:t xml:space="preserve"> responsibi</w:t>
            </w:r>
            <w:r w:rsidR="00D108BA">
              <w:rPr>
                <w:rFonts w:ascii="Arial" w:hAnsi="Arial" w:cs="Arial"/>
              </w:rPr>
              <w:t xml:space="preserve">lity to ensure that neighbours </w:t>
            </w:r>
            <w:r w:rsidRPr="00CF639A">
              <w:rPr>
                <w:rFonts w:ascii="Arial" w:hAnsi="Arial" w:cs="Arial"/>
              </w:rPr>
              <w:t>associated with the project are appropriately qualified</w:t>
            </w:r>
            <w:r w:rsidR="00E01AAF">
              <w:rPr>
                <w:rFonts w:ascii="Arial" w:hAnsi="Arial" w:cs="Arial"/>
              </w:rPr>
              <w:t xml:space="preserve"> and hold the relevant Garda vetting </w:t>
            </w:r>
            <w:r w:rsidRPr="00CF639A">
              <w:rPr>
                <w:rFonts w:ascii="Arial" w:hAnsi="Arial" w:cs="Arial"/>
              </w:rPr>
              <w:t>if required.</w:t>
            </w:r>
          </w:p>
          <w:p w14:paraId="58756468" w14:textId="77777777" w:rsidR="00CF639A" w:rsidRPr="00CF639A" w:rsidRDefault="00CF639A" w:rsidP="00C0277B">
            <w:pPr>
              <w:rPr>
                <w:rFonts w:ascii="Arial" w:hAnsi="Arial" w:cs="Arial"/>
                <w:sz w:val="4"/>
                <w:szCs w:val="4"/>
              </w:rPr>
            </w:pPr>
          </w:p>
          <w:p w14:paraId="4FC7C9AC" w14:textId="1ACE1881" w:rsidR="00C0277B" w:rsidRPr="00CF639A" w:rsidRDefault="00C0277B" w:rsidP="00CF639A">
            <w:pPr>
              <w:pStyle w:val="NoSpacing"/>
              <w:rPr>
                <w:rFonts w:ascii="Arial" w:hAnsi="Arial" w:cs="Arial"/>
              </w:rPr>
            </w:pPr>
            <w:r w:rsidRPr="00CF639A">
              <w:rPr>
                <w:rFonts w:ascii="Arial" w:hAnsi="Arial" w:cs="Arial"/>
              </w:rPr>
              <w:t>Signed……………………………………………………</w:t>
            </w:r>
            <w:proofErr w:type="gramStart"/>
            <w:r w:rsidRPr="00CF639A">
              <w:rPr>
                <w:rFonts w:ascii="Arial" w:hAnsi="Arial" w:cs="Arial"/>
              </w:rPr>
              <w:t>…..</w:t>
            </w:r>
            <w:proofErr w:type="gramEnd"/>
          </w:p>
          <w:p w14:paraId="6F8ED4B8" w14:textId="77777777" w:rsidR="00CF639A" w:rsidRPr="00CF639A" w:rsidRDefault="00CF639A" w:rsidP="00CF639A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  <w:p w14:paraId="37B00553" w14:textId="77777777" w:rsidR="00E01AAF" w:rsidRPr="00E01AAF" w:rsidRDefault="00E01AAF" w:rsidP="00CF639A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  <w:p w14:paraId="3DFFB5F7" w14:textId="14A5CA97" w:rsidR="00C0277B" w:rsidRPr="00CF639A" w:rsidRDefault="00C0277B" w:rsidP="00CF639A">
            <w:pPr>
              <w:pStyle w:val="NoSpacing"/>
              <w:rPr>
                <w:rFonts w:ascii="Arial" w:hAnsi="Arial" w:cs="Arial"/>
              </w:rPr>
            </w:pPr>
            <w:r w:rsidRPr="00CF639A">
              <w:rPr>
                <w:rFonts w:ascii="Arial" w:hAnsi="Arial" w:cs="Arial"/>
              </w:rPr>
              <w:t>Name</w:t>
            </w:r>
            <w:r w:rsidR="00C21A6D">
              <w:rPr>
                <w:rFonts w:ascii="Arial" w:hAnsi="Arial" w:cs="Arial"/>
              </w:rPr>
              <w:t xml:space="preserve"> (Capital </w:t>
            </w:r>
            <w:proofErr w:type="gramStart"/>
            <w:r w:rsidR="00C21A6D">
              <w:rPr>
                <w:rFonts w:ascii="Arial" w:hAnsi="Arial" w:cs="Arial"/>
              </w:rPr>
              <w:t>Letters)</w:t>
            </w:r>
            <w:r w:rsidRPr="00CF639A">
              <w:rPr>
                <w:rFonts w:ascii="Arial" w:hAnsi="Arial" w:cs="Arial"/>
              </w:rPr>
              <w:t>…</w:t>
            </w:r>
            <w:proofErr w:type="gramEnd"/>
            <w:r w:rsidRPr="00CF639A">
              <w:rPr>
                <w:rFonts w:ascii="Arial" w:hAnsi="Arial" w:cs="Arial"/>
              </w:rPr>
              <w:t>………………………………………………………</w:t>
            </w:r>
          </w:p>
          <w:p w14:paraId="2FA34E98" w14:textId="77777777" w:rsidR="00CF639A" w:rsidRPr="00CF639A" w:rsidRDefault="00CF639A" w:rsidP="00CF639A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  <w:p w14:paraId="49FD7068" w14:textId="77777777" w:rsidR="00C0277B" w:rsidRPr="00CF639A" w:rsidRDefault="00C0277B" w:rsidP="00CF639A">
            <w:pPr>
              <w:pStyle w:val="NoSpacing"/>
              <w:rPr>
                <w:rFonts w:ascii="Arial" w:hAnsi="Arial" w:cs="Arial"/>
              </w:rPr>
            </w:pPr>
            <w:r w:rsidRPr="00CF639A">
              <w:rPr>
                <w:rFonts w:ascii="Arial" w:hAnsi="Arial" w:cs="Arial"/>
              </w:rPr>
              <w:t>Date………………………………………………………….</w:t>
            </w:r>
          </w:p>
          <w:p w14:paraId="10A10023" w14:textId="32B1DDB9" w:rsidR="00E01AAF" w:rsidRDefault="00E01AAF" w:rsidP="00CF639A">
            <w:pPr>
              <w:pStyle w:val="NoSpacing"/>
            </w:pPr>
          </w:p>
        </w:tc>
      </w:tr>
    </w:tbl>
    <w:tbl>
      <w:tblPr>
        <w:tblW w:w="1074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5211"/>
        <w:gridCol w:w="5529"/>
      </w:tblGrid>
      <w:tr w:rsidR="00C0277B" w:rsidRPr="00C0277B" w14:paraId="582CB385" w14:textId="77777777" w:rsidTr="00134924">
        <w:trPr>
          <w:trHeight w:val="555"/>
        </w:trPr>
        <w:tc>
          <w:tcPr>
            <w:tcW w:w="10740" w:type="dxa"/>
            <w:gridSpan w:val="2"/>
            <w:shd w:val="clear" w:color="auto" w:fill="auto"/>
            <w:vAlign w:val="center"/>
          </w:tcPr>
          <w:p w14:paraId="37587928" w14:textId="4E4D63F0" w:rsidR="00C0277B" w:rsidRPr="00C0277B" w:rsidRDefault="00C0277B" w:rsidP="00C0277B">
            <w:pPr>
              <w:rPr>
                <w:rFonts w:ascii="Arial" w:hAnsi="Arial" w:cs="Arial"/>
                <w:b/>
              </w:rPr>
            </w:pPr>
            <w:r w:rsidRPr="00C0277B">
              <w:rPr>
                <w:rFonts w:ascii="Arial" w:hAnsi="Arial" w:cs="Arial"/>
                <w:b/>
                <w:u w:val="single"/>
              </w:rPr>
              <w:t xml:space="preserve">Bank details </w:t>
            </w:r>
          </w:p>
        </w:tc>
      </w:tr>
      <w:tr w:rsidR="00C0277B" w:rsidRPr="00C0277B" w14:paraId="0759C441" w14:textId="77777777" w:rsidTr="00134924">
        <w:trPr>
          <w:trHeight w:val="555"/>
        </w:trPr>
        <w:tc>
          <w:tcPr>
            <w:tcW w:w="5211" w:type="dxa"/>
            <w:shd w:val="clear" w:color="auto" w:fill="auto"/>
          </w:tcPr>
          <w:p w14:paraId="27602C9A" w14:textId="4DDB02B7" w:rsidR="00C0277B" w:rsidRPr="00C0277B" w:rsidRDefault="00C0277B" w:rsidP="00C0277B">
            <w:pPr>
              <w:rPr>
                <w:rFonts w:ascii="Arial" w:hAnsi="Arial" w:cs="Arial"/>
              </w:rPr>
            </w:pPr>
            <w:r w:rsidRPr="00C0277B">
              <w:rPr>
                <w:rFonts w:ascii="Arial" w:hAnsi="Arial" w:cs="Arial"/>
              </w:rPr>
              <w:t>Bank nam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5529" w:type="dxa"/>
            <w:shd w:val="clear" w:color="auto" w:fill="auto"/>
          </w:tcPr>
          <w:p w14:paraId="2F9BCED0" w14:textId="4FF1B432" w:rsidR="00C0277B" w:rsidRPr="00C0277B" w:rsidRDefault="00C0277B" w:rsidP="00C027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ount Name:</w:t>
            </w:r>
          </w:p>
        </w:tc>
      </w:tr>
      <w:tr w:rsidR="00C0277B" w:rsidRPr="00C0277B" w14:paraId="5D1F2DF5" w14:textId="77777777" w:rsidTr="00134924">
        <w:trPr>
          <w:trHeight w:val="555"/>
        </w:trPr>
        <w:tc>
          <w:tcPr>
            <w:tcW w:w="5211" w:type="dxa"/>
            <w:shd w:val="clear" w:color="auto" w:fill="auto"/>
          </w:tcPr>
          <w:p w14:paraId="19CA980E" w14:textId="66040B2F" w:rsidR="00C0277B" w:rsidRPr="00C0277B" w:rsidRDefault="00C0277B" w:rsidP="00C0277B">
            <w:pPr>
              <w:rPr>
                <w:rFonts w:ascii="Arial" w:hAnsi="Arial" w:cs="Arial"/>
              </w:rPr>
            </w:pPr>
            <w:r w:rsidRPr="00C0277B">
              <w:rPr>
                <w:rFonts w:ascii="Arial" w:hAnsi="Arial" w:cs="Arial"/>
              </w:rPr>
              <w:t>Bank sort cod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5529" w:type="dxa"/>
            <w:shd w:val="clear" w:color="auto" w:fill="auto"/>
          </w:tcPr>
          <w:p w14:paraId="0C380B89" w14:textId="069ACF30" w:rsidR="00C0277B" w:rsidRPr="00C0277B" w:rsidRDefault="00C0277B" w:rsidP="00C027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ount Number:</w:t>
            </w:r>
          </w:p>
        </w:tc>
      </w:tr>
    </w:tbl>
    <w:p w14:paraId="00F83913" w14:textId="58134EE5" w:rsidR="00A50AEE" w:rsidRPr="00A50AEE" w:rsidRDefault="006B1964" w:rsidP="00A50AEE">
      <w:pPr>
        <w:pBdr>
          <w:top w:val="dotted" w:sz="4" w:space="1" w:color="auto"/>
          <w:bottom w:val="dotted" w:sz="4" w:space="1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URPOSE</w:t>
      </w:r>
    </w:p>
    <w:p w14:paraId="3C05C815" w14:textId="07C4B418" w:rsidR="001C37C9" w:rsidRPr="001351F4" w:rsidRDefault="00526DB8" w:rsidP="001C37C9">
      <w:pPr>
        <w:shd w:val="clear" w:color="auto" w:fill="FFFFFF" w:themeFill="background1"/>
        <w:rPr>
          <w:rFonts w:ascii="Arial" w:hAnsi="Arial" w:cs="Arial"/>
          <w:b/>
          <w:bCs/>
        </w:rPr>
      </w:pPr>
      <w:r w:rsidRPr="001351F4">
        <w:rPr>
          <w:rFonts w:ascii="Arial" w:hAnsi="Arial" w:cs="Arial"/>
          <w:b/>
          <w:bCs/>
        </w:rPr>
        <w:t>The p</w:t>
      </w:r>
      <w:r w:rsidR="00091A45" w:rsidRPr="001351F4">
        <w:rPr>
          <w:rFonts w:ascii="Arial" w:hAnsi="Arial" w:cs="Arial"/>
          <w:b/>
          <w:bCs/>
        </w:rPr>
        <w:t>urpose of the</w:t>
      </w:r>
      <w:r w:rsidR="00C92DBC" w:rsidRPr="001351F4">
        <w:rPr>
          <w:rFonts w:ascii="Arial" w:hAnsi="Arial" w:cs="Arial"/>
          <w:b/>
          <w:bCs/>
        </w:rPr>
        <w:t xml:space="preserve"> UCC</w:t>
      </w:r>
      <w:r w:rsidR="00091A45" w:rsidRPr="001351F4">
        <w:rPr>
          <w:rFonts w:ascii="Arial" w:hAnsi="Arial" w:cs="Arial"/>
          <w:b/>
          <w:bCs/>
        </w:rPr>
        <w:t xml:space="preserve"> </w:t>
      </w:r>
      <w:r w:rsidR="007B3241" w:rsidRPr="001351F4">
        <w:rPr>
          <w:rFonts w:ascii="Arial" w:hAnsi="Arial" w:cs="Arial"/>
          <w:b/>
          <w:bCs/>
          <w:i/>
        </w:rPr>
        <w:t>‘Neighbourhood S</w:t>
      </w:r>
      <w:r w:rsidR="003743E2">
        <w:rPr>
          <w:rFonts w:ascii="Arial" w:hAnsi="Arial" w:cs="Arial"/>
          <w:b/>
          <w:bCs/>
          <w:i/>
        </w:rPr>
        <w:t>upport</w:t>
      </w:r>
      <w:r w:rsidR="00091A45" w:rsidRPr="001351F4">
        <w:rPr>
          <w:rFonts w:ascii="Arial" w:hAnsi="Arial" w:cs="Arial"/>
          <w:b/>
          <w:bCs/>
          <w:i/>
        </w:rPr>
        <w:t xml:space="preserve"> Grant</w:t>
      </w:r>
      <w:r w:rsidR="00B22989" w:rsidRPr="001351F4">
        <w:rPr>
          <w:rFonts w:ascii="Arial" w:hAnsi="Arial" w:cs="Arial"/>
          <w:b/>
          <w:bCs/>
          <w:i/>
        </w:rPr>
        <w:t>’</w:t>
      </w:r>
      <w:r w:rsidR="00134924" w:rsidRPr="001351F4">
        <w:rPr>
          <w:rFonts w:ascii="Arial" w:hAnsi="Arial" w:cs="Arial"/>
          <w:b/>
          <w:bCs/>
        </w:rPr>
        <w:t xml:space="preserve"> </w:t>
      </w:r>
      <w:r w:rsidR="00B22989">
        <w:rPr>
          <w:rFonts w:ascii="Arial" w:hAnsi="Arial" w:cs="Arial"/>
          <w:b/>
          <w:bCs/>
        </w:rPr>
        <w:t>scheme</w:t>
      </w:r>
      <w:r w:rsidR="00134924" w:rsidRPr="001351F4">
        <w:rPr>
          <w:rFonts w:ascii="Arial" w:hAnsi="Arial" w:cs="Arial"/>
          <w:b/>
          <w:bCs/>
        </w:rPr>
        <w:t xml:space="preserve"> is to provide small seed funding to assist </w:t>
      </w:r>
      <w:r w:rsidR="00066FAE" w:rsidRPr="001351F4">
        <w:rPr>
          <w:rFonts w:ascii="Arial" w:hAnsi="Arial" w:cs="Arial"/>
          <w:b/>
          <w:bCs/>
          <w:color w:val="000000" w:themeColor="text1"/>
        </w:rPr>
        <w:t xml:space="preserve">local </w:t>
      </w:r>
      <w:r w:rsidR="00B22989" w:rsidRPr="001351F4">
        <w:rPr>
          <w:rFonts w:ascii="Arial" w:hAnsi="Arial" w:cs="Arial"/>
          <w:b/>
          <w:bCs/>
          <w:color w:val="000000" w:themeColor="text1"/>
        </w:rPr>
        <w:t>neighbours</w:t>
      </w:r>
      <w:r w:rsidR="00134924" w:rsidRPr="001351F4">
        <w:rPr>
          <w:rFonts w:ascii="Arial" w:hAnsi="Arial" w:cs="Arial"/>
          <w:b/>
          <w:bCs/>
          <w:color w:val="000000" w:themeColor="text1"/>
        </w:rPr>
        <w:t xml:space="preserve"> </w:t>
      </w:r>
      <w:r w:rsidR="00E83879" w:rsidRPr="001351F4">
        <w:rPr>
          <w:rFonts w:ascii="Arial" w:hAnsi="Arial" w:cs="Arial"/>
          <w:b/>
          <w:bCs/>
        </w:rPr>
        <w:t xml:space="preserve">to collaborate together </w:t>
      </w:r>
      <w:r w:rsidR="00134924" w:rsidRPr="001351F4">
        <w:rPr>
          <w:rFonts w:ascii="Arial" w:hAnsi="Arial" w:cs="Arial"/>
          <w:b/>
          <w:bCs/>
        </w:rPr>
        <w:t>t</w:t>
      </w:r>
      <w:r w:rsidR="00066FAE" w:rsidRPr="001351F4">
        <w:rPr>
          <w:rFonts w:ascii="Arial" w:hAnsi="Arial" w:cs="Arial"/>
          <w:b/>
          <w:bCs/>
        </w:rPr>
        <w:t xml:space="preserve">o undertake small neighbourhood </w:t>
      </w:r>
      <w:r w:rsidR="00134924" w:rsidRPr="001351F4">
        <w:rPr>
          <w:rFonts w:ascii="Arial" w:hAnsi="Arial" w:cs="Arial"/>
          <w:b/>
          <w:bCs/>
        </w:rPr>
        <w:t xml:space="preserve">projects. </w:t>
      </w:r>
      <w:r w:rsidR="000B008C" w:rsidRPr="001351F4">
        <w:rPr>
          <w:rFonts w:ascii="Arial" w:hAnsi="Arial" w:cs="Arial"/>
          <w:b/>
          <w:bCs/>
        </w:rPr>
        <w:t xml:space="preserve">Its aim is to </w:t>
      </w:r>
      <w:r w:rsidR="000469F9" w:rsidRPr="001351F4">
        <w:rPr>
          <w:rFonts w:ascii="Arial" w:hAnsi="Arial" w:cs="Arial"/>
          <w:b/>
          <w:bCs/>
        </w:rPr>
        <w:t xml:space="preserve">contribute to community life, </w:t>
      </w:r>
      <w:r w:rsidR="000B008C" w:rsidRPr="001351F4">
        <w:rPr>
          <w:rFonts w:ascii="Arial" w:hAnsi="Arial" w:cs="Arial"/>
          <w:b/>
          <w:bCs/>
        </w:rPr>
        <w:t>foster</w:t>
      </w:r>
      <w:r w:rsidR="000469F9" w:rsidRPr="001351F4">
        <w:rPr>
          <w:rFonts w:ascii="Arial" w:hAnsi="Arial" w:cs="Arial"/>
          <w:b/>
          <w:bCs/>
        </w:rPr>
        <w:t>ing</w:t>
      </w:r>
      <w:r w:rsidR="000B008C" w:rsidRPr="001351F4">
        <w:rPr>
          <w:rFonts w:ascii="Arial" w:hAnsi="Arial" w:cs="Arial"/>
          <w:b/>
          <w:bCs/>
        </w:rPr>
        <w:t xml:space="preserve"> </w:t>
      </w:r>
      <w:r w:rsidR="000469F9" w:rsidRPr="001351F4">
        <w:rPr>
          <w:rFonts w:ascii="Arial" w:hAnsi="Arial" w:cs="Arial"/>
          <w:b/>
          <w:bCs/>
        </w:rPr>
        <w:t>‘neighbourliness’</w:t>
      </w:r>
      <w:r w:rsidR="000B008C" w:rsidRPr="001351F4">
        <w:rPr>
          <w:rFonts w:ascii="Arial" w:hAnsi="Arial" w:cs="Arial"/>
          <w:b/>
          <w:bCs/>
        </w:rPr>
        <w:t xml:space="preserve"> </w:t>
      </w:r>
      <w:r w:rsidR="000469F9" w:rsidRPr="001351F4">
        <w:rPr>
          <w:rFonts w:ascii="Arial" w:hAnsi="Arial" w:cs="Arial"/>
          <w:b/>
          <w:bCs/>
        </w:rPr>
        <w:t xml:space="preserve">and </w:t>
      </w:r>
      <w:r w:rsidR="004332E3" w:rsidRPr="001351F4">
        <w:rPr>
          <w:rFonts w:ascii="Arial" w:hAnsi="Arial" w:cs="Arial"/>
          <w:b/>
          <w:bCs/>
        </w:rPr>
        <w:t xml:space="preserve">positive </w:t>
      </w:r>
      <w:r w:rsidR="000B008C" w:rsidRPr="001351F4">
        <w:rPr>
          <w:rFonts w:ascii="Arial" w:hAnsi="Arial" w:cs="Arial"/>
          <w:b/>
          <w:bCs/>
        </w:rPr>
        <w:t xml:space="preserve">connections between </w:t>
      </w:r>
      <w:r w:rsidR="004332E3" w:rsidRPr="001351F4">
        <w:rPr>
          <w:rFonts w:ascii="Arial" w:hAnsi="Arial" w:cs="Arial"/>
          <w:b/>
          <w:bCs/>
        </w:rPr>
        <w:t>the local community</w:t>
      </w:r>
      <w:r w:rsidR="00B22989">
        <w:rPr>
          <w:rFonts w:ascii="Arial" w:hAnsi="Arial" w:cs="Arial"/>
          <w:b/>
          <w:bCs/>
        </w:rPr>
        <w:t xml:space="preserve"> </w:t>
      </w:r>
      <w:r w:rsidR="000B008C" w:rsidRPr="001351F4">
        <w:rPr>
          <w:rFonts w:ascii="Arial" w:hAnsi="Arial" w:cs="Arial"/>
          <w:b/>
          <w:bCs/>
        </w:rPr>
        <w:t xml:space="preserve">and </w:t>
      </w:r>
      <w:r w:rsidR="00C92DBC" w:rsidRPr="001351F4">
        <w:rPr>
          <w:rFonts w:ascii="Arial" w:hAnsi="Arial" w:cs="Arial"/>
          <w:b/>
          <w:bCs/>
        </w:rPr>
        <w:t xml:space="preserve">UCC </w:t>
      </w:r>
      <w:r w:rsidR="000B008C" w:rsidRPr="001351F4">
        <w:rPr>
          <w:rFonts w:ascii="Arial" w:hAnsi="Arial" w:cs="Arial"/>
          <w:b/>
          <w:bCs/>
        </w:rPr>
        <w:t>student</w:t>
      </w:r>
      <w:r w:rsidR="00B703D7" w:rsidRPr="001351F4">
        <w:rPr>
          <w:rFonts w:ascii="Arial" w:hAnsi="Arial" w:cs="Arial"/>
          <w:b/>
          <w:bCs/>
        </w:rPr>
        <w:t>s residing in the area</w:t>
      </w:r>
      <w:r w:rsidR="000B008C" w:rsidRPr="001351F4">
        <w:rPr>
          <w:rFonts w:ascii="Arial" w:hAnsi="Arial" w:cs="Arial"/>
          <w:b/>
          <w:bCs/>
        </w:rPr>
        <w:t>.</w:t>
      </w:r>
      <w:r w:rsidR="00B77524" w:rsidRPr="001351F4">
        <w:rPr>
          <w:rFonts w:ascii="Arial" w:hAnsi="Arial" w:cs="Arial"/>
          <w:b/>
          <w:bCs/>
        </w:rPr>
        <w:t xml:space="preserve"> </w:t>
      </w:r>
    </w:p>
    <w:p w14:paraId="2F2272E4" w14:textId="77777777" w:rsidR="004332E3" w:rsidRPr="001C37C9" w:rsidRDefault="004332E3" w:rsidP="001C37C9">
      <w:pPr>
        <w:shd w:val="clear" w:color="auto" w:fill="FFFFFF" w:themeFill="background1"/>
        <w:rPr>
          <w:rFonts w:ascii="Arial" w:hAnsi="Arial" w:cs="Arial"/>
        </w:rPr>
      </w:pPr>
    </w:p>
    <w:p w14:paraId="5B5066DA" w14:textId="34883BF1" w:rsidR="006B1964" w:rsidRPr="006B1964" w:rsidRDefault="006B1964" w:rsidP="00C92DBC">
      <w:pPr>
        <w:pBdr>
          <w:top w:val="dotted" w:sz="4" w:space="1" w:color="auto"/>
          <w:bottom w:val="dotted" w:sz="4" w:space="1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</w:rPr>
      </w:pPr>
      <w:r w:rsidRPr="006B1964">
        <w:rPr>
          <w:rFonts w:ascii="Arial" w:hAnsi="Arial" w:cs="Arial"/>
          <w:b/>
        </w:rPr>
        <w:t>GUIDELINES</w:t>
      </w:r>
    </w:p>
    <w:p w14:paraId="06BB7EC2" w14:textId="5F0686DC" w:rsidR="001C37C9" w:rsidRDefault="00B77524" w:rsidP="001351F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1.  </w:t>
      </w:r>
      <w:r w:rsidR="001C37C9">
        <w:rPr>
          <w:rFonts w:ascii="Arial" w:hAnsi="Arial" w:cs="Arial"/>
        </w:rPr>
        <w:t>Community</w:t>
      </w:r>
      <w:r w:rsidR="00B703D7">
        <w:rPr>
          <w:rFonts w:ascii="Arial" w:hAnsi="Arial" w:cs="Arial"/>
        </w:rPr>
        <w:t xml:space="preserve"> Benefit</w:t>
      </w:r>
    </w:p>
    <w:p w14:paraId="31FF58C5" w14:textId="30A36987" w:rsidR="000469F9" w:rsidRPr="000469F9" w:rsidRDefault="001C37C9" w:rsidP="001351F4">
      <w:pPr>
        <w:pStyle w:val="ListParagraph"/>
        <w:numPr>
          <w:ilvl w:val="0"/>
          <w:numId w:val="40"/>
        </w:numPr>
        <w:spacing w:after="0"/>
        <w:rPr>
          <w:rFonts w:ascii="Arial" w:hAnsi="Arial" w:cs="Arial"/>
          <w:sz w:val="20"/>
          <w:szCs w:val="20"/>
        </w:rPr>
      </w:pPr>
      <w:r w:rsidRPr="001C37C9">
        <w:rPr>
          <w:rFonts w:ascii="Arial" w:hAnsi="Arial" w:cs="Arial"/>
          <w:sz w:val="20"/>
          <w:szCs w:val="20"/>
        </w:rPr>
        <w:t>To be considered for funding</w:t>
      </w:r>
      <w:r w:rsidR="00A875EF">
        <w:rPr>
          <w:rFonts w:ascii="Arial" w:hAnsi="Arial" w:cs="Arial"/>
          <w:sz w:val="20"/>
          <w:szCs w:val="20"/>
        </w:rPr>
        <w:t xml:space="preserve"> of up to 250 euros</w:t>
      </w:r>
      <w:r w:rsidRPr="001C37C9">
        <w:rPr>
          <w:rFonts w:ascii="Arial" w:hAnsi="Arial" w:cs="Arial"/>
          <w:sz w:val="20"/>
          <w:szCs w:val="20"/>
        </w:rPr>
        <w:t xml:space="preserve">, a project </w:t>
      </w:r>
      <w:r>
        <w:rPr>
          <w:rFonts w:ascii="Arial" w:hAnsi="Arial" w:cs="Arial"/>
          <w:sz w:val="20"/>
          <w:szCs w:val="20"/>
        </w:rPr>
        <w:t>must demonstrate it is p</w:t>
      </w:r>
      <w:r w:rsidRPr="001C37C9">
        <w:rPr>
          <w:rFonts w:ascii="Arial" w:hAnsi="Arial" w:cs="Arial"/>
          <w:sz w:val="20"/>
          <w:szCs w:val="20"/>
        </w:rPr>
        <w:t xml:space="preserve">roviding a </w:t>
      </w:r>
      <w:r w:rsidR="000469F9">
        <w:rPr>
          <w:rFonts w:ascii="Arial" w:hAnsi="Arial" w:cs="Arial"/>
          <w:sz w:val="20"/>
          <w:szCs w:val="20"/>
        </w:rPr>
        <w:t>clear community</w:t>
      </w:r>
      <w:r w:rsidRPr="001C37C9">
        <w:rPr>
          <w:rFonts w:ascii="Arial" w:hAnsi="Arial" w:cs="Arial"/>
          <w:sz w:val="20"/>
          <w:szCs w:val="20"/>
        </w:rPr>
        <w:t xml:space="preserve"> benefit</w:t>
      </w:r>
      <w:r w:rsidR="000469F9">
        <w:rPr>
          <w:rFonts w:ascii="Arial" w:hAnsi="Arial" w:cs="Arial"/>
          <w:sz w:val="20"/>
          <w:szCs w:val="20"/>
        </w:rPr>
        <w:t xml:space="preserve"> to a specific </w:t>
      </w:r>
      <w:r w:rsidR="000469F9" w:rsidRPr="000469F9">
        <w:rPr>
          <w:rFonts w:ascii="Arial" w:hAnsi="Arial" w:cs="Arial"/>
          <w:sz w:val="20"/>
          <w:szCs w:val="20"/>
        </w:rPr>
        <w:t>geographic neighbourhood</w:t>
      </w:r>
      <w:r w:rsidR="000469F9">
        <w:rPr>
          <w:rFonts w:ascii="Arial" w:hAnsi="Arial" w:cs="Arial"/>
          <w:sz w:val="20"/>
          <w:szCs w:val="20"/>
        </w:rPr>
        <w:t>.</w:t>
      </w:r>
      <w:r w:rsidR="00E02313">
        <w:rPr>
          <w:rFonts w:ascii="Arial" w:hAnsi="Arial" w:cs="Arial"/>
          <w:sz w:val="20"/>
          <w:szCs w:val="20"/>
        </w:rPr>
        <w:t xml:space="preserve"> The project should contribute to community life, ‘</w:t>
      </w:r>
      <w:r w:rsidR="00E02313" w:rsidRPr="00E02313">
        <w:rPr>
          <w:rFonts w:ascii="Arial" w:hAnsi="Arial" w:cs="Arial"/>
          <w:sz w:val="20"/>
          <w:szCs w:val="20"/>
        </w:rPr>
        <w:t>neighbourliness</w:t>
      </w:r>
      <w:r w:rsidR="00E02313">
        <w:rPr>
          <w:rFonts w:ascii="Arial" w:hAnsi="Arial" w:cs="Arial"/>
          <w:sz w:val="20"/>
          <w:szCs w:val="20"/>
        </w:rPr>
        <w:t xml:space="preserve">’ and building </w:t>
      </w:r>
      <w:r w:rsidR="004332E3">
        <w:rPr>
          <w:rFonts w:ascii="Arial" w:hAnsi="Arial" w:cs="Arial"/>
          <w:sz w:val="20"/>
          <w:szCs w:val="20"/>
        </w:rPr>
        <w:t xml:space="preserve">positive </w:t>
      </w:r>
      <w:r w:rsidR="00E02313">
        <w:rPr>
          <w:rFonts w:ascii="Arial" w:hAnsi="Arial" w:cs="Arial"/>
          <w:sz w:val="20"/>
          <w:szCs w:val="20"/>
        </w:rPr>
        <w:t>connections between people in the area.</w:t>
      </w:r>
    </w:p>
    <w:p w14:paraId="0DEFE39F" w14:textId="77777777" w:rsidR="00855F83" w:rsidRDefault="00855F83" w:rsidP="00855F83">
      <w:pPr>
        <w:spacing w:after="0"/>
        <w:rPr>
          <w:rFonts w:ascii="Arial" w:hAnsi="Arial" w:cs="Arial"/>
        </w:rPr>
      </w:pPr>
    </w:p>
    <w:p w14:paraId="13ED3B88" w14:textId="6DD1351F" w:rsidR="00B77524" w:rsidRPr="000469F9" w:rsidRDefault="001C37C9" w:rsidP="001351F4">
      <w:pPr>
        <w:spacing w:after="0"/>
        <w:rPr>
          <w:rFonts w:ascii="Arial" w:hAnsi="Arial" w:cs="Arial"/>
        </w:rPr>
      </w:pPr>
      <w:r w:rsidRPr="000469F9">
        <w:rPr>
          <w:rFonts w:ascii="Arial" w:hAnsi="Arial" w:cs="Arial"/>
        </w:rPr>
        <w:t xml:space="preserve">2. </w:t>
      </w:r>
      <w:r w:rsidR="00B77524" w:rsidRPr="000469F9">
        <w:rPr>
          <w:rFonts w:ascii="Arial" w:hAnsi="Arial" w:cs="Arial"/>
        </w:rPr>
        <w:t>Simplicity</w:t>
      </w:r>
    </w:p>
    <w:p w14:paraId="52E0C37F" w14:textId="2EF52FE9" w:rsidR="006B1964" w:rsidRPr="00C92DBC" w:rsidRDefault="006B1964" w:rsidP="001351F4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0"/>
          <w:szCs w:val="20"/>
        </w:rPr>
      </w:pPr>
      <w:r w:rsidRPr="00C92DBC">
        <w:rPr>
          <w:rFonts w:ascii="Arial" w:hAnsi="Arial" w:cs="Arial"/>
          <w:sz w:val="20"/>
          <w:szCs w:val="20"/>
        </w:rPr>
        <w:t xml:space="preserve">Projects should be </w:t>
      </w:r>
      <w:r w:rsidR="00A50AEE">
        <w:rPr>
          <w:rFonts w:ascii="Arial" w:hAnsi="Arial" w:cs="Arial"/>
          <w:sz w:val="20"/>
          <w:szCs w:val="20"/>
        </w:rPr>
        <w:t xml:space="preserve">small scale, achievable and sustainable. </w:t>
      </w:r>
    </w:p>
    <w:p w14:paraId="21E15F3E" w14:textId="56302056" w:rsidR="006B1964" w:rsidRPr="00C92DBC" w:rsidRDefault="00B77524" w:rsidP="001351F4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0"/>
          <w:szCs w:val="20"/>
        </w:rPr>
      </w:pPr>
      <w:r w:rsidRPr="00C92DBC">
        <w:rPr>
          <w:rFonts w:ascii="Arial" w:hAnsi="Arial" w:cs="Arial"/>
          <w:sz w:val="20"/>
          <w:szCs w:val="20"/>
        </w:rPr>
        <w:t xml:space="preserve">All types of </w:t>
      </w:r>
      <w:r w:rsidR="006B1964" w:rsidRPr="00C92DBC">
        <w:rPr>
          <w:rFonts w:ascii="Arial" w:hAnsi="Arial" w:cs="Arial"/>
          <w:sz w:val="20"/>
          <w:szCs w:val="20"/>
        </w:rPr>
        <w:t xml:space="preserve">good ideas </w:t>
      </w:r>
      <w:r w:rsidRPr="00C92DBC">
        <w:rPr>
          <w:rFonts w:ascii="Arial" w:hAnsi="Arial" w:cs="Arial"/>
          <w:sz w:val="20"/>
          <w:szCs w:val="20"/>
        </w:rPr>
        <w:t>are encouraged.</w:t>
      </w:r>
    </w:p>
    <w:p w14:paraId="09246ACC" w14:textId="185A446C" w:rsidR="006B1964" w:rsidRPr="00C92DBC" w:rsidRDefault="006B1964" w:rsidP="001351F4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0"/>
          <w:szCs w:val="20"/>
        </w:rPr>
      </w:pPr>
      <w:r w:rsidRPr="00C92DBC">
        <w:rPr>
          <w:rFonts w:ascii="Arial" w:hAnsi="Arial" w:cs="Arial"/>
          <w:sz w:val="20"/>
          <w:szCs w:val="20"/>
        </w:rPr>
        <w:t>Risks should be minimal.</w:t>
      </w:r>
    </w:p>
    <w:p w14:paraId="01E2B9AB" w14:textId="791EC586" w:rsidR="006B1964" w:rsidRPr="00C92DBC" w:rsidRDefault="00B77524" w:rsidP="001351F4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sz w:val="20"/>
          <w:szCs w:val="20"/>
        </w:rPr>
      </w:pPr>
      <w:r w:rsidRPr="00C92DBC">
        <w:rPr>
          <w:rFonts w:ascii="Arial" w:hAnsi="Arial" w:cs="Arial"/>
          <w:sz w:val="20"/>
          <w:szCs w:val="20"/>
        </w:rPr>
        <w:t xml:space="preserve">Projects must have a clear start date and </w:t>
      </w:r>
      <w:r w:rsidR="00591779">
        <w:rPr>
          <w:rFonts w:ascii="Arial" w:hAnsi="Arial" w:cs="Arial"/>
          <w:sz w:val="20"/>
          <w:szCs w:val="20"/>
        </w:rPr>
        <w:t>endpoint within the academic year</w:t>
      </w:r>
    </w:p>
    <w:p w14:paraId="4BAE8355" w14:textId="77777777" w:rsidR="00855F83" w:rsidRDefault="00855F83" w:rsidP="00855F83">
      <w:pPr>
        <w:spacing w:after="0"/>
        <w:rPr>
          <w:rFonts w:ascii="Arial" w:hAnsi="Arial" w:cs="Arial"/>
        </w:rPr>
      </w:pPr>
    </w:p>
    <w:p w14:paraId="2CB4DFD8" w14:textId="70332126" w:rsidR="00B22989" w:rsidRPr="001351F4" w:rsidRDefault="001C37C9" w:rsidP="001351F4">
      <w:pPr>
        <w:spacing w:after="0"/>
        <w:rPr>
          <w:rFonts w:ascii="Arial" w:hAnsi="Arial" w:cs="Arial"/>
          <w:b/>
          <w:bCs/>
          <w:color w:val="000000" w:themeColor="text1"/>
          <w:u w:val="single"/>
        </w:rPr>
      </w:pPr>
      <w:r w:rsidRPr="001351F4">
        <w:rPr>
          <w:rFonts w:ascii="Arial" w:hAnsi="Arial" w:cs="Arial"/>
          <w:color w:val="000000" w:themeColor="text1"/>
        </w:rPr>
        <w:t>3</w:t>
      </w:r>
      <w:r w:rsidR="00E83879" w:rsidRPr="001351F4">
        <w:rPr>
          <w:rFonts w:ascii="Arial" w:hAnsi="Arial" w:cs="Arial"/>
          <w:color w:val="000000" w:themeColor="text1"/>
        </w:rPr>
        <w:t xml:space="preserve">. </w:t>
      </w:r>
      <w:r w:rsidR="00B22989" w:rsidRPr="001351F4">
        <w:rPr>
          <w:rFonts w:ascii="Arial" w:hAnsi="Arial" w:cs="Arial"/>
          <w:color w:val="000000" w:themeColor="text1"/>
        </w:rPr>
        <w:t>C</w:t>
      </w:r>
      <w:r w:rsidR="00C37110" w:rsidRPr="001351F4">
        <w:rPr>
          <w:rFonts w:ascii="Arial" w:hAnsi="Arial" w:cs="Arial"/>
          <w:color w:val="000000" w:themeColor="text1"/>
        </w:rPr>
        <w:t>ommunity-led</w:t>
      </w:r>
      <w:r w:rsidR="00D1066D" w:rsidRPr="001351F4">
        <w:rPr>
          <w:rFonts w:ascii="Arial" w:hAnsi="Arial" w:cs="Arial"/>
          <w:b/>
          <w:bCs/>
          <w:color w:val="000000" w:themeColor="text1"/>
          <w:u w:val="single"/>
        </w:rPr>
        <w:t xml:space="preserve"> </w:t>
      </w:r>
    </w:p>
    <w:p w14:paraId="54914847" w14:textId="36374DFE" w:rsidR="00B22989" w:rsidRPr="001351F4" w:rsidRDefault="00134924" w:rsidP="00B22989">
      <w:pPr>
        <w:pStyle w:val="ListParagraph"/>
        <w:numPr>
          <w:ilvl w:val="0"/>
          <w:numId w:val="4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1351F4">
        <w:rPr>
          <w:rFonts w:ascii="Arial" w:hAnsi="Arial" w:cs="Arial"/>
          <w:color w:val="000000" w:themeColor="text1"/>
          <w:sz w:val="20"/>
          <w:szCs w:val="20"/>
        </w:rPr>
        <w:t xml:space="preserve">The idea for the project </w:t>
      </w:r>
      <w:r w:rsidRPr="001351F4">
        <w:rPr>
          <w:rFonts w:ascii="Arial" w:hAnsi="Arial" w:cs="Arial"/>
          <w:color w:val="000000" w:themeColor="text1"/>
          <w:sz w:val="20"/>
          <w:szCs w:val="20"/>
          <w:u w:val="single"/>
        </w:rPr>
        <w:t>must</w:t>
      </w:r>
      <w:r w:rsidR="00B703D7" w:rsidRPr="001351F4">
        <w:rPr>
          <w:rFonts w:ascii="Arial" w:hAnsi="Arial" w:cs="Arial"/>
          <w:color w:val="000000" w:themeColor="text1"/>
          <w:sz w:val="20"/>
          <w:szCs w:val="20"/>
        </w:rPr>
        <w:t xml:space="preserve"> come from</w:t>
      </w:r>
      <w:r w:rsidR="00B22989" w:rsidRPr="001351F4">
        <w:rPr>
          <w:rFonts w:ascii="Arial" w:hAnsi="Arial" w:cs="Arial"/>
          <w:color w:val="000000" w:themeColor="text1"/>
          <w:sz w:val="20"/>
          <w:szCs w:val="20"/>
        </w:rPr>
        <w:t xml:space="preserve"> local neighbours; those living, </w:t>
      </w:r>
      <w:proofErr w:type="gramStart"/>
      <w:r w:rsidR="00B22989" w:rsidRPr="001351F4">
        <w:rPr>
          <w:rFonts w:ascii="Arial" w:hAnsi="Arial" w:cs="Arial"/>
          <w:color w:val="000000" w:themeColor="text1"/>
          <w:sz w:val="20"/>
          <w:szCs w:val="20"/>
        </w:rPr>
        <w:t>studying</w:t>
      </w:r>
      <w:proofErr w:type="gramEnd"/>
      <w:r w:rsidR="00B22989" w:rsidRPr="001351F4">
        <w:rPr>
          <w:rFonts w:ascii="Arial" w:hAnsi="Arial" w:cs="Arial"/>
          <w:color w:val="000000" w:themeColor="text1"/>
          <w:sz w:val="20"/>
          <w:szCs w:val="20"/>
        </w:rPr>
        <w:t xml:space="preserve"> or working in the neighbourhood (residents, </w:t>
      </w:r>
      <w:r w:rsidR="00682F2E">
        <w:rPr>
          <w:rFonts w:ascii="Arial" w:hAnsi="Arial" w:cs="Arial"/>
          <w:color w:val="000000" w:themeColor="text1"/>
          <w:sz w:val="20"/>
          <w:szCs w:val="20"/>
        </w:rPr>
        <w:t xml:space="preserve">UCC </w:t>
      </w:r>
      <w:r w:rsidR="00B22989" w:rsidRPr="001351F4">
        <w:rPr>
          <w:rFonts w:ascii="Arial" w:hAnsi="Arial" w:cs="Arial"/>
          <w:color w:val="000000" w:themeColor="text1"/>
          <w:sz w:val="20"/>
          <w:szCs w:val="20"/>
        </w:rPr>
        <w:t xml:space="preserve">students, </w:t>
      </w:r>
      <w:r w:rsidR="00591779" w:rsidRPr="00682F2E">
        <w:rPr>
          <w:rFonts w:ascii="Arial" w:hAnsi="Arial" w:cs="Arial"/>
          <w:color w:val="000000" w:themeColor="text1"/>
          <w:sz w:val="20"/>
          <w:szCs w:val="20"/>
        </w:rPr>
        <w:t>residents’</w:t>
      </w:r>
      <w:r w:rsidR="00B22989" w:rsidRPr="001351F4">
        <w:rPr>
          <w:rFonts w:ascii="Arial" w:hAnsi="Arial" w:cs="Arial"/>
          <w:color w:val="000000" w:themeColor="text1"/>
          <w:sz w:val="20"/>
          <w:szCs w:val="20"/>
        </w:rPr>
        <w:t xml:space="preserve"> associations)</w:t>
      </w:r>
    </w:p>
    <w:p w14:paraId="7B006FF1" w14:textId="4FD28062" w:rsidR="00183363" w:rsidRPr="001351F4" w:rsidRDefault="00183363" w:rsidP="001351F4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1351F4">
        <w:rPr>
          <w:rFonts w:ascii="Arial" w:hAnsi="Arial" w:cs="Arial"/>
          <w:color w:val="000000" w:themeColor="text1"/>
          <w:sz w:val="20"/>
          <w:szCs w:val="20"/>
        </w:rPr>
        <w:t>We encourage neighbours to reach out to other neighbours and involve them in</w:t>
      </w:r>
      <w:r w:rsidR="000469F9" w:rsidRPr="001351F4">
        <w:rPr>
          <w:rFonts w:ascii="Arial" w:hAnsi="Arial" w:cs="Arial"/>
          <w:color w:val="000000" w:themeColor="text1"/>
          <w:sz w:val="20"/>
          <w:szCs w:val="20"/>
        </w:rPr>
        <w:t xml:space="preserve"> planning and implementing</w:t>
      </w:r>
      <w:r w:rsidRPr="001351F4">
        <w:rPr>
          <w:rFonts w:ascii="Arial" w:hAnsi="Arial" w:cs="Arial"/>
          <w:color w:val="000000" w:themeColor="text1"/>
          <w:sz w:val="20"/>
          <w:szCs w:val="20"/>
        </w:rPr>
        <w:t xml:space="preserve"> the project.</w:t>
      </w:r>
      <w:r w:rsidR="00E02313" w:rsidRPr="001351F4">
        <w:rPr>
          <w:rFonts w:ascii="Arial" w:hAnsi="Arial" w:cs="Arial"/>
          <w:color w:val="000000" w:themeColor="text1"/>
          <w:sz w:val="20"/>
          <w:szCs w:val="20"/>
        </w:rPr>
        <w:t xml:space="preserve"> Spread the word to people in the neighbourhood about what you propose to do.</w:t>
      </w:r>
    </w:p>
    <w:p w14:paraId="5FE77B83" w14:textId="43510E35" w:rsidR="00183363" w:rsidRPr="001351F4" w:rsidRDefault="00183363" w:rsidP="001351F4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1351F4">
        <w:rPr>
          <w:rFonts w:ascii="Arial" w:hAnsi="Arial" w:cs="Arial"/>
          <w:color w:val="000000" w:themeColor="text1"/>
          <w:sz w:val="20"/>
          <w:szCs w:val="20"/>
        </w:rPr>
        <w:t>Application</w:t>
      </w:r>
      <w:r w:rsidR="00EB3FBC" w:rsidRPr="001351F4">
        <w:rPr>
          <w:rFonts w:ascii="Arial" w:hAnsi="Arial" w:cs="Arial"/>
          <w:color w:val="000000" w:themeColor="text1"/>
          <w:sz w:val="20"/>
          <w:szCs w:val="20"/>
        </w:rPr>
        <w:t>s</w:t>
      </w:r>
      <w:r w:rsidR="001C37C9" w:rsidRPr="001351F4">
        <w:rPr>
          <w:rFonts w:ascii="Arial" w:hAnsi="Arial" w:cs="Arial"/>
          <w:color w:val="000000" w:themeColor="text1"/>
          <w:sz w:val="20"/>
          <w:szCs w:val="20"/>
        </w:rPr>
        <w:t xml:space="preserve"> should</w:t>
      </w:r>
      <w:r w:rsidRPr="001351F4">
        <w:rPr>
          <w:rFonts w:ascii="Arial" w:hAnsi="Arial" w:cs="Arial"/>
          <w:color w:val="000000" w:themeColor="text1"/>
          <w:sz w:val="20"/>
          <w:szCs w:val="20"/>
        </w:rPr>
        <w:t xml:space="preserve"> indicate how much voluntary time neighbours will </w:t>
      </w:r>
      <w:r w:rsidR="00E01AAF" w:rsidRPr="001351F4">
        <w:rPr>
          <w:rFonts w:ascii="Arial" w:hAnsi="Arial" w:cs="Arial"/>
          <w:color w:val="000000" w:themeColor="text1"/>
          <w:sz w:val="20"/>
          <w:szCs w:val="20"/>
        </w:rPr>
        <w:t xml:space="preserve">volunteer </w:t>
      </w:r>
      <w:r w:rsidR="00591779">
        <w:rPr>
          <w:rFonts w:ascii="Arial" w:hAnsi="Arial" w:cs="Arial"/>
          <w:color w:val="000000" w:themeColor="text1"/>
          <w:sz w:val="20"/>
          <w:szCs w:val="20"/>
        </w:rPr>
        <w:t>for</w:t>
      </w:r>
      <w:r w:rsidR="00591779" w:rsidRPr="001351F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1351F4">
        <w:rPr>
          <w:rFonts w:ascii="Arial" w:hAnsi="Arial" w:cs="Arial"/>
          <w:color w:val="000000" w:themeColor="text1"/>
          <w:sz w:val="20"/>
          <w:szCs w:val="20"/>
        </w:rPr>
        <w:t>the project.</w:t>
      </w:r>
    </w:p>
    <w:p w14:paraId="53EAF094" w14:textId="482B2069" w:rsidR="001565C2" w:rsidRPr="001351F4" w:rsidRDefault="001565C2" w:rsidP="001351F4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1351F4">
        <w:rPr>
          <w:rFonts w:ascii="Arial" w:hAnsi="Arial" w:cs="Arial"/>
          <w:color w:val="000000" w:themeColor="text1"/>
          <w:sz w:val="20"/>
          <w:szCs w:val="20"/>
        </w:rPr>
        <w:t xml:space="preserve">Awards will not be made to an individual acting without other neighbours, </w:t>
      </w:r>
      <w:r w:rsidR="00D108BA" w:rsidRPr="001351F4">
        <w:rPr>
          <w:rFonts w:ascii="Arial" w:hAnsi="Arial" w:cs="Arial"/>
          <w:color w:val="000000" w:themeColor="text1"/>
          <w:sz w:val="20"/>
          <w:szCs w:val="20"/>
        </w:rPr>
        <w:t xml:space="preserve">or to </w:t>
      </w:r>
      <w:r w:rsidRPr="001351F4">
        <w:rPr>
          <w:rFonts w:ascii="Arial" w:hAnsi="Arial" w:cs="Arial"/>
          <w:color w:val="000000" w:themeColor="text1"/>
          <w:sz w:val="20"/>
          <w:szCs w:val="20"/>
        </w:rPr>
        <w:t xml:space="preserve">a business, or an </w:t>
      </w:r>
      <w:r w:rsidR="001C37C9" w:rsidRPr="001351F4">
        <w:rPr>
          <w:rFonts w:ascii="Arial" w:hAnsi="Arial" w:cs="Arial"/>
          <w:color w:val="000000" w:themeColor="text1"/>
          <w:sz w:val="20"/>
          <w:szCs w:val="20"/>
        </w:rPr>
        <w:t>organisation</w:t>
      </w:r>
      <w:r w:rsidRPr="001351F4">
        <w:rPr>
          <w:rFonts w:ascii="Arial" w:hAnsi="Arial" w:cs="Arial"/>
          <w:color w:val="000000" w:themeColor="text1"/>
          <w:sz w:val="20"/>
          <w:szCs w:val="20"/>
        </w:rPr>
        <w:t xml:space="preserve">. </w:t>
      </w:r>
    </w:p>
    <w:p w14:paraId="40B5AF08" w14:textId="77777777" w:rsidR="00855F83" w:rsidRPr="001351F4" w:rsidRDefault="00855F83" w:rsidP="00855F83">
      <w:pPr>
        <w:spacing w:after="0"/>
        <w:rPr>
          <w:rFonts w:ascii="Arial" w:hAnsi="Arial" w:cs="Arial"/>
          <w:color w:val="000000" w:themeColor="text1"/>
        </w:rPr>
      </w:pPr>
    </w:p>
    <w:p w14:paraId="456001AF" w14:textId="00F1361D" w:rsidR="00EB3FBC" w:rsidRDefault="001C37C9" w:rsidP="001351F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EB3FBC">
        <w:rPr>
          <w:rFonts w:ascii="Arial" w:hAnsi="Arial" w:cs="Arial"/>
        </w:rPr>
        <w:t xml:space="preserve">. </w:t>
      </w:r>
      <w:r w:rsidR="00B77524">
        <w:rPr>
          <w:rFonts w:ascii="Arial" w:hAnsi="Arial" w:cs="Arial"/>
        </w:rPr>
        <w:t>Partnership</w:t>
      </w:r>
    </w:p>
    <w:p w14:paraId="15F49A47" w14:textId="179AD170" w:rsidR="00E83879" w:rsidRPr="00C92DBC" w:rsidRDefault="000B008C" w:rsidP="001351F4">
      <w:pPr>
        <w:pStyle w:val="ListParagraph"/>
        <w:numPr>
          <w:ilvl w:val="0"/>
          <w:numId w:val="34"/>
        </w:numPr>
        <w:spacing w:after="0"/>
        <w:rPr>
          <w:rFonts w:ascii="Arial" w:hAnsi="Arial" w:cs="Arial"/>
          <w:sz w:val="20"/>
          <w:szCs w:val="20"/>
        </w:rPr>
      </w:pPr>
      <w:r w:rsidRPr="00C92DBC">
        <w:rPr>
          <w:rFonts w:ascii="Arial" w:hAnsi="Arial" w:cs="Arial"/>
          <w:sz w:val="20"/>
          <w:szCs w:val="20"/>
        </w:rPr>
        <w:t xml:space="preserve">We encourage neighbours to involve </w:t>
      </w:r>
      <w:r w:rsidR="00183363" w:rsidRPr="00C92DBC">
        <w:rPr>
          <w:rFonts w:ascii="Arial" w:hAnsi="Arial" w:cs="Arial"/>
          <w:sz w:val="20"/>
          <w:szCs w:val="20"/>
        </w:rPr>
        <w:t>UCC students</w:t>
      </w:r>
      <w:r w:rsidR="00B22989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B22989">
        <w:rPr>
          <w:rFonts w:ascii="Arial" w:hAnsi="Arial" w:cs="Arial"/>
          <w:sz w:val="20"/>
          <w:szCs w:val="20"/>
        </w:rPr>
        <w:t>residents</w:t>
      </w:r>
      <w:proofErr w:type="gramEnd"/>
      <w:r w:rsidR="00B22989">
        <w:rPr>
          <w:rFonts w:ascii="Arial" w:hAnsi="Arial" w:cs="Arial"/>
          <w:sz w:val="20"/>
          <w:szCs w:val="20"/>
        </w:rPr>
        <w:t xml:space="preserve"> and </w:t>
      </w:r>
      <w:r w:rsidR="00183363" w:rsidRPr="00C92DBC">
        <w:rPr>
          <w:rFonts w:ascii="Arial" w:hAnsi="Arial" w:cs="Arial"/>
          <w:sz w:val="20"/>
          <w:szCs w:val="20"/>
        </w:rPr>
        <w:t xml:space="preserve">staff </w:t>
      </w:r>
      <w:r w:rsidRPr="00C92DBC">
        <w:rPr>
          <w:rFonts w:ascii="Arial" w:hAnsi="Arial" w:cs="Arial"/>
          <w:sz w:val="20"/>
          <w:szCs w:val="20"/>
        </w:rPr>
        <w:t>in their projects</w:t>
      </w:r>
      <w:r w:rsidR="001565C2">
        <w:rPr>
          <w:rFonts w:ascii="Arial" w:hAnsi="Arial" w:cs="Arial"/>
          <w:sz w:val="20"/>
          <w:szCs w:val="20"/>
        </w:rPr>
        <w:t xml:space="preserve">, if </w:t>
      </w:r>
      <w:r w:rsidRPr="00C92DBC">
        <w:rPr>
          <w:rFonts w:ascii="Arial" w:hAnsi="Arial" w:cs="Arial"/>
          <w:sz w:val="20"/>
          <w:szCs w:val="20"/>
        </w:rPr>
        <w:t xml:space="preserve">possible. </w:t>
      </w:r>
    </w:p>
    <w:p w14:paraId="04AA861E" w14:textId="2961626C" w:rsidR="000B008C" w:rsidRPr="00C92DBC" w:rsidRDefault="000B008C" w:rsidP="001351F4">
      <w:pPr>
        <w:pStyle w:val="ListParagraph"/>
        <w:numPr>
          <w:ilvl w:val="0"/>
          <w:numId w:val="34"/>
        </w:numPr>
        <w:spacing w:after="0"/>
        <w:rPr>
          <w:rFonts w:ascii="Arial" w:hAnsi="Arial" w:cs="Arial"/>
          <w:sz w:val="20"/>
          <w:szCs w:val="20"/>
        </w:rPr>
      </w:pPr>
      <w:r w:rsidRPr="00C92DBC">
        <w:rPr>
          <w:rFonts w:ascii="Arial" w:hAnsi="Arial" w:cs="Arial"/>
          <w:sz w:val="20"/>
          <w:szCs w:val="20"/>
        </w:rPr>
        <w:t xml:space="preserve">If </w:t>
      </w:r>
      <w:r w:rsidR="00567761" w:rsidRPr="00C92DBC">
        <w:rPr>
          <w:rFonts w:ascii="Arial" w:hAnsi="Arial" w:cs="Arial"/>
          <w:sz w:val="20"/>
          <w:szCs w:val="20"/>
        </w:rPr>
        <w:t xml:space="preserve">so, indicate </w:t>
      </w:r>
      <w:r w:rsidRPr="00C92DBC">
        <w:rPr>
          <w:rFonts w:ascii="Arial" w:hAnsi="Arial" w:cs="Arial"/>
          <w:sz w:val="20"/>
          <w:szCs w:val="20"/>
        </w:rPr>
        <w:t xml:space="preserve">how much voluntary time </w:t>
      </w:r>
      <w:r w:rsidR="00567761" w:rsidRPr="00C92DBC">
        <w:rPr>
          <w:rFonts w:ascii="Arial" w:hAnsi="Arial" w:cs="Arial"/>
          <w:sz w:val="20"/>
          <w:szCs w:val="20"/>
        </w:rPr>
        <w:t xml:space="preserve">or other resources </w:t>
      </w:r>
      <w:r w:rsidRPr="00C92DBC">
        <w:rPr>
          <w:rFonts w:ascii="Arial" w:hAnsi="Arial" w:cs="Arial"/>
          <w:sz w:val="20"/>
          <w:szCs w:val="20"/>
        </w:rPr>
        <w:t xml:space="preserve">UCC students or staff </w:t>
      </w:r>
      <w:r w:rsidR="00E01AAF">
        <w:rPr>
          <w:rFonts w:ascii="Arial" w:hAnsi="Arial" w:cs="Arial"/>
          <w:sz w:val="20"/>
          <w:szCs w:val="20"/>
        </w:rPr>
        <w:t xml:space="preserve">will volunteer </w:t>
      </w:r>
      <w:r w:rsidR="00643761">
        <w:rPr>
          <w:rFonts w:ascii="Arial" w:hAnsi="Arial" w:cs="Arial"/>
          <w:sz w:val="20"/>
          <w:szCs w:val="20"/>
        </w:rPr>
        <w:t>for</w:t>
      </w:r>
      <w:r w:rsidR="00643761" w:rsidRPr="00C92DBC">
        <w:rPr>
          <w:rFonts w:ascii="Arial" w:hAnsi="Arial" w:cs="Arial"/>
          <w:sz w:val="20"/>
          <w:szCs w:val="20"/>
        </w:rPr>
        <w:t xml:space="preserve"> </w:t>
      </w:r>
      <w:r w:rsidRPr="00C92DBC">
        <w:rPr>
          <w:rFonts w:ascii="Arial" w:hAnsi="Arial" w:cs="Arial"/>
          <w:sz w:val="20"/>
          <w:szCs w:val="20"/>
        </w:rPr>
        <w:t>the project.</w:t>
      </w:r>
    </w:p>
    <w:p w14:paraId="678A33E4" w14:textId="7E4BCB7C" w:rsidR="000B008C" w:rsidRPr="00C92DBC" w:rsidRDefault="000B008C" w:rsidP="001351F4">
      <w:pPr>
        <w:pStyle w:val="ListParagraph"/>
        <w:numPr>
          <w:ilvl w:val="0"/>
          <w:numId w:val="34"/>
        </w:numPr>
        <w:spacing w:after="0"/>
        <w:rPr>
          <w:rFonts w:ascii="Arial" w:hAnsi="Arial" w:cs="Arial"/>
          <w:sz w:val="20"/>
          <w:szCs w:val="20"/>
        </w:rPr>
      </w:pPr>
      <w:r w:rsidRPr="00C92DBC">
        <w:rPr>
          <w:rFonts w:ascii="Arial" w:hAnsi="Arial" w:cs="Arial"/>
          <w:sz w:val="20"/>
          <w:szCs w:val="20"/>
        </w:rPr>
        <w:t xml:space="preserve">Other organisations may be willing to contribute matching </w:t>
      </w:r>
      <w:r w:rsidR="006B1964" w:rsidRPr="00C92DBC">
        <w:rPr>
          <w:rFonts w:ascii="Arial" w:hAnsi="Arial" w:cs="Arial"/>
          <w:sz w:val="20"/>
          <w:szCs w:val="20"/>
        </w:rPr>
        <w:t xml:space="preserve">voluntary </w:t>
      </w:r>
      <w:r w:rsidRPr="00C92DBC">
        <w:rPr>
          <w:rFonts w:ascii="Arial" w:hAnsi="Arial" w:cs="Arial"/>
          <w:sz w:val="20"/>
          <w:szCs w:val="20"/>
        </w:rPr>
        <w:t xml:space="preserve">time or resources to your project. If so, please indicate this in your application. </w:t>
      </w:r>
    </w:p>
    <w:p w14:paraId="06A6025F" w14:textId="77777777" w:rsidR="00855F83" w:rsidRDefault="00855F83" w:rsidP="00855F83">
      <w:pPr>
        <w:spacing w:after="0"/>
        <w:rPr>
          <w:rFonts w:ascii="Arial" w:hAnsi="Arial" w:cs="Arial"/>
        </w:rPr>
      </w:pPr>
    </w:p>
    <w:p w14:paraId="4CC65DAF" w14:textId="15089E1A" w:rsidR="00B77524" w:rsidRDefault="001C37C9" w:rsidP="001351F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E83879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Celebration &amp; Communication.</w:t>
      </w:r>
    </w:p>
    <w:p w14:paraId="22FCD6AE" w14:textId="77777777" w:rsidR="001C37C9" w:rsidRDefault="00E01AAF" w:rsidP="001351F4">
      <w:pPr>
        <w:pStyle w:val="ListParagraph"/>
        <w:numPr>
          <w:ilvl w:val="0"/>
          <w:numId w:val="39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encourage you to celebrate what your project achieves.</w:t>
      </w:r>
    </w:p>
    <w:p w14:paraId="13B98E2E" w14:textId="20922E09" w:rsidR="006B1964" w:rsidRPr="001C37C9" w:rsidRDefault="006B1964" w:rsidP="001351F4">
      <w:pPr>
        <w:pStyle w:val="ListParagraph"/>
        <w:numPr>
          <w:ilvl w:val="0"/>
          <w:numId w:val="39"/>
        </w:numPr>
        <w:spacing w:after="0"/>
        <w:rPr>
          <w:rFonts w:ascii="Arial" w:hAnsi="Arial" w:cs="Arial"/>
          <w:sz w:val="20"/>
          <w:szCs w:val="20"/>
        </w:rPr>
      </w:pPr>
      <w:r w:rsidRPr="001C37C9">
        <w:rPr>
          <w:rFonts w:ascii="Arial" w:hAnsi="Arial" w:cs="Arial"/>
          <w:sz w:val="20"/>
          <w:szCs w:val="20"/>
        </w:rPr>
        <w:t xml:space="preserve">Tell others about what you did. </w:t>
      </w:r>
      <w:proofErr w:type="gramStart"/>
      <w:r w:rsidRPr="001C37C9">
        <w:rPr>
          <w:rFonts w:ascii="Arial" w:hAnsi="Arial" w:cs="Arial"/>
          <w:sz w:val="20"/>
          <w:szCs w:val="20"/>
        </w:rPr>
        <w:t>e.g.</w:t>
      </w:r>
      <w:proofErr w:type="gramEnd"/>
      <w:r w:rsidRPr="001C37C9">
        <w:rPr>
          <w:rFonts w:ascii="Arial" w:hAnsi="Arial" w:cs="Arial"/>
          <w:sz w:val="20"/>
          <w:szCs w:val="20"/>
        </w:rPr>
        <w:t xml:space="preserve"> via your local newsletter or website</w:t>
      </w:r>
      <w:r w:rsidR="00E01AAF" w:rsidRPr="001C37C9">
        <w:rPr>
          <w:rFonts w:ascii="Arial" w:hAnsi="Arial" w:cs="Arial"/>
          <w:sz w:val="20"/>
          <w:szCs w:val="20"/>
        </w:rPr>
        <w:t xml:space="preserve"> </w:t>
      </w:r>
      <w:r w:rsidR="00C92DBC" w:rsidRPr="001C37C9">
        <w:rPr>
          <w:rFonts w:ascii="Arial" w:hAnsi="Arial" w:cs="Arial"/>
          <w:sz w:val="20"/>
          <w:szCs w:val="20"/>
        </w:rPr>
        <w:t>etc</w:t>
      </w:r>
      <w:r w:rsidRPr="001C37C9">
        <w:rPr>
          <w:rFonts w:ascii="Arial" w:hAnsi="Arial" w:cs="Arial"/>
          <w:sz w:val="20"/>
          <w:szCs w:val="20"/>
        </w:rPr>
        <w:t xml:space="preserve">. </w:t>
      </w:r>
    </w:p>
    <w:p w14:paraId="7FC02FED" w14:textId="69704951" w:rsidR="006B1964" w:rsidRPr="006B1964" w:rsidRDefault="006B1964" w:rsidP="00C92DBC">
      <w:pPr>
        <w:pBdr>
          <w:top w:val="dotted" w:sz="4" w:space="1" w:color="auto"/>
          <w:bottom w:val="dotted" w:sz="4" w:space="1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</w:rPr>
      </w:pPr>
      <w:r w:rsidRPr="006B1964">
        <w:rPr>
          <w:rFonts w:ascii="Arial" w:hAnsi="Arial" w:cs="Arial"/>
          <w:b/>
        </w:rPr>
        <w:t>REPORTING</w:t>
      </w:r>
    </w:p>
    <w:p w14:paraId="475286E7" w14:textId="73458DC5" w:rsidR="00091A45" w:rsidRDefault="00567761" w:rsidP="001351F4">
      <w:pPr>
        <w:spacing w:after="0"/>
        <w:rPr>
          <w:rFonts w:ascii="Arial" w:hAnsi="Arial" w:cs="Arial"/>
        </w:rPr>
      </w:pPr>
      <w:r w:rsidRPr="001351F4">
        <w:rPr>
          <w:rFonts w:ascii="Arial" w:hAnsi="Arial" w:cs="Arial"/>
          <w:color w:val="000000" w:themeColor="text1"/>
        </w:rPr>
        <w:t>An end of p</w:t>
      </w:r>
      <w:r w:rsidR="00091A45" w:rsidRPr="001351F4">
        <w:rPr>
          <w:rFonts w:ascii="Arial" w:hAnsi="Arial" w:cs="Arial"/>
          <w:color w:val="000000" w:themeColor="text1"/>
        </w:rPr>
        <w:t xml:space="preserve">roject </w:t>
      </w:r>
      <w:r w:rsidR="00B77524" w:rsidRPr="001351F4">
        <w:rPr>
          <w:rFonts w:ascii="Arial" w:hAnsi="Arial" w:cs="Arial"/>
          <w:color w:val="000000" w:themeColor="text1"/>
          <w:u w:val="single"/>
        </w:rPr>
        <w:t>email</w:t>
      </w:r>
      <w:r w:rsidR="00B77524" w:rsidRPr="001351F4">
        <w:rPr>
          <w:rFonts w:ascii="Arial" w:hAnsi="Arial" w:cs="Arial"/>
          <w:color w:val="000000" w:themeColor="text1"/>
        </w:rPr>
        <w:t xml:space="preserve"> </w:t>
      </w:r>
      <w:r w:rsidRPr="001351F4">
        <w:rPr>
          <w:rFonts w:ascii="Arial" w:hAnsi="Arial" w:cs="Arial"/>
          <w:color w:val="000000" w:themeColor="text1"/>
        </w:rPr>
        <w:t>r</w:t>
      </w:r>
      <w:r w:rsidR="00091A45" w:rsidRPr="001351F4">
        <w:rPr>
          <w:rFonts w:ascii="Arial" w:hAnsi="Arial" w:cs="Arial"/>
          <w:color w:val="000000" w:themeColor="text1"/>
        </w:rPr>
        <w:t>eport</w:t>
      </w:r>
      <w:r w:rsidRPr="001351F4">
        <w:rPr>
          <w:rFonts w:ascii="Arial" w:hAnsi="Arial" w:cs="Arial"/>
          <w:color w:val="000000" w:themeColor="text1"/>
        </w:rPr>
        <w:t xml:space="preserve"> will be </w:t>
      </w:r>
      <w:r w:rsidR="00EF527A" w:rsidRPr="001351F4">
        <w:rPr>
          <w:rFonts w:ascii="Arial" w:hAnsi="Arial" w:cs="Arial"/>
          <w:color w:val="000000" w:themeColor="text1"/>
        </w:rPr>
        <w:t>req</w:t>
      </w:r>
      <w:r w:rsidR="000319BD" w:rsidRPr="001351F4">
        <w:rPr>
          <w:rFonts w:ascii="Arial" w:hAnsi="Arial" w:cs="Arial"/>
          <w:color w:val="000000" w:themeColor="text1"/>
        </w:rPr>
        <w:t xml:space="preserve">uired upon completion of the project. </w:t>
      </w:r>
      <w:r w:rsidR="00C92DBC">
        <w:rPr>
          <w:rFonts w:ascii="Arial" w:hAnsi="Arial" w:cs="Arial"/>
        </w:rPr>
        <w:t>Tell us in an email:</w:t>
      </w:r>
    </w:p>
    <w:p w14:paraId="4A669EEE" w14:textId="50BDC68D" w:rsidR="00F41AD8" w:rsidRPr="006B1964" w:rsidRDefault="00567761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6B1964">
        <w:rPr>
          <w:rFonts w:ascii="Arial" w:hAnsi="Arial" w:cs="Arial"/>
          <w:sz w:val="20"/>
          <w:szCs w:val="20"/>
        </w:rPr>
        <w:t>What did the project achieve?</w:t>
      </w:r>
    </w:p>
    <w:p w14:paraId="1B76E7A4" w14:textId="04F8C436" w:rsidR="00B77524" w:rsidRPr="006B1964" w:rsidRDefault="00B77524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6B1964">
        <w:rPr>
          <w:rFonts w:ascii="Arial" w:hAnsi="Arial" w:cs="Arial"/>
          <w:sz w:val="20"/>
          <w:szCs w:val="20"/>
        </w:rPr>
        <w:t>What are people saying about the project? Include some quotes.</w:t>
      </w:r>
    </w:p>
    <w:p w14:paraId="0CF99651" w14:textId="64BB58AD" w:rsidR="00567761" w:rsidRPr="006B1964" w:rsidRDefault="00526DB8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6B1964">
        <w:rPr>
          <w:rFonts w:ascii="Arial" w:hAnsi="Arial" w:cs="Arial"/>
          <w:sz w:val="20"/>
          <w:szCs w:val="20"/>
        </w:rPr>
        <w:t>Please identify any problems or issues arising.</w:t>
      </w:r>
    </w:p>
    <w:p w14:paraId="5DEBFF94" w14:textId="50CA7099" w:rsidR="00F41AD8" w:rsidRPr="006B1964" w:rsidRDefault="00567761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6B1964">
        <w:rPr>
          <w:rFonts w:ascii="Arial" w:hAnsi="Arial" w:cs="Arial"/>
          <w:sz w:val="20"/>
          <w:szCs w:val="20"/>
        </w:rPr>
        <w:t>How much volunteer time was committed</w:t>
      </w:r>
      <w:r w:rsidR="00091A45" w:rsidRPr="006B1964">
        <w:rPr>
          <w:rFonts w:ascii="Arial" w:hAnsi="Arial" w:cs="Arial"/>
          <w:sz w:val="20"/>
          <w:szCs w:val="20"/>
        </w:rPr>
        <w:t xml:space="preserve"> (Neighbours, Students, UCC </w:t>
      </w:r>
      <w:proofErr w:type="gramStart"/>
      <w:r w:rsidR="00091A45" w:rsidRPr="006B1964">
        <w:rPr>
          <w:rFonts w:ascii="Arial" w:hAnsi="Arial" w:cs="Arial"/>
          <w:sz w:val="20"/>
          <w:szCs w:val="20"/>
        </w:rPr>
        <w:t>Staff</w:t>
      </w:r>
      <w:r w:rsidRPr="006B1964">
        <w:rPr>
          <w:rFonts w:ascii="Arial" w:hAnsi="Arial" w:cs="Arial"/>
          <w:sz w:val="20"/>
          <w:szCs w:val="20"/>
        </w:rPr>
        <w:t>, Other</w:t>
      </w:r>
      <w:r w:rsidR="00E01AAF">
        <w:rPr>
          <w:rFonts w:ascii="Arial" w:hAnsi="Arial" w:cs="Arial"/>
          <w:sz w:val="20"/>
          <w:szCs w:val="20"/>
        </w:rPr>
        <w:t>s</w:t>
      </w:r>
      <w:r w:rsidR="00091A45" w:rsidRPr="006B1964">
        <w:rPr>
          <w:rFonts w:ascii="Arial" w:hAnsi="Arial" w:cs="Arial"/>
          <w:sz w:val="20"/>
          <w:szCs w:val="20"/>
        </w:rPr>
        <w:t>)</w:t>
      </w:r>
      <w:r w:rsidR="00526DB8" w:rsidRPr="006B1964">
        <w:rPr>
          <w:rFonts w:ascii="Arial" w:hAnsi="Arial" w:cs="Arial"/>
          <w:sz w:val="20"/>
          <w:szCs w:val="20"/>
        </w:rPr>
        <w:t>.</w:t>
      </w:r>
      <w:proofErr w:type="gramEnd"/>
    </w:p>
    <w:p w14:paraId="5082C14A" w14:textId="4C39C891" w:rsidR="00526DB8" w:rsidRPr="006B1964" w:rsidRDefault="00E01AAF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clude a few project </w:t>
      </w:r>
      <w:r w:rsidR="00526DB8" w:rsidRPr="006B1964">
        <w:rPr>
          <w:rFonts w:ascii="Arial" w:hAnsi="Arial" w:cs="Arial"/>
          <w:sz w:val="20"/>
          <w:szCs w:val="20"/>
        </w:rPr>
        <w:t>photographs (</w:t>
      </w:r>
      <w:r w:rsidR="00B77524" w:rsidRPr="006B1964">
        <w:rPr>
          <w:rFonts w:ascii="Arial" w:hAnsi="Arial" w:cs="Arial"/>
          <w:sz w:val="20"/>
          <w:szCs w:val="20"/>
        </w:rPr>
        <w:t xml:space="preserve">attach them in the </w:t>
      </w:r>
      <w:r w:rsidR="00526DB8" w:rsidRPr="006B1964">
        <w:rPr>
          <w:rFonts w:ascii="Arial" w:hAnsi="Arial" w:cs="Arial"/>
          <w:sz w:val="20"/>
          <w:szCs w:val="20"/>
        </w:rPr>
        <w:t>email</w:t>
      </w:r>
      <w:r w:rsidR="00B77524" w:rsidRPr="006B1964">
        <w:rPr>
          <w:rFonts w:ascii="Arial" w:hAnsi="Arial" w:cs="Arial"/>
          <w:sz w:val="20"/>
          <w:szCs w:val="20"/>
        </w:rPr>
        <w:t xml:space="preserve"> </w:t>
      </w:r>
      <w:r w:rsidR="00567761" w:rsidRPr="006B1964">
        <w:rPr>
          <w:rFonts w:ascii="Arial" w:hAnsi="Arial" w:cs="Arial"/>
          <w:sz w:val="20"/>
          <w:szCs w:val="20"/>
        </w:rPr>
        <w:t>to us</w:t>
      </w:r>
      <w:r w:rsidR="00526DB8" w:rsidRPr="006B1964">
        <w:rPr>
          <w:rFonts w:ascii="Arial" w:hAnsi="Arial" w:cs="Arial"/>
          <w:sz w:val="20"/>
          <w:szCs w:val="20"/>
        </w:rPr>
        <w:t xml:space="preserve">) </w:t>
      </w:r>
    </w:p>
    <w:p w14:paraId="2776ADF2" w14:textId="7BE01629" w:rsidR="00567761" w:rsidRPr="006B1964" w:rsidRDefault="00E01AAF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ttach </w:t>
      </w:r>
      <w:r w:rsidR="00B77524" w:rsidRPr="006B1964">
        <w:rPr>
          <w:rFonts w:ascii="Arial" w:hAnsi="Arial" w:cs="Arial"/>
          <w:sz w:val="20"/>
          <w:szCs w:val="20"/>
        </w:rPr>
        <w:t xml:space="preserve">receipts for expenditure or post </w:t>
      </w:r>
      <w:r w:rsidR="00C92DBC">
        <w:rPr>
          <w:rFonts w:ascii="Arial" w:hAnsi="Arial" w:cs="Arial"/>
          <w:sz w:val="20"/>
          <w:szCs w:val="20"/>
        </w:rPr>
        <w:t xml:space="preserve">them </w:t>
      </w:r>
      <w:r w:rsidR="00B77524" w:rsidRPr="006B1964">
        <w:rPr>
          <w:rFonts w:ascii="Arial" w:hAnsi="Arial" w:cs="Arial"/>
          <w:sz w:val="20"/>
          <w:szCs w:val="20"/>
        </w:rPr>
        <w:t xml:space="preserve">to </w:t>
      </w:r>
      <w:r w:rsidR="00C21A6D">
        <w:rPr>
          <w:rFonts w:ascii="Arial" w:hAnsi="Arial" w:cs="Arial"/>
          <w:sz w:val="20"/>
          <w:szCs w:val="20"/>
        </w:rPr>
        <w:t xml:space="preserve">the Office of Accommodation &amp; Community Life, </w:t>
      </w:r>
      <w:r w:rsidR="00F6103F" w:rsidRPr="00F6103F">
        <w:rPr>
          <w:rFonts w:ascii="Arial" w:hAnsi="Arial" w:cs="Arial"/>
          <w:sz w:val="20"/>
          <w:szCs w:val="20"/>
        </w:rPr>
        <w:t>University College Cork, South Lodge, College Road, Cork, T12 RXA9</w:t>
      </w:r>
    </w:p>
    <w:p w14:paraId="46B4B661" w14:textId="5EBF2A23" w:rsidR="00570B58" w:rsidRDefault="00091A45" w:rsidP="00567761">
      <w:pPr>
        <w:pStyle w:val="NoSpacing"/>
      </w:pPr>
      <w:r>
        <w:tab/>
      </w:r>
      <w:r>
        <w:tab/>
      </w:r>
    </w:p>
    <w:p w14:paraId="39CF9A12" w14:textId="69F87C8E" w:rsidR="00FB5E23" w:rsidRPr="00FB5E23" w:rsidRDefault="00FB5E23" w:rsidP="00FB5E23">
      <w:pPr>
        <w:pBdr>
          <w:top w:val="dotted" w:sz="4" w:space="1" w:color="auto"/>
          <w:bottom w:val="dotted" w:sz="4" w:space="1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>TO  APPLY</w:t>
      </w:r>
      <w:proofErr w:type="gramEnd"/>
    </w:p>
    <w:p w14:paraId="61B7CE50" w14:textId="66C07BAC" w:rsidR="006B1964" w:rsidRDefault="00F41AD8" w:rsidP="00526DB8">
      <w:pPr>
        <w:rPr>
          <w:rFonts w:ascii="Arial" w:hAnsi="Arial" w:cs="Arial"/>
        </w:rPr>
      </w:pPr>
      <w:r w:rsidRPr="00F41AD8">
        <w:rPr>
          <w:rFonts w:ascii="Arial" w:hAnsi="Arial" w:cs="Arial"/>
        </w:rPr>
        <w:t xml:space="preserve">PLEASE </w:t>
      </w:r>
      <w:r w:rsidR="00B77524" w:rsidRPr="00C21A6D">
        <w:rPr>
          <w:rFonts w:ascii="Arial" w:hAnsi="Arial" w:cs="Arial"/>
          <w:u w:val="single"/>
        </w:rPr>
        <w:t>email</w:t>
      </w:r>
      <w:r w:rsidR="00C21A6D" w:rsidRPr="00C21A6D">
        <w:rPr>
          <w:rFonts w:ascii="Arial" w:hAnsi="Arial" w:cs="Arial"/>
          <w:u w:val="single"/>
        </w:rPr>
        <w:t xml:space="preserve"> or post</w:t>
      </w:r>
      <w:r w:rsidR="00B77524">
        <w:rPr>
          <w:rFonts w:ascii="Arial" w:hAnsi="Arial" w:cs="Arial"/>
        </w:rPr>
        <w:t xml:space="preserve"> </w:t>
      </w:r>
      <w:r w:rsidR="00091A45">
        <w:rPr>
          <w:rFonts w:ascii="Arial" w:hAnsi="Arial" w:cs="Arial"/>
        </w:rPr>
        <w:t>your</w:t>
      </w:r>
      <w:r w:rsidR="00B22989">
        <w:rPr>
          <w:rFonts w:ascii="Arial" w:hAnsi="Arial" w:cs="Arial"/>
        </w:rPr>
        <w:t xml:space="preserve"> application </w:t>
      </w:r>
      <w:r w:rsidR="00091A45">
        <w:rPr>
          <w:rFonts w:ascii="Arial" w:hAnsi="Arial" w:cs="Arial"/>
        </w:rPr>
        <w:t xml:space="preserve">before the deadline. </w:t>
      </w:r>
    </w:p>
    <w:p w14:paraId="5387FAA1" w14:textId="21E247F0" w:rsidR="00B55D3F" w:rsidRDefault="00B55D3F" w:rsidP="00526DB8">
      <w:pPr>
        <w:rPr>
          <w:rFonts w:ascii="Arial" w:hAnsi="Arial" w:cs="Arial"/>
        </w:rPr>
      </w:pPr>
      <w:r>
        <w:rPr>
          <w:rFonts w:ascii="Arial" w:hAnsi="Arial" w:cs="Arial"/>
        </w:rPr>
        <w:t>Email:</w:t>
      </w:r>
      <w:r w:rsidR="000319BD">
        <w:rPr>
          <w:rFonts w:ascii="Arial" w:hAnsi="Arial" w:cs="Arial"/>
        </w:rPr>
        <w:t xml:space="preserve"> </w:t>
      </w:r>
      <w:r w:rsidR="003743E2" w:rsidRPr="003743E2">
        <w:rPr>
          <w:rFonts w:ascii="Arial" w:hAnsi="Arial" w:cs="Arial"/>
        </w:rPr>
        <w:t>g.mulcahy@ucc.ie</w:t>
      </w:r>
    </w:p>
    <w:p w14:paraId="347369FA" w14:textId="12A19899" w:rsidR="00B55D3F" w:rsidRDefault="00B55D3F" w:rsidP="00526DB8">
      <w:pPr>
        <w:rPr>
          <w:rFonts w:ascii="Arial" w:hAnsi="Arial" w:cs="Arial"/>
        </w:rPr>
      </w:pPr>
      <w:r>
        <w:rPr>
          <w:rFonts w:ascii="Arial" w:hAnsi="Arial" w:cs="Arial"/>
        </w:rPr>
        <w:t>Postal address:</w:t>
      </w:r>
      <w:r w:rsidR="00F6103F" w:rsidRPr="00F6103F">
        <w:t xml:space="preserve"> </w:t>
      </w:r>
      <w:r w:rsidR="00F6103F" w:rsidRPr="00F6103F">
        <w:rPr>
          <w:rFonts w:ascii="Arial" w:hAnsi="Arial" w:cs="Arial"/>
        </w:rPr>
        <w:t>Office of Accommodation &amp; Community Life, University College Cork, South Lodge, College Road, Cork, T12 RXA9</w:t>
      </w:r>
    </w:p>
    <w:p w14:paraId="4E2C468D" w14:textId="77777777" w:rsidR="007B3241" w:rsidRDefault="006B1964" w:rsidP="00066FAE">
      <w:pPr>
        <w:jc w:val="center"/>
        <w:rPr>
          <w:rFonts w:ascii="Arial" w:hAnsi="Arial" w:cs="Arial"/>
          <w:b/>
        </w:rPr>
      </w:pPr>
      <w:r w:rsidRPr="00066FAE">
        <w:rPr>
          <w:rFonts w:ascii="Arial" w:hAnsi="Arial" w:cs="Arial"/>
          <w:b/>
          <w:sz w:val="20"/>
          <w:szCs w:val="20"/>
        </w:rPr>
        <w:t xml:space="preserve">At this time, the scheme is a pilot, and only neighbourhoods in the Cork South Central and </w:t>
      </w:r>
      <w:proofErr w:type="gramStart"/>
      <w:r w:rsidRPr="00066FAE">
        <w:rPr>
          <w:rFonts w:ascii="Arial" w:hAnsi="Arial" w:cs="Arial"/>
          <w:b/>
          <w:sz w:val="20"/>
          <w:szCs w:val="20"/>
        </w:rPr>
        <w:t>South West</w:t>
      </w:r>
      <w:proofErr w:type="gramEnd"/>
      <w:r w:rsidRPr="00066FAE">
        <w:rPr>
          <w:rFonts w:ascii="Arial" w:hAnsi="Arial" w:cs="Arial"/>
          <w:b/>
          <w:sz w:val="20"/>
          <w:szCs w:val="20"/>
        </w:rPr>
        <w:t xml:space="preserve"> Districts, that have significant numbers of UCC students residing in the area, are invited to apply.</w:t>
      </w:r>
      <w:r w:rsidRPr="00C92DBC">
        <w:rPr>
          <w:rFonts w:ascii="Arial" w:hAnsi="Arial" w:cs="Arial"/>
          <w:b/>
        </w:rPr>
        <w:t xml:space="preserve"> </w:t>
      </w:r>
    </w:p>
    <w:p w14:paraId="42909DE2" w14:textId="57FED357" w:rsidR="006B1964" w:rsidRPr="00066FAE" w:rsidRDefault="00066FAE" w:rsidP="00066FAE">
      <w:pPr>
        <w:jc w:val="center"/>
        <w:rPr>
          <w:rFonts w:ascii="Arial" w:hAnsi="Arial" w:cs="Arial"/>
          <w:b/>
          <w:color w:val="CC9900"/>
          <w:u w:val="single"/>
        </w:rPr>
      </w:pPr>
      <w:r w:rsidRPr="001351F4">
        <w:rPr>
          <w:rFonts w:ascii="Arial" w:hAnsi="Arial" w:cs="Arial"/>
          <w:b/>
          <w:color w:val="FF0000"/>
          <w:sz w:val="24"/>
          <w:szCs w:val="24"/>
          <w:u w:val="single"/>
        </w:rPr>
        <w:t xml:space="preserve">Applications are due on or </w:t>
      </w:r>
      <w:r w:rsidR="00D23C73">
        <w:rPr>
          <w:rFonts w:ascii="Arial" w:hAnsi="Arial" w:cs="Arial"/>
          <w:b/>
          <w:color w:val="FF0000"/>
          <w:sz w:val="24"/>
          <w:szCs w:val="24"/>
          <w:u w:val="single"/>
        </w:rPr>
        <w:t>before 12 noon on Friday 28</w:t>
      </w:r>
      <w:r w:rsidR="00D23C73" w:rsidRPr="001351F4">
        <w:rPr>
          <w:rFonts w:ascii="Arial" w:hAnsi="Arial" w:cs="Arial"/>
          <w:b/>
          <w:color w:val="FF0000"/>
          <w:sz w:val="24"/>
          <w:szCs w:val="24"/>
          <w:u w:val="single"/>
          <w:vertAlign w:val="superscript"/>
        </w:rPr>
        <w:t>th</w:t>
      </w:r>
      <w:r w:rsidR="00D23C73">
        <w:rPr>
          <w:rFonts w:ascii="Arial" w:hAnsi="Arial" w:cs="Arial"/>
          <w:b/>
          <w:color w:val="FF0000"/>
          <w:sz w:val="24"/>
          <w:szCs w:val="24"/>
          <w:u w:val="single"/>
        </w:rPr>
        <w:t xml:space="preserve"> of October 2022</w:t>
      </w:r>
    </w:p>
    <w:sectPr w:rsidR="006B1964" w:rsidRPr="00066FAE" w:rsidSect="00E02313"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51022" w14:textId="77777777" w:rsidR="00D02097" w:rsidRDefault="00D02097">
      <w:pPr>
        <w:spacing w:after="0" w:line="240" w:lineRule="auto"/>
      </w:pPr>
      <w:r>
        <w:separator/>
      </w:r>
    </w:p>
  </w:endnote>
  <w:endnote w:type="continuationSeparator" w:id="0">
    <w:p w14:paraId="7C43C179" w14:textId="77777777" w:rsidR="00D02097" w:rsidRDefault="00D020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E574C" w14:textId="77777777" w:rsidR="00D02097" w:rsidRDefault="00D02097">
      <w:pPr>
        <w:spacing w:after="0" w:line="240" w:lineRule="auto"/>
      </w:pPr>
      <w:r>
        <w:separator/>
      </w:r>
    </w:p>
  </w:footnote>
  <w:footnote w:type="continuationSeparator" w:id="0">
    <w:p w14:paraId="654155A1" w14:textId="77777777" w:rsidR="00D02097" w:rsidRDefault="00D020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1920"/>
    <w:multiLevelType w:val="hybridMultilevel"/>
    <w:tmpl w:val="58F402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98F6064"/>
    <w:multiLevelType w:val="hybridMultilevel"/>
    <w:tmpl w:val="A0488542"/>
    <w:lvl w:ilvl="0" w:tplc="08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13745E"/>
    <w:multiLevelType w:val="hybridMultilevel"/>
    <w:tmpl w:val="1A348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B4F77"/>
    <w:multiLevelType w:val="hybridMultilevel"/>
    <w:tmpl w:val="300489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77105F9"/>
    <w:multiLevelType w:val="hybridMultilevel"/>
    <w:tmpl w:val="2CB0D232"/>
    <w:lvl w:ilvl="0" w:tplc="0809000F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5BADB6A">
      <w:start w:val="2"/>
      <w:numFmt w:val="lowerLetter"/>
      <w:lvlText w:val="%2.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2" w:tplc="6CC2E4C0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8BA3D2F"/>
    <w:multiLevelType w:val="hybridMultilevel"/>
    <w:tmpl w:val="E24AE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F4586"/>
    <w:multiLevelType w:val="hybridMultilevel"/>
    <w:tmpl w:val="EF32E7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AF71C8F"/>
    <w:multiLevelType w:val="hybridMultilevel"/>
    <w:tmpl w:val="448053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BFB2B93"/>
    <w:multiLevelType w:val="hybridMultilevel"/>
    <w:tmpl w:val="39B643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EBA0E1A"/>
    <w:multiLevelType w:val="multilevel"/>
    <w:tmpl w:val="B5AE555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lowerLetter"/>
      <w:lvlText w:val="%2.)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6E5197"/>
    <w:multiLevelType w:val="hybridMultilevel"/>
    <w:tmpl w:val="23168B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4C726BE"/>
    <w:multiLevelType w:val="hybridMultilevel"/>
    <w:tmpl w:val="0BF290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55E4D94"/>
    <w:multiLevelType w:val="hybridMultilevel"/>
    <w:tmpl w:val="E50A3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3108F8"/>
    <w:multiLevelType w:val="hybridMultilevel"/>
    <w:tmpl w:val="A87E84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C4924D5"/>
    <w:multiLevelType w:val="hybridMultilevel"/>
    <w:tmpl w:val="68B681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F1B4C5C"/>
    <w:multiLevelType w:val="hybridMultilevel"/>
    <w:tmpl w:val="084A82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01D7801"/>
    <w:multiLevelType w:val="multilevel"/>
    <w:tmpl w:val="7F765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tabs>
          <w:tab w:val="num" w:pos="750"/>
        </w:tabs>
        <w:ind w:left="750" w:hanging="39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17" w15:restartNumberingAfterBreak="0">
    <w:nsid w:val="30CC2C4D"/>
    <w:multiLevelType w:val="hybridMultilevel"/>
    <w:tmpl w:val="8F9027E6"/>
    <w:lvl w:ilvl="0" w:tplc="08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3A20BE1"/>
    <w:multiLevelType w:val="hybridMultilevel"/>
    <w:tmpl w:val="478AE92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56A6415"/>
    <w:multiLevelType w:val="hybridMultilevel"/>
    <w:tmpl w:val="A8CA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E936D6"/>
    <w:multiLevelType w:val="hybridMultilevel"/>
    <w:tmpl w:val="F1EC8B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7184B96"/>
    <w:multiLevelType w:val="hybridMultilevel"/>
    <w:tmpl w:val="072EE9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372E258E"/>
    <w:multiLevelType w:val="hybridMultilevel"/>
    <w:tmpl w:val="8CA89DF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EB60998"/>
    <w:multiLevelType w:val="hybridMultilevel"/>
    <w:tmpl w:val="B1B63F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D67A89"/>
    <w:multiLevelType w:val="hybridMultilevel"/>
    <w:tmpl w:val="48D8E30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4E6C10"/>
    <w:multiLevelType w:val="hybridMultilevel"/>
    <w:tmpl w:val="A87E84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452F4F2C"/>
    <w:multiLevelType w:val="hybridMultilevel"/>
    <w:tmpl w:val="0770D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122CA4"/>
    <w:multiLevelType w:val="hybridMultilevel"/>
    <w:tmpl w:val="D9041BE0"/>
    <w:lvl w:ilvl="0" w:tplc="08090019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B55A51"/>
    <w:multiLevelType w:val="hybridMultilevel"/>
    <w:tmpl w:val="44166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F6369F"/>
    <w:multiLevelType w:val="hybridMultilevel"/>
    <w:tmpl w:val="ED2E7FD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A2259E"/>
    <w:multiLevelType w:val="hybridMultilevel"/>
    <w:tmpl w:val="04046292"/>
    <w:lvl w:ilvl="0" w:tplc="08090019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E2F738F"/>
    <w:multiLevelType w:val="hybridMultilevel"/>
    <w:tmpl w:val="FF921D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EA2ACC"/>
    <w:multiLevelType w:val="hybridMultilevel"/>
    <w:tmpl w:val="C1E2B414"/>
    <w:lvl w:ilvl="0" w:tplc="18B4F93A">
      <w:start w:val="4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19D097A"/>
    <w:multiLevelType w:val="hybridMultilevel"/>
    <w:tmpl w:val="23168B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8553F5E"/>
    <w:multiLevelType w:val="hybridMultilevel"/>
    <w:tmpl w:val="5970A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16005E"/>
    <w:multiLevelType w:val="hybridMultilevel"/>
    <w:tmpl w:val="DB7E1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0464E6"/>
    <w:multiLevelType w:val="hybridMultilevel"/>
    <w:tmpl w:val="24FE65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015188"/>
    <w:multiLevelType w:val="hybridMultilevel"/>
    <w:tmpl w:val="D9BA3E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AF01AFB"/>
    <w:multiLevelType w:val="hybridMultilevel"/>
    <w:tmpl w:val="A87E84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C4F33D9"/>
    <w:multiLevelType w:val="hybridMultilevel"/>
    <w:tmpl w:val="9B1C0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A03C31"/>
    <w:multiLevelType w:val="hybridMultilevel"/>
    <w:tmpl w:val="336ADF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40"/>
  </w:num>
  <w:num w:numId="3">
    <w:abstractNumId w:val="0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33"/>
  </w:num>
  <w:num w:numId="9">
    <w:abstractNumId w:val="20"/>
  </w:num>
  <w:num w:numId="10">
    <w:abstractNumId w:val="18"/>
  </w:num>
  <w:num w:numId="11">
    <w:abstractNumId w:val="25"/>
  </w:num>
  <w:num w:numId="12">
    <w:abstractNumId w:val="11"/>
  </w:num>
  <w:num w:numId="13">
    <w:abstractNumId w:val="21"/>
  </w:num>
  <w:num w:numId="14">
    <w:abstractNumId w:val="37"/>
  </w:num>
  <w:num w:numId="15">
    <w:abstractNumId w:val="15"/>
  </w:num>
  <w:num w:numId="16">
    <w:abstractNumId w:val="16"/>
  </w:num>
  <w:num w:numId="17">
    <w:abstractNumId w:val="22"/>
  </w:num>
  <w:num w:numId="18">
    <w:abstractNumId w:val="17"/>
  </w:num>
  <w:num w:numId="19">
    <w:abstractNumId w:val="4"/>
  </w:num>
  <w:num w:numId="20">
    <w:abstractNumId w:val="9"/>
  </w:num>
  <w:num w:numId="21">
    <w:abstractNumId w:val="1"/>
  </w:num>
  <w:num w:numId="22">
    <w:abstractNumId w:val="27"/>
  </w:num>
  <w:num w:numId="23">
    <w:abstractNumId w:val="30"/>
  </w:num>
  <w:num w:numId="24">
    <w:abstractNumId w:val="32"/>
  </w:num>
  <w:num w:numId="25">
    <w:abstractNumId w:val="24"/>
  </w:num>
  <w:num w:numId="26">
    <w:abstractNumId w:val="38"/>
  </w:num>
  <w:num w:numId="27">
    <w:abstractNumId w:val="13"/>
  </w:num>
  <w:num w:numId="28">
    <w:abstractNumId w:val="10"/>
  </w:num>
  <w:num w:numId="29">
    <w:abstractNumId w:val="29"/>
  </w:num>
  <w:num w:numId="30">
    <w:abstractNumId w:val="2"/>
  </w:num>
  <w:num w:numId="31">
    <w:abstractNumId w:val="5"/>
  </w:num>
  <w:num w:numId="32">
    <w:abstractNumId w:val="23"/>
  </w:num>
  <w:num w:numId="33">
    <w:abstractNumId w:val="34"/>
  </w:num>
  <w:num w:numId="34">
    <w:abstractNumId w:val="26"/>
  </w:num>
  <w:num w:numId="35">
    <w:abstractNumId w:val="39"/>
  </w:num>
  <w:num w:numId="36">
    <w:abstractNumId w:val="36"/>
  </w:num>
  <w:num w:numId="37">
    <w:abstractNumId w:val="12"/>
  </w:num>
  <w:num w:numId="38">
    <w:abstractNumId w:val="28"/>
  </w:num>
  <w:num w:numId="39">
    <w:abstractNumId w:val="35"/>
  </w:num>
  <w:num w:numId="40">
    <w:abstractNumId w:val="19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tDQ0NzCzNDUyNDdX0lEKTi0uzszPAykwrQUAi8hiGywAAAA="/>
  </w:docVars>
  <w:rsids>
    <w:rsidRoot w:val="00A520E9"/>
    <w:rsid w:val="000139C8"/>
    <w:rsid w:val="000275BC"/>
    <w:rsid w:val="00027C4E"/>
    <w:rsid w:val="000319BD"/>
    <w:rsid w:val="00045A0A"/>
    <w:rsid w:val="00046480"/>
    <w:rsid w:val="000469F9"/>
    <w:rsid w:val="00066FAE"/>
    <w:rsid w:val="00067403"/>
    <w:rsid w:val="00070A6C"/>
    <w:rsid w:val="00082297"/>
    <w:rsid w:val="00086B43"/>
    <w:rsid w:val="00087395"/>
    <w:rsid w:val="00090B85"/>
    <w:rsid w:val="000914E1"/>
    <w:rsid w:val="00091A45"/>
    <w:rsid w:val="000A4182"/>
    <w:rsid w:val="000A561A"/>
    <w:rsid w:val="000A67CD"/>
    <w:rsid w:val="000B008C"/>
    <w:rsid w:val="000B1B4B"/>
    <w:rsid w:val="000C1584"/>
    <w:rsid w:val="000C32F2"/>
    <w:rsid w:val="00101F42"/>
    <w:rsid w:val="00102004"/>
    <w:rsid w:val="00111346"/>
    <w:rsid w:val="00113912"/>
    <w:rsid w:val="001160CF"/>
    <w:rsid w:val="0013139B"/>
    <w:rsid w:val="001314F4"/>
    <w:rsid w:val="00134924"/>
    <w:rsid w:val="001351F4"/>
    <w:rsid w:val="001368B0"/>
    <w:rsid w:val="00143401"/>
    <w:rsid w:val="00147995"/>
    <w:rsid w:val="00155D84"/>
    <w:rsid w:val="001565C2"/>
    <w:rsid w:val="00157611"/>
    <w:rsid w:val="00161AD3"/>
    <w:rsid w:val="001733F5"/>
    <w:rsid w:val="00182701"/>
    <w:rsid w:val="001828C8"/>
    <w:rsid w:val="00183363"/>
    <w:rsid w:val="001836C4"/>
    <w:rsid w:val="00184ECB"/>
    <w:rsid w:val="001850F2"/>
    <w:rsid w:val="00192588"/>
    <w:rsid w:val="001B55ED"/>
    <w:rsid w:val="001B5B78"/>
    <w:rsid w:val="001C37C9"/>
    <w:rsid w:val="001D587F"/>
    <w:rsid w:val="001E5EB7"/>
    <w:rsid w:val="001F72BF"/>
    <w:rsid w:val="0021191C"/>
    <w:rsid w:val="002143B8"/>
    <w:rsid w:val="00226882"/>
    <w:rsid w:val="0025321A"/>
    <w:rsid w:val="00256188"/>
    <w:rsid w:val="00296C44"/>
    <w:rsid w:val="002C19B0"/>
    <w:rsid w:val="002C1A59"/>
    <w:rsid w:val="002E540F"/>
    <w:rsid w:val="002F25F7"/>
    <w:rsid w:val="003068AE"/>
    <w:rsid w:val="0031268C"/>
    <w:rsid w:val="003223E3"/>
    <w:rsid w:val="00326EC7"/>
    <w:rsid w:val="003555C6"/>
    <w:rsid w:val="003646A0"/>
    <w:rsid w:val="003704AE"/>
    <w:rsid w:val="003742DE"/>
    <w:rsid w:val="003743E2"/>
    <w:rsid w:val="0038047F"/>
    <w:rsid w:val="003A5219"/>
    <w:rsid w:val="003B5598"/>
    <w:rsid w:val="003C24DC"/>
    <w:rsid w:val="003C56D4"/>
    <w:rsid w:val="003C67C6"/>
    <w:rsid w:val="003D0116"/>
    <w:rsid w:val="003D317A"/>
    <w:rsid w:val="003D471B"/>
    <w:rsid w:val="003E794C"/>
    <w:rsid w:val="003E7ABE"/>
    <w:rsid w:val="003F139D"/>
    <w:rsid w:val="004053BE"/>
    <w:rsid w:val="004150DE"/>
    <w:rsid w:val="00420400"/>
    <w:rsid w:val="00427311"/>
    <w:rsid w:val="0043050B"/>
    <w:rsid w:val="004332E3"/>
    <w:rsid w:val="004409A0"/>
    <w:rsid w:val="004510A3"/>
    <w:rsid w:val="004537A5"/>
    <w:rsid w:val="00455291"/>
    <w:rsid w:val="004608D0"/>
    <w:rsid w:val="00474ED2"/>
    <w:rsid w:val="0047528D"/>
    <w:rsid w:val="00481E28"/>
    <w:rsid w:val="00483FA4"/>
    <w:rsid w:val="004B6B6F"/>
    <w:rsid w:val="004E46CC"/>
    <w:rsid w:val="004E556C"/>
    <w:rsid w:val="004E5A52"/>
    <w:rsid w:val="00502A48"/>
    <w:rsid w:val="00517BA2"/>
    <w:rsid w:val="00526DB8"/>
    <w:rsid w:val="00535DB1"/>
    <w:rsid w:val="00540860"/>
    <w:rsid w:val="00553EA9"/>
    <w:rsid w:val="0055721A"/>
    <w:rsid w:val="00567761"/>
    <w:rsid w:val="00570B58"/>
    <w:rsid w:val="00591779"/>
    <w:rsid w:val="00597B3F"/>
    <w:rsid w:val="005C4309"/>
    <w:rsid w:val="005C5A8E"/>
    <w:rsid w:val="005E03CB"/>
    <w:rsid w:val="005E4CDE"/>
    <w:rsid w:val="005E6EC2"/>
    <w:rsid w:val="005F3EF7"/>
    <w:rsid w:val="00605D92"/>
    <w:rsid w:val="00607953"/>
    <w:rsid w:val="00625270"/>
    <w:rsid w:val="006268AC"/>
    <w:rsid w:val="00642939"/>
    <w:rsid w:val="00643761"/>
    <w:rsid w:val="006479D1"/>
    <w:rsid w:val="0065446D"/>
    <w:rsid w:val="00655CA1"/>
    <w:rsid w:val="00672C17"/>
    <w:rsid w:val="00674C84"/>
    <w:rsid w:val="00682F2E"/>
    <w:rsid w:val="00694500"/>
    <w:rsid w:val="00696444"/>
    <w:rsid w:val="0069678A"/>
    <w:rsid w:val="006A599C"/>
    <w:rsid w:val="006A70AA"/>
    <w:rsid w:val="006B1964"/>
    <w:rsid w:val="006C4242"/>
    <w:rsid w:val="006D3F04"/>
    <w:rsid w:val="006D4973"/>
    <w:rsid w:val="006D5D36"/>
    <w:rsid w:val="006E1397"/>
    <w:rsid w:val="006F24D2"/>
    <w:rsid w:val="006F73D5"/>
    <w:rsid w:val="00700E21"/>
    <w:rsid w:val="0070682F"/>
    <w:rsid w:val="00712D81"/>
    <w:rsid w:val="00714C46"/>
    <w:rsid w:val="007303E5"/>
    <w:rsid w:val="007321C6"/>
    <w:rsid w:val="00734F82"/>
    <w:rsid w:val="00736887"/>
    <w:rsid w:val="00737136"/>
    <w:rsid w:val="00742295"/>
    <w:rsid w:val="00745D91"/>
    <w:rsid w:val="00751762"/>
    <w:rsid w:val="00751DEA"/>
    <w:rsid w:val="00757061"/>
    <w:rsid w:val="00757D31"/>
    <w:rsid w:val="007815A2"/>
    <w:rsid w:val="00787368"/>
    <w:rsid w:val="007909FF"/>
    <w:rsid w:val="00796015"/>
    <w:rsid w:val="00797FA2"/>
    <w:rsid w:val="007B2F19"/>
    <w:rsid w:val="007B3241"/>
    <w:rsid w:val="007B3D0D"/>
    <w:rsid w:val="007C2261"/>
    <w:rsid w:val="007D77E4"/>
    <w:rsid w:val="007F17E3"/>
    <w:rsid w:val="00816FE1"/>
    <w:rsid w:val="00831CD9"/>
    <w:rsid w:val="008470AC"/>
    <w:rsid w:val="00855682"/>
    <w:rsid w:val="00855F83"/>
    <w:rsid w:val="00857A5C"/>
    <w:rsid w:val="008717F1"/>
    <w:rsid w:val="00880BC8"/>
    <w:rsid w:val="00887002"/>
    <w:rsid w:val="00894564"/>
    <w:rsid w:val="008A1EF8"/>
    <w:rsid w:val="008C6832"/>
    <w:rsid w:val="008D4C89"/>
    <w:rsid w:val="008D6F9B"/>
    <w:rsid w:val="00903183"/>
    <w:rsid w:val="00903BAC"/>
    <w:rsid w:val="00906330"/>
    <w:rsid w:val="00913F1C"/>
    <w:rsid w:val="00914BF1"/>
    <w:rsid w:val="00953FF9"/>
    <w:rsid w:val="00963A3B"/>
    <w:rsid w:val="0096423B"/>
    <w:rsid w:val="00983956"/>
    <w:rsid w:val="00994C6E"/>
    <w:rsid w:val="00995001"/>
    <w:rsid w:val="009958F5"/>
    <w:rsid w:val="009A7B3F"/>
    <w:rsid w:val="009B1F4F"/>
    <w:rsid w:val="009C1B7F"/>
    <w:rsid w:val="009C4294"/>
    <w:rsid w:val="009C76D5"/>
    <w:rsid w:val="009E21CA"/>
    <w:rsid w:val="009E5465"/>
    <w:rsid w:val="009E6EFB"/>
    <w:rsid w:val="009E7040"/>
    <w:rsid w:val="009E748F"/>
    <w:rsid w:val="009F34AC"/>
    <w:rsid w:val="009F63EB"/>
    <w:rsid w:val="009F6728"/>
    <w:rsid w:val="00A05357"/>
    <w:rsid w:val="00A365F6"/>
    <w:rsid w:val="00A50AEE"/>
    <w:rsid w:val="00A520E9"/>
    <w:rsid w:val="00A544F2"/>
    <w:rsid w:val="00A65339"/>
    <w:rsid w:val="00A76FEC"/>
    <w:rsid w:val="00A820BE"/>
    <w:rsid w:val="00A875EF"/>
    <w:rsid w:val="00A931C1"/>
    <w:rsid w:val="00AB50BE"/>
    <w:rsid w:val="00AD65FC"/>
    <w:rsid w:val="00AE4DF4"/>
    <w:rsid w:val="00AE5A24"/>
    <w:rsid w:val="00AF0C63"/>
    <w:rsid w:val="00B22989"/>
    <w:rsid w:val="00B35036"/>
    <w:rsid w:val="00B4697C"/>
    <w:rsid w:val="00B472BC"/>
    <w:rsid w:val="00B50FA6"/>
    <w:rsid w:val="00B5157B"/>
    <w:rsid w:val="00B52059"/>
    <w:rsid w:val="00B55D3F"/>
    <w:rsid w:val="00B6576B"/>
    <w:rsid w:val="00B703D7"/>
    <w:rsid w:val="00B77524"/>
    <w:rsid w:val="00B80A16"/>
    <w:rsid w:val="00B810E8"/>
    <w:rsid w:val="00B821BE"/>
    <w:rsid w:val="00B9468A"/>
    <w:rsid w:val="00BA0DCC"/>
    <w:rsid w:val="00BA38B6"/>
    <w:rsid w:val="00BA39ED"/>
    <w:rsid w:val="00BB6DF1"/>
    <w:rsid w:val="00BC22ED"/>
    <w:rsid w:val="00BC68BD"/>
    <w:rsid w:val="00BC76AD"/>
    <w:rsid w:val="00BD62FA"/>
    <w:rsid w:val="00BE3F68"/>
    <w:rsid w:val="00BE5756"/>
    <w:rsid w:val="00BE5BB1"/>
    <w:rsid w:val="00BE5D8D"/>
    <w:rsid w:val="00BE6C2E"/>
    <w:rsid w:val="00BE70BE"/>
    <w:rsid w:val="00C0277B"/>
    <w:rsid w:val="00C21A6D"/>
    <w:rsid w:val="00C30AD8"/>
    <w:rsid w:val="00C32981"/>
    <w:rsid w:val="00C37110"/>
    <w:rsid w:val="00C44253"/>
    <w:rsid w:val="00C626DF"/>
    <w:rsid w:val="00C637C1"/>
    <w:rsid w:val="00C73F7F"/>
    <w:rsid w:val="00C83653"/>
    <w:rsid w:val="00C91C6D"/>
    <w:rsid w:val="00C92DBC"/>
    <w:rsid w:val="00C97177"/>
    <w:rsid w:val="00CB4E7F"/>
    <w:rsid w:val="00CD3C29"/>
    <w:rsid w:val="00CE3368"/>
    <w:rsid w:val="00CF639A"/>
    <w:rsid w:val="00D02097"/>
    <w:rsid w:val="00D1066D"/>
    <w:rsid w:val="00D108BA"/>
    <w:rsid w:val="00D14D6A"/>
    <w:rsid w:val="00D23C73"/>
    <w:rsid w:val="00D244F6"/>
    <w:rsid w:val="00D337AA"/>
    <w:rsid w:val="00D42AC0"/>
    <w:rsid w:val="00D451C5"/>
    <w:rsid w:val="00D506AB"/>
    <w:rsid w:val="00D5781F"/>
    <w:rsid w:val="00D65756"/>
    <w:rsid w:val="00D66F57"/>
    <w:rsid w:val="00D7434D"/>
    <w:rsid w:val="00D87821"/>
    <w:rsid w:val="00D92363"/>
    <w:rsid w:val="00DA01F8"/>
    <w:rsid w:val="00DB2735"/>
    <w:rsid w:val="00DC159C"/>
    <w:rsid w:val="00DC30AA"/>
    <w:rsid w:val="00DD1836"/>
    <w:rsid w:val="00DF0E9B"/>
    <w:rsid w:val="00E01AAF"/>
    <w:rsid w:val="00E02313"/>
    <w:rsid w:val="00E0430E"/>
    <w:rsid w:val="00E30271"/>
    <w:rsid w:val="00E37047"/>
    <w:rsid w:val="00E40A88"/>
    <w:rsid w:val="00E4479E"/>
    <w:rsid w:val="00E455E5"/>
    <w:rsid w:val="00E5316D"/>
    <w:rsid w:val="00E83879"/>
    <w:rsid w:val="00E861CA"/>
    <w:rsid w:val="00EA4CAF"/>
    <w:rsid w:val="00EB3007"/>
    <w:rsid w:val="00EB3FBC"/>
    <w:rsid w:val="00EB445E"/>
    <w:rsid w:val="00ED7E93"/>
    <w:rsid w:val="00EF029E"/>
    <w:rsid w:val="00EF1B49"/>
    <w:rsid w:val="00EF527A"/>
    <w:rsid w:val="00F065FD"/>
    <w:rsid w:val="00F14331"/>
    <w:rsid w:val="00F2566E"/>
    <w:rsid w:val="00F41AD8"/>
    <w:rsid w:val="00F44D3B"/>
    <w:rsid w:val="00F463BE"/>
    <w:rsid w:val="00F5129A"/>
    <w:rsid w:val="00F6103F"/>
    <w:rsid w:val="00F625C6"/>
    <w:rsid w:val="00F77534"/>
    <w:rsid w:val="00F842CF"/>
    <w:rsid w:val="00F90E43"/>
    <w:rsid w:val="00FB3BF9"/>
    <w:rsid w:val="00FB5E23"/>
    <w:rsid w:val="00FC49D2"/>
    <w:rsid w:val="00FC75AF"/>
    <w:rsid w:val="00FD2FC2"/>
    <w:rsid w:val="00FE3049"/>
    <w:rsid w:val="00FF40D0"/>
    <w:rsid w:val="00FF5FC3"/>
    <w:rsid w:val="00FF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C9D0B"/>
  <w15:docId w15:val="{CF4E6695-C4FA-407D-8DC6-F27A41956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4C84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44D3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qFormat/>
    <w:rsid w:val="00F44D3B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rsid w:val="00440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4409A0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BC22E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C22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BC22ED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C22ED"/>
    <w:rPr>
      <w:b/>
      <w:bCs/>
    </w:rPr>
  </w:style>
  <w:style w:type="character" w:customStyle="1" w:styleId="CommentSubjectChar">
    <w:name w:val="Comment Subject Char"/>
    <w:link w:val="CommentSubject"/>
    <w:semiHidden/>
    <w:locked/>
    <w:rsid w:val="00BC22ED"/>
    <w:rPr>
      <w:rFonts w:cs="Times New Roman"/>
      <w:b/>
      <w:bCs/>
      <w:sz w:val="20"/>
      <w:szCs w:val="20"/>
    </w:rPr>
  </w:style>
  <w:style w:type="character" w:customStyle="1" w:styleId="ListParagraphChar">
    <w:name w:val="List Paragraph Char"/>
    <w:link w:val="ListParagraph"/>
    <w:locked/>
    <w:rsid w:val="00913F1C"/>
    <w:rPr>
      <w:rFonts w:eastAsia="Times New Roman"/>
      <w:sz w:val="22"/>
      <w:szCs w:val="22"/>
      <w:lang w:eastAsia="en-US"/>
    </w:rPr>
  </w:style>
  <w:style w:type="character" w:styleId="Hyperlink">
    <w:name w:val="Hyperlink"/>
    <w:basedOn w:val="DefaultParagraphFont"/>
    <w:rsid w:val="00D7434D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B515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157B"/>
    <w:rPr>
      <w:rFonts w:eastAsia="Times New Roman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rsid w:val="00B515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57B"/>
    <w:rPr>
      <w:rFonts w:eastAsia="Times New Roman"/>
      <w:sz w:val="22"/>
      <w:szCs w:val="22"/>
      <w:lang w:eastAsia="en-US"/>
    </w:rPr>
  </w:style>
  <w:style w:type="paragraph" w:styleId="NoSpacing">
    <w:name w:val="No Spacing"/>
    <w:uiPriority w:val="1"/>
    <w:qFormat/>
    <w:rsid w:val="00CF639A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88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9B361-B34D-4D71-B24E-1CAB1B4BF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840</Words>
  <Characters>479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Small sparks UCC</vt:lpstr>
      <vt:lpstr>The Office of the Police and Crime Commissioner for Gloucestershire</vt:lpstr>
    </vt:vector>
  </TitlesOfParts>
  <Manager>Galvin;Martin</Manager>
  <Company>University College Cork</Company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sparks UCC</dc:title>
  <dc:creator>Galvin;Martin</dc:creator>
  <cp:lastModifiedBy>O'Halloran, Ciara</cp:lastModifiedBy>
  <cp:revision>3</cp:revision>
  <cp:lastPrinted>2022-05-27T10:51:00Z</cp:lastPrinted>
  <dcterms:created xsi:type="dcterms:W3CDTF">2022-07-06T10:35:00Z</dcterms:created>
  <dcterms:modified xsi:type="dcterms:W3CDTF">2022-07-06T10:37:00Z</dcterms:modified>
</cp:coreProperties>
</file>